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1AAD24" w14:textId="77777777" w:rsidR="00672EFB" w:rsidRPr="00AC7C6D" w:rsidRDefault="00672EFB">
      <w:pPr>
        <w:pStyle w:val="TOC"/>
        <w:rPr>
          <w:color w:val="FF0000"/>
          <w:lang w:val="zh-CN"/>
        </w:rPr>
      </w:pPr>
    </w:p>
    <w:p w14:paraId="587129C0" w14:textId="77777777" w:rsidR="00B4090B" w:rsidRPr="00AC7C6D" w:rsidRDefault="00B4090B" w:rsidP="00B4090B">
      <w:pPr>
        <w:ind w:firstLineChars="500" w:firstLine="2008"/>
        <w:rPr>
          <w:rFonts w:ascii="黑体" w:eastAsia="黑体"/>
          <w:b/>
          <w:bCs/>
          <w:color w:val="FF0000"/>
          <w:sz w:val="40"/>
          <w:szCs w:val="36"/>
        </w:rPr>
      </w:pPr>
    </w:p>
    <w:p w14:paraId="085B8544" w14:textId="77777777" w:rsidR="00B4090B" w:rsidRPr="00AC7C6D" w:rsidRDefault="00B4090B" w:rsidP="00B4090B">
      <w:pPr>
        <w:ind w:firstLineChars="500" w:firstLine="2209"/>
        <w:rPr>
          <w:rFonts w:ascii="黑体" w:eastAsia="黑体"/>
          <w:b/>
          <w:bCs/>
          <w:color w:val="FF0000"/>
          <w:sz w:val="44"/>
          <w:szCs w:val="36"/>
        </w:rPr>
      </w:pPr>
    </w:p>
    <w:p w14:paraId="3A14455D" w14:textId="23BA546F" w:rsidR="00672EFB" w:rsidRPr="00B6449A" w:rsidRDefault="00302FD2" w:rsidP="00302FD2">
      <w:pPr>
        <w:ind w:firstLine="0"/>
        <w:jc w:val="center"/>
        <w:rPr>
          <w:sz w:val="28"/>
          <w:lang w:val="zh-CN"/>
        </w:rPr>
      </w:pPr>
      <w:r>
        <w:rPr>
          <w:rFonts w:ascii="黑体" w:eastAsia="黑体" w:hint="eastAsia"/>
          <w:b/>
          <w:bCs/>
          <w:sz w:val="48"/>
          <w:szCs w:val="36"/>
        </w:rPr>
        <w:t>总结</w:t>
      </w:r>
      <w:r w:rsidR="00073E1E">
        <w:rPr>
          <w:rFonts w:ascii="黑体" w:eastAsia="黑体" w:hint="eastAsia"/>
          <w:b/>
          <w:bCs/>
          <w:sz w:val="48"/>
          <w:szCs w:val="36"/>
        </w:rPr>
        <w:t>报告</w:t>
      </w:r>
    </w:p>
    <w:p w14:paraId="36B5DB73" w14:textId="77777777" w:rsidR="00672EFB" w:rsidRPr="00B6449A" w:rsidRDefault="00B4090B" w:rsidP="00672EFB">
      <w:pPr>
        <w:rPr>
          <w:sz w:val="22"/>
          <w:lang w:val="zh-CN"/>
        </w:rPr>
      </w:pPr>
      <w:r w:rsidRPr="00B6449A">
        <w:rPr>
          <w:rFonts w:hint="eastAsia"/>
          <w:sz w:val="22"/>
          <w:lang w:val="zh-CN"/>
        </w:rPr>
        <w:t xml:space="preserve">  </w:t>
      </w:r>
    </w:p>
    <w:p w14:paraId="79B09C5F" w14:textId="77777777" w:rsidR="00B4090B" w:rsidRPr="00B6449A" w:rsidRDefault="00B4090B" w:rsidP="00672EFB">
      <w:pPr>
        <w:rPr>
          <w:sz w:val="22"/>
          <w:lang w:val="zh-CN"/>
        </w:rPr>
      </w:pPr>
    </w:p>
    <w:p w14:paraId="0AC6CBBE" w14:textId="77777777" w:rsidR="00601BFD" w:rsidRPr="00B6449A" w:rsidRDefault="00601BFD" w:rsidP="00672EFB">
      <w:pPr>
        <w:rPr>
          <w:sz w:val="22"/>
          <w:lang w:val="zh-CN"/>
        </w:rPr>
      </w:pPr>
    </w:p>
    <w:p w14:paraId="4540FBF5" w14:textId="77777777" w:rsidR="00601BFD" w:rsidRPr="00B6449A" w:rsidRDefault="00601BFD" w:rsidP="00672EFB">
      <w:pPr>
        <w:rPr>
          <w:sz w:val="22"/>
          <w:lang w:val="zh-CN"/>
        </w:rPr>
      </w:pPr>
    </w:p>
    <w:p w14:paraId="076BE14D" w14:textId="77777777" w:rsidR="00672EFB" w:rsidRPr="00B6449A" w:rsidRDefault="00672EFB" w:rsidP="00672EFB">
      <w:pPr>
        <w:rPr>
          <w:sz w:val="22"/>
          <w:lang w:val="zh-CN"/>
        </w:rPr>
      </w:pPr>
    </w:p>
    <w:p w14:paraId="347E22D4" w14:textId="58EA74E3" w:rsidR="00B4090B" w:rsidRDefault="00073E1E" w:rsidP="00162570">
      <w:pPr>
        <w:ind w:firstLineChars="1012" w:firstLine="2834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 xml:space="preserve">姓 </w:t>
      </w:r>
      <w:r>
        <w:rPr>
          <w:rFonts w:ascii="黑体" w:eastAsia="黑体" w:hAnsi="黑体"/>
          <w:sz w:val="28"/>
          <w:szCs w:val="28"/>
        </w:rPr>
        <w:t xml:space="preserve">   </w:t>
      </w:r>
      <w:r>
        <w:rPr>
          <w:rFonts w:ascii="黑体" w:eastAsia="黑体" w:hAnsi="黑体" w:hint="eastAsia"/>
          <w:sz w:val="28"/>
          <w:szCs w:val="28"/>
        </w:rPr>
        <w:t>名</w:t>
      </w:r>
      <w:r w:rsidR="00B4090B" w:rsidRPr="00B6449A">
        <w:rPr>
          <w:rFonts w:ascii="黑体" w:eastAsia="黑体" w:hAnsi="黑体" w:hint="eastAsia"/>
          <w:sz w:val="28"/>
          <w:szCs w:val="28"/>
        </w:rPr>
        <w:t>：</w:t>
      </w:r>
      <w:r w:rsidR="009D49A0">
        <w:rPr>
          <w:rFonts w:ascii="黑体" w:eastAsia="黑体" w:hAnsi="黑体" w:hint="eastAsia"/>
          <w:sz w:val="28"/>
          <w:szCs w:val="28"/>
        </w:rPr>
        <w:t>张硕</w:t>
      </w:r>
    </w:p>
    <w:p w14:paraId="65DF1D23" w14:textId="1A6F4E7D" w:rsidR="00073E1E" w:rsidRPr="00B6449A" w:rsidRDefault="00073E1E" w:rsidP="00162570">
      <w:pPr>
        <w:ind w:firstLineChars="1012" w:firstLine="2834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 xml:space="preserve">学 </w:t>
      </w:r>
      <w:r>
        <w:rPr>
          <w:rFonts w:ascii="黑体" w:eastAsia="黑体" w:hAnsi="黑体"/>
          <w:sz w:val="28"/>
          <w:szCs w:val="28"/>
        </w:rPr>
        <w:t xml:space="preserve">   </w:t>
      </w:r>
      <w:r>
        <w:rPr>
          <w:rFonts w:ascii="黑体" w:eastAsia="黑体" w:hAnsi="黑体" w:hint="eastAsia"/>
          <w:sz w:val="28"/>
          <w:szCs w:val="28"/>
        </w:rPr>
        <w:t>号</w:t>
      </w:r>
      <w:r w:rsidRPr="00B6449A">
        <w:rPr>
          <w:rFonts w:ascii="黑体" w:eastAsia="黑体" w:hAnsi="黑体" w:hint="eastAsia"/>
          <w:sz w:val="28"/>
          <w:szCs w:val="28"/>
        </w:rPr>
        <w:t>：</w:t>
      </w:r>
      <w:r w:rsidR="009D49A0">
        <w:rPr>
          <w:rFonts w:ascii="黑体" w:eastAsia="黑体" w:hAnsi="黑体" w:hint="eastAsia"/>
          <w:sz w:val="28"/>
          <w:szCs w:val="28"/>
        </w:rPr>
        <w:t>2</w:t>
      </w:r>
      <w:r w:rsidR="009D49A0">
        <w:rPr>
          <w:rFonts w:ascii="黑体" w:eastAsia="黑体" w:hAnsi="黑体"/>
          <w:sz w:val="28"/>
          <w:szCs w:val="28"/>
        </w:rPr>
        <w:t>0203473</w:t>
      </w:r>
    </w:p>
    <w:p w14:paraId="255C6864" w14:textId="7E781FD9" w:rsidR="00B4090B" w:rsidRPr="00B6449A" w:rsidRDefault="00073E1E" w:rsidP="00162570">
      <w:pPr>
        <w:ind w:firstLineChars="1012" w:firstLine="2834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所在班级：自动化</w:t>
      </w:r>
      <w:r w:rsidR="009D49A0">
        <w:rPr>
          <w:rFonts w:ascii="黑体" w:eastAsia="黑体" w:hAnsi="黑体"/>
          <w:sz w:val="28"/>
          <w:szCs w:val="28"/>
        </w:rPr>
        <w:t>2003</w:t>
      </w:r>
    </w:p>
    <w:p w14:paraId="651D9B3E" w14:textId="77777777" w:rsidR="00672EFB" w:rsidRPr="00AC7C6D" w:rsidRDefault="00672EFB" w:rsidP="00B4090B">
      <w:pPr>
        <w:ind w:firstLineChars="202" w:firstLine="485"/>
        <w:rPr>
          <w:color w:val="FF0000"/>
        </w:rPr>
      </w:pPr>
    </w:p>
    <w:p w14:paraId="3BD98E56" w14:textId="77777777" w:rsidR="00672EFB" w:rsidRPr="00AC7C6D" w:rsidRDefault="00672EFB" w:rsidP="00B4090B">
      <w:pPr>
        <w:ind w:firstLineChars="202" w:firstLine="485"/>
        <w:rPr>
          <w:color w:val="FF0000"/>
          <w:lang w:val="zh-CN"/>
        </w:rPr>
      </w:pPr>
    </w:p>
    <w:p w14:paraId="243659E7" w14:textId="77777777" w:rsidR="00672EFB" w:rsidRPr="00AC7C6D" w:rsidRDefault="00672EFB" w:rsidP="00672EFB">
      <w:pPr>
        <w:rPr>
          <w:color w:val="FF0000"/>
          <w:lang w:val="zh-CN"/>
        </w:rPr>
      </w:pPr>
    </w:p>
    <w:p w14:paraId="5423B288" w14:textId="77777777" w:rsidR="00672EFB" w:rsidRPr="00AC7C6D" w:rsidRDefault="00672EFB">
      <w:pPr>
        <w:pStyle w:val="TOC"/>
        <w:rPr>
          <w:color w:val="FF0000"/>
          <w:lang w:val="zh-CN"/>
        </w:rPr>
      </w:pPr>
      <w:r w:rsidRPr="00AC7C6D">
        <w:rPr>
          <w:color w:val="FF0000"/>
          <w:lang w:val="zh-CN"/>
        </w:rPr>
        <w:br w:type="page"/>
      </w:r>
    </w:p>
    <w:sdt>
      <w:sdtPr>
        <w:rPr>
          <w:color w:val="000000" w:themeColor="text1"/>
          <w:lang w:val="zh-CN"/>
        </w:rPr>
        <w:id w:val="-94738190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E94C577" w14:textId="26076F9B" w:rsidR="007F32D5" w:rsidRPr="00603C86" w:rsidRDefault="007F32D5" w:rsidP="000A001F">
          <w:pPr>
            <w:spacing w:line="300" w:lineRule="auto"/>
            <w:jc w:val="center"/>
            <w:rPr>
              <w:b/>
              <w:color w:val="000000" w:themeColor="text1"/>
              <w:sz w:val="28"/>
            </w:rPr>
          </w:pPr>
          <w:r w:rsidRPr="00603C86">
            <w:rPr>
              <w:b/>
              <w:color w:val="000000" w:themeColor="text1"/>
              <w:sz w:val="28"/>
              <w:lang w:val="zh-CN"/>
            </w:rPr>
            <w:t>目</w:t>
          </w:r>
          <w:r w:rsidR="000A001F" w:rsidRPr="00603C86">
            <w:rPr>
              <w:rFonts w:hint="eastAsia"/>
              <w:b/>
              <w:color w:val="000000" w:themeColor="text1"/>
              <w:sz w:val="28"/>
              <w:lang w:val="zh-CN"/>
            </w:rPr>
            <w:t xml:space="preserve">  </w:t>
          </w:r>
          <w:r w:rsidRPr="00603C86">
            <w:rPr>
              <w:b/>
              <w:color w:val="000000" w:themeColor="text1"/>
              <w:sz w:val="28"/>
              <w:lang w:val="zh-CN"/>
            </w:rPr>
            <w:t>录</w:t>
          </w:r>
        </w:p>
        <w:p w14:paraId="671EDD44" w14:textId="33BD0629" w:rsidR="001A2465" w:rsidRDefault="007F32D5">
          <w:pPr>
            <w:pStyle w:val="TOC1"/>
            <w:rPr>
              <w:rFonts w:asciiTheme="minorHAnsi" w:hAnsiTheme="minorHAnsi"/>
              <w:noProof/>
              <w:sz w:val="21"/>
            </w:rPr>
          </w:pPr>
          <w:r w:rsidRPr="00603C86">
            <w:rPr>
              <w:color w:val="000000" w:themeColor="text1"/>
            </w:rPr>
            <w:fldChar w:fldCharType="begin"/>
          </w:r>
          <w:r w:rsidRPr="00603C86">
            <w:rPr>
              <w:color w:val="000000" w:themeColor="text1"/>
            </w:rPr>
            <w:instrText xml:space="preserve"> TOC \o "1-3" \h \z \u </w:instrText>
          </w:r>
          <w:r w:rsidRPr="00603C86">
            <w:rPr>
              <w:color w:val="000000" w:themeColor="text1"/>
            </w:rPr>
            <w:fldChar w:fldCharType="separate"/>
          </w:r>
          <w:hyperlink w:anchor="_Toc138372732" w:history="1">
            <w:r w:rsidR="001A2465" w:rsidRPr="003911AF">
              <w:rPr>
                <w:rStyle w:val="aa"/>
                <w:rFonts w:ascii="楷体" w:hAnsi="楷体"/>
                <w:noProof/>
              </w:rPr>
              <w:t>1.</w:t>
            </w:r>
            <w:r w:rsidR="001A2465" w:rsidRPr="003911AF">
              <w:rPr>
                <w:rStyle w:val="aa"/>
                <w:noProof/>
              </w:rPr>
              <w:t xml:space="preserve"> </w:t>
            </w:r>
            <w:r w:rsidR="001A2465" w:rsidRPr="003911AF">
              <w:rPr>
                <w:rStyle w:val="aa"/>
                <w:noProof/>
              </w:rPr>
              <w:t>课设情况简述</w:t>
            </w:r>
            <w:r w:rsidR="001A2465">
              <w:rPr>
                <w:noProof/>
                <w:webHidden/>
              </w:rPr>
              <w:tab/>
            </w:r>
            <w:r w:rsidR="001A2465">
              <w:rPr>
                <w:noProof/>
                <w:webHidden/>
              </w:rPr>
              <w:fldChar w:fldCharType="begin"/>
            </w:r>
            <w:r w:rsidR="001A2465">
              <w:rPr>
                <w:noProof/>
                <w:webHidden/>
              </w:rPr>
              <w:instrText xml:space="preserve"> PAGEREF _Toc138372732 \h </w:instrText>
            </w:r>
            <w:r w:rsidR="001A2465">
              <w:rPr>
                <w:noProof/>
                <w:webHidden/>
              </w:rPr>
            </w:r>
            <w:r w:rsidR="001A2465">
              <w:rPr>
                <w:noProof/>
                <w:webHidden/>
              </w:rPr>
              <w:fldChar w:fldCharType="separate"/>
            </w:r>
            <w:r w:rsidR="001A2465">
              <w:rPr>
                <w:noProof/>
                <w:webHidden/>
              </w:rPr>
              <w:t>1</w:t>
            </w:r>
            <w:r w:rsidR="001A2465">
              <w:rPr>
                <w:noProof/>
                <w:webHidden/>
              </w:rPr>
              <w:fldChar w:fldCharType="end"/>
            </w:r>
          </w:hyperlink>
        </w:p>
        <w:p w14:paraId="261B79AF" w14:textId="00F29CC8" w:rsidR="001A2465" w:rsidRDefault="001A2465">
          <w:pPr>
            <w:pStyle w:val="TOC1"/>
            <w:rPr>
              <w:rFonts w:asciiTheme="minorHAnsi" w:hAnsiTheme="minorHAnsi"/>
              <w:noProof/>
              <w:sz w:val="21"/>
            </w:rPr>
          </w:pPr>
          <w:hyperlink w:anchor="_Toc138372733" w:history="1">
            <w:r w:rsidRPr="003911AF">
              <w:rPr>
                <w:rStyle w:val="aa"/>
                <w:rFonts w:ascii="楷体" w:hAnsi="楷体"/>
                <w:noProof/>
              </w:rPr>
              <w:t>2.</w:t>
            </w:r>
            <w:r w:rsidRPr="003911AF">
              <w:rPr>
                <w:rStyle w:val="aa"/>
                <w:noProof/>
              </w:rPr>
              <w:t xml:space="preserve"> </w:t>
            </w:r>
            <w:r w:rsidRPr="003911AF">
              <w:rPr>
                <w:rStyle w:val="aa"/>
                <w:noProof/>
              </w:rPr>
              <w:t>石头剪刀布识别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372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17EB58" w14:textId="196AA84E" w:rsidR="001A2465" w:rsidRDefault="001A2465">
          <w:pPr>
            <w:pStyle w:val="TOC2"/>
            <w:rPr>
              <w:rFonts w:asciiTheme="minorHAnsi" w:hAnsiTheme="minorHAnsi"/>
              <w:noProof/>
              <w:sz w:val="21"/>
            </w:rPr>
          </w:pPr>
          <w:hyperlink w:anchor="_Toc138372734" w:history="1">
            <w:r w:rsidRPr="003911AF">
              <w:rPr>
                <w:rStyle w:val="aa"/>
                <w:rFonts w:cs="Times New Roman"/>
                <w:noProof/>
                <w:kern w:val="0"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</w:t>
            </w:r>
            <w:r w:rsidRPr="003911AF">
              <w:rPr>
                <w:rStyle w:val="aa"/>
                <w:noProof/>
              </w:rPr>
              <w:t xml:space="preserve"> </w:t>
            </w:r>
            <w:r w:rsidRPr="003911AF">
              <w:rPr>
                <w:rStyle w:val="aa"/>
                <w:noProof/>
              </w:rPr>
              <w:t>基本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372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AC4E5C" w14:textId="2F7ABA79" w:rsidR="001A2465" w:rsidRDefault="001A2465">
          <w:pPr>
            <w:pStyle w:val="TOC2"/>
            <w:rPr>
              <w:rFonts w:asciiTheme="minorHAnsi" w:hAnsiTheme="minorHAnsi"/>
              <w:noProof/>
              <w:sz w:val="21"/>
            </w:rPr>
          </w:pPr>
          <w:hyperlink w:anchor="_Toc138372735" w:history="1">
            <w:r w:rsidRPr="003911AF">
              <w:rPr>
                <w:rStyle w:val="aa"/>
                <w:rFonts w:cs="Times New Roman"/>
                <w:noProof/>
                <w:kern w:val="0"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</w:t>
            </w:r>
            <w:r w:rsidRPr="003911AF">
              <w:rPr>
                <w:rStyle w:val="aa"/>
                <w:noProof/>
              </w:rPr>
              <w:t xml:space="preserve"> </w:t>
            </w:r>
            <w:r w:rsidRPr="003911AF">
              <w:rPr>
                <w:rStyle w:val="aa"/>
                <w:noProof/>
              </w:rPr>
              <w:t>数据预处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372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6EC86" w14:textId="19E1B8D1" w:rsidR="001A2465" w:rsidRDefault="001A2465">
          <w:pPr>
            <w:pStyle w:val="TOC3"/>
            <w:ind w:left="960"/>
            <w:rPr>
              <w:rFonts w:asciiTheme="minorHAnsi" w:hAnsiTheme="minorHAnsi"/>
              <w:noProof/>
              <w:sz w:val="21"/>
            </w:rPr>
          </w:pPr>
          <w:hyperlink w:anchor="_Toc138372736" w:history="1">
            <w:r w:rsidRPr="003911AF">
              <w:rPr>
                <w:rStyle w:val="aa"/>
                <w:rFonts w:ascii="楷体" w:hAnsi="楷体"/>
                <w:noProof/>
              </w:rPr>
              <w:t>2.2.1</w:t>
            </w:r>
            <w:r w:rsidRPr="003911AF">
              <w:rPr>
                <w:rStyle w:val="aa"/>
                <w:noProof/>
              </w:rPr>
              <w:t xml:space="preserve"> </w:t>
            </w:r>
            <w:r w:rsidRPr="003911AF">
              <w:rPr>
                <w:rStyle w:val="aa"/>
                <w:noProof/>
              </w:rPr>
              <w:t>自采集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372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CA700" w14:textId="6CDB0AE2" w:rsidR="001A2465" w:rsidRDefault="001A2465">
          <w:pPr>
            <w:pStyle w:val="TOC3"/>
            <w:ind w:left="960"/>
            <w:rPr>
              <w:rFonts w:asciiTheme="minorHAnsi" w:hAnsiTheme="minorHAnsi"/>
              <w:noProof/>
              <w:sz w:val="21"/>
            </w:rPr>
          </w:pPr>
          <w:hyperlink w:anchor="_Toc138372737" w:history="1">
            <w:r w:rsidRPr="003911AF">
              <w:rPr>
                <w:rStyle w:val="aa"/>
                <w:rFonts w:ascii="楷体" w:hAnsi="楷体"/>
                <w:noProof/>
              </w:rPr>
              <w:t>2.2.2</w:t>
            </w:r>
            <w:r w:rsidRPr="003911AF">
              <w:rPr>
                <w:rStyle w:val="aa"/>
                <w:noProof/>
              </w:rPr>
              <w:t xml:space="preserve"> </w:t>
            </w:r>
            <w:r w:rsidRPr="003911AF">
              <w:rPr>
                <w:rStyle w:val="aa"/>
                <w:noProof/>
              </w:rPr>
              <w:t>测试集与训练集的划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372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F6811" w14:textId="359770C5" w:rsidR="001A2465" w:rsidRDefault="001A2465">
          <w:pPr>
            <w:pStyle w:val="TOC3"/>
            <w:ind w:left="960"/>
            <w:rPr>
              <w:rFonts w:asciiTheme="minorHAnsi" w:hAnsiTheme="minorHAnsi"/>
              <w:noProof/>
              <w:sz w:val="21"/>
            </w:rPr>
          </w:pPr>
          <w:hyperlink w:anchor="_Toc138372738" w:history="1">
            <w:r w:rsidRPr="003911AF">
              <w:rPr>
                <w:rStyle w:val="aa"/>
                <w:rFonts w:ascii="楷体" w:hAnsi="楷体"/>
                <w:noProof/>
              </w:rPr>
              <w:t>2.2.3</w:t>
            </w:r>
            <w:r w:rsidRPr="003911AF">
              <w:rPr>
                <w:rStyle w:val="aa"/>
                <w:noProof/>
              </w:rPr>
              <w:t xml:space="preserve"> </w:t>
            </w:r>
            <w:r w:rsidRPr="003911AF">
              <w:rPr>
                <w:rStyle w:val="aa"/>
                <w:noProof/>
              </w:rPr>
              <w:t>数据增强与数据归一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372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D82F6F" w14:textId="127B2F86" w:rsidR="001A2465" w:rsidRDefault="001A2465">
          <w:pPr>
            <w:pStyle w:val="TOC2"/>
            <w:rPr>
              <w:rFonts w:asciiTheme="minorHAnsi" w:hAnsiTheme="minorHAnsi"/>
              <w:noProof/>
              <w:sz w:val="21"/>
            </w:rPr>
          </w:pPr>
          <w:hyperlink w:anchor="_Toc138372739" w:history="1">
            <w:r w:rsidRPr="003911AF">
              <w:rPr>
                <w:rStyle w:val="aa"/>
                <w:rFonts w:cs="Times New Roman"/>
                <w:noProof/>
                <w:kern w:val="0"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3</w:t>
            </w:r>
            <w:r w:rsidRPr="003911AF">
              <w:rPr>
                <w:rStyle w:val="aa"/>
                <w:noProof/>
              </w:rPr>
              <w:t xml:space="preserve"> CNN</w:t>
            </w:r>
            <w:r w:rsidRPr="003911AF">
              <w:rPr>
                <w:rStyle w:val="aa"/>
                <w:noProof/>
              </w:rPr>
              <w:t>网络模型的搭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372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0BEAB" w14:textId="15B91A43" w:rsidR="001A2465" w:rsidRDefault="001A2465">
          <w:pPr>
            <w:pStyle w:val="TOC2"/>
            <w:rPr>
              <w:rFonts w:asciiTheme="minorHAnsi" w:hAnsiTheme="minorHAnsi"/>
              <w:noProof/>
              <w:sz w:val="21"/>
            </w:rPr>
          </w:pPr>
          <w:hyperlink w:anchor="_Toc138372740" w:history="1">
            <w:r w:rsidRPr="003911AF">
              <w:rPr>
                <w:rStyle w:val="aa"/>
                <w:rFonts w:cs="Times New Roman"/>
                <w:noProof/>
                <w:kern w:val="0"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4</w:t>
            </w:r>
            <w:r w:rsidRPr="003911AF">
              <w:rPr>
                <w:rStyle w:val="aa"/>
                <w:noProof/>
              </w:rPr>
              <w:t xml:space="preserve"> </w:t>
            </w:r>
            <w:r w:rsidRPr="003911AF">
              <w:rPr>
                <w:rStyle w:val="aa"/>
                <w:noProof/>
              </w:rPr>
              <w:t>模型的训练效果展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372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F7E03" w14:textId="46EF9E2E" w:rsidR="001A2465" w:rsidRDefault="001A2465">
          <w:pPr>
            <w:pStyle w:val="TOC2"/>
            <w:rPr>
              <w:rFonts w:asciiTheme="minorHAnsi" w:hAnsiTheme="minorHAnsi"/>
              <w:noProof/>
              <w:sz w:val="21"/>
            </w:rPr>
          </w:pPr>
          <w:hyperlink w:anchor="_Toc138372741" w:history="1">
            <w:r w:rsidRPr="003911AF">
              <w:rPr>
                <w:rStyle w:val="aa"/>
                <w:rFonts w:cs="Times New Roman"/>
                <w:noProof/>
                <w:kern w:val="0"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5</w:t>
            </w:r>
            <w:r w:rsidRPr="003911AF">
              <w:rPr>
                <w:rStyle w:val="aa"/>
                <w:noProof/>
              </w:rPr>
              <w:t xml:space="preserve"> </w:t>
            </w:r>
            <w:r w:rsidRPr="003911AF">
              <w:rPr>
                <w:rStyle w:val="aa"/>
                <w:noProof/>
              </w:rPr>
              <w:t>应用界面搭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372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521568" w14:textId="7F03C0D9" w:rsidR="001A2465" w:rsidRDefault="001A2465">
          <w:pPr>
            <w:pStyle w:val="TOC1"/>
            <w:rPr>
              <w:rFonts w:asciiTheme="minorHAnsi" w:hAnsiTheme="minorHAnsi"/>
              <w:noProof/>
              <w:sz w:val="21"/>
            </w:rPr>
          </w:pPr>
          <w:hyperlink w:anchor="_Toc138372742" w:history="1">
            <w:r w:rsidRPr="003911AF">
              <w:rPr>
                <w:rStyle w:val="aa"/>
                <w:rFonts w:ascii="楷体" w:hAnsi="楷体"/>
                <w:noProof/>
              </w:rPr>
              <w:t>3.</w:t>
            </w:r>
            <w:r w:rsidRPr="003911AF">
              <w:rPr>
                <w:rStyle w:val="aa"/>
                <w:noProof/>
              </w:rPr>
              <w:t xml:space="preserve"> </w:t>
            </w:r>
            <w:r w:rsidRPr="003911AF">
              <w:rPr>
                <w:rStyle w:val="aa"/>
                <w:noProof/>
              </w:rPr>
              <w:t>火腿肠外观检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372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BE1DD" w14:textId="5C790C26" w:rsidR="001A2465" w:rsidRDefault="001A2465">
          <w:pPr>
            <w:pStyle w:val="TOC2"/>
            <w:rPr>
              <w:rFonts w:asciiTheme="minorHAnsi" w:hAnsiTheme="minorHAnsi"/>
              <w:noProof/>
              <w:sz w:val="21"/>
            </w:rPr>
          </w:pPr>
          <w:hyperlink w:anchor="_Toc138372743" w:history="1">
            <w:r w:rsidRPr="003911AF">
              <w:rPr>
                <w:rStyle w:val="aa"/>
                <w:rFonts w:cs="Times New Roman"/>
                <w:noProof/>
                <w:kern w:val="0"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</w:t>
            </w:r>
            <w:r w:rsidRPr="003911AF">
              <w:rPr>
                <w:rStyle w:val="aa"/>
                <w:noProof/>
              </w:rPr>
              <w:t xml:space="preserve"> </w:t>
            </w:r>
            <w:r w:rsidRPr="003911AF">
              <w:rPr>
                <w:rStyle w:val="aa"/>
                <w:noProof/>
              </w:rPr>
              <w:t>基本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372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E4C622" w14:textId="61B5057B" w:rsidR="001A2465" w:rsidRDefault="001A2465">
          <w:pPr>
            <w:pStyle w:val="TOC2"/>
            <w:rPr>
              <w:rFonts w:asciiTheme="minorHAnsi" w:hAnsiTheme="minorHAnsi"/>
              <w:noProof/>
              <w:sz w:val="21"/>
            </w:rPr>
          </w:pPr>
          <w:hyperlink w:anchor="_Toc138372744" w:history="1">
            <w:r w:rsidRPr="003911AF">
              <w:rPr>
                <w:rStyle w:val="aa"/>
                <w:rFonts w:cs="Times New Roman"/>
                <w:noProof/>
                <w:kern w:val="0"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</w:t>
            </w:r>
            <w:r w:rsidRPr="003911AF">
              <w:rPr>
                <w:rStyle w:val="aa"/>
                <w:noProof/>
              </w:rPr>
              <w:t xml:space="preserve"> </w:t>
            </w:r>
            <w:r w:rsidRPr="003911AF">
              <w:rPr>
                <w:rStyle w:val="aa"/>
                <w:noProof/>
              </w:rPr>
              <w:t>数据增强与预处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372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1EC68" w14:textId="1D3B2EA0" w:rsidR="001A2465" w:rsidRDefault="001A2465">
          <w:pPr>
            <w:pStyle w:val="TOC2"/>
            <w:rPr>
              <w:rFonts w:asciiTheme="minorHAnsi" w:hAnsiTheme="minorHAnsi"/>
              <w:noProof/>
              <w:sz w:val="21"/>
            </w:rPr>
          </w:pPr>
          <w:hyperlink w:anchor="_Toc138372745" w:history="1">
            <w:r w:rsidRPr="003911AF">
              <w:rPr>
                <w:rStyle w:val="aa"/>
                <w:rFonts w:cs="Times New Roman"/>
                <w:noProof/>
                <w:kern w:val="0"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3</w:t>
            </w:r>
            <w:r w:rsidRPr="003911AF">
              <w:rPr>
                <w:rStyle w:val="aa"/>
                <w:noProof/>
              </w:rPr>
              <w:t xml:space="preserve"> </w:t>
            </w:r>
            <w:r w:rsidRPr="003911AF">
              <w:rPr>
                <w:rStyle w:val="aa"/>
                <w:noProof/>
              </w:rPr>
              <w:t>图像特征提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372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27148B" w14:textId="3643B539" w:rsidR="001A2465" w:rsidRDefault="001A2465">
          <w:pPr>
            <w:pStyle w:val="TOC2"/>
            <w:rPr>
              <w:rFonts w:asciiTheme="minorHAnsi" w:hAnsiTheme="minorHAnsi"/>
              <w:noProof/>
              <w:sz w:val="21"/>
            </w:rPr>
          </w:pPr>
          <w:hyperlink w:anchor="_Toc138372746" w:history="1">
            <w:r w:rsidRPr="003911AF">
              <w:rPr>
                <w:rStyle w:val="aa"/>
                <w:rFonts w:cs="Times New Roman"/>
                <w:noProof/>
                <w:kern w:val="0"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4</w:t>
            </w:r>
            <w:r w:rsidRPr="003911AF">
              <w:rPr>
                <w:rStyle w:val="aa"/>
                <w:noProof/>
              </w:rPr>
              <w:t xml:space="preserve"> SVM</w:t>
            </w:r>
            <w:r w:rsidRPr="003911AF">
              <w:rPr>
                <w:rStyle w:val="aa"/>
                <w:noProof/>
              </w:rPr>
              <w:t>模型搭建（二分类、传统机器学习方法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372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4BEC44" w14:textId="50A8BF28" w:rsidR="001A2465" w:rsidRDefault="001A2465">
          <w:pPr>
            <w:pStyle w:val="TOC2"/>
            <w:rPr>
              <w:rFonts w:asciiTheme="minorHAnsi" w:hAnsiTheme="minorHAnsi"/>
              <w:noProof/>
              <w:sz w:val="21"/>
            </w:rPr>
          </w:pPr>
          <w:hyperlink w:anchor="_Toc138372747" w:history="1">
            <w:r w:rsidRPr="003911AF">
              <w:rPr>
                <w:rStyle w:val="aa"/>
                <w:rFonts w:cs="Times New Roman"/>
                <w:noProof/>
                <w:kern w:val="0"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5</w:t>
            </w:r>
            <w:r w:rsidRPr="003911AF">
              <w:rPr>
                <w:rStyle w:val="aa"/>
                <w:noProof/>
              </w:rPr>
              <w:t xml:space="preserve"> K-Means</w:t>
            </w:r>
            <w:r w:rsidRPr="003911AF">
              <w:rPr>
                <w:rStyle w:val="aa"/>
                <w:noProof/>
              </w:rPr>
              <w:t>聚类模型搭建（缺陷程度分析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372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3C964" w14:textId="2F211E4F" w:rsidR="001A2465" w:rsidRDefault="001A2465">
          <w:pPr>
            <w:pStyle w:val="TOC2"/>
            <w:rPr>
              <w:rFonts w:asciiTheme="minorHAnsi" w:hAnsiTheme="minorHAnsi"/>
              <w:noProof/>
              <w:sz w:val="21"/>
            </w:rPr>
          </w:pPr>
          <w:hyperlink w:anchor="_Toc138372748" w:history="1">
            <w:r w:rsidRPr="003911AF">
              <w:rPr>
                <w:rStyle w:val="aa"/>
                <w:rFonts w:cs="Times New Roman"/>
                <w:noProof/>
                <w:kern w:val="0"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6</w:t>
            </w:r>
            <w:r w:rsidRPr="003911AF">
              <w:rPr>
                <w:rStyle w:val="aa"/>
                <w:noProof/>
              </w:rPr>
              <w:t xml:space="preserve"> ResNet-18</w:t>
            </w:r>
            <w:r w:rsidRPr="003911AF">
              <w:rPr>
                <w:rStyle w:val="aa"/>
                <w:noProof/>
              </w:rPr>
              <w:t>模型搭建（深度学习方法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372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41CF42" w14:textId="690DDC91" w:rsidR="001A2465" w:rsidRDefault="001A2465">
          <w:pPr>
            <w:pStyle w:val="TOC2"/>
            <w:rPr>
              <w:rFonts w:asciiTheme="minorHAnsi" w:hAnsiTheme="minorHAnsi"/>
              <w:noProof/>
              <w:sz w:val="21"/>
            </w:rPr>
          </w:pPr>
          <w:hyperlink w:anchor="_Toc138372749" w:history="1">
            <w:r w:rsidRPr="003911AF">
              <w:rPr>
                <w:rStyle w:val="aa"/>
                <w:rFonts w:cs="Times New Roman"/>
                <w:noProof/>
                <w:kern w:val="0"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7</w:t>
            </w:r>
            <w:r w:rsidRPr="003911AF">
              <w:rPr>
                <w:rStyle w:val="aa"/>
                <w:noProof/>
              </w:rPr>
              <w:t xml:space="preserve"> </w:t>
            </w:r>
            <w:r w:rsidRPr="003911AF">
              <w:rPr>
                <w:rStyle w:val="aa"/>
                <w:noProof/>
              </w:rPr>
              <w:t>可视化界面的搭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372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B8C6DB" w14:textId="4708D9D8" w:rsidR="001A2465" w:rsidRDefault="001A2465">
          <w:pPr>
            <w:pStyle w:val="TOC1"/>
            <w:rPr>
              <w:rFonts w:asciiTheme="minorHAnsi" w:hAnsiTheme="minorHAnsi"/>
              <w:noProof/>
              <w:sz w:val="21"/>
            </w:rPr>
          </w:pPr>
          <w:hyperlink w:anchor="_Toc138372750" w:history="1">
            <w:r w:rsidRPr="003911AF">
              <w:rPr>
                <w:rStyle w:val="aa"/>
                <w:rFonts w:ascii="楷体" w:hAnsi="楷体"/>
                <w:noProof/>
              </w:rPr>
              <w:t>4.</w:t>
            </w:r>
            <w:r w:rsidRPr="003911AF">
              <w:rPr>
                <w:rStyle w:val="aa"/>
                <w:noProof/>
              </w:rPr>
              <w:t xml:space="preserve"> </w:t>
            </w:r>
            <w:r w:rsidRPr="003911AF">
              <w:rPr>
                <w:rStyle w:val="aa"/>
                <w:noProof/>
              </w:rPr>
              <w:t>项目研发启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372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  <w:bookmarkStart w:id="0" w:name="_GoBack"/>
          <w:bookmarkEnd w:id="0"/>
        </w:p>
        <w:p w14:paraId="4EB19C05" w14:textId="35614B30" w:rsidR="001A2465" w:rsidRDefault="001A2465">
          <w:pPr>
            <w:pStyle w:val="TOC1"/>
            <w:rPr>
              <w:rFonts w:asciiTheme="minorHAnsi" w:hAnsiTheme="minorHAnsi"/>
              <w:noProof/>
              <w:sz w:val="21"/>
            </w:rPr>
          </w:pPr>
          <w:hyperlink w:anchor="_Toc138372751" w:history="1">
            <w:r w:rsidRPr="003911AF">
              <w:rPr>
                <w:rStyle w:val="aa"/>
                <w:rFonts w:ascii="楷体" w:hAnsi="楷体"/>
                <w:noProof/>
              </w:rPr>
              <w:t>5.</w:t>
            </w:r>
            <w:r w:rsidRPr="003911AF">
              <w:rPr>
                <w:rStyle w:val="aa"/>
                <w:noProof/>
              </w:rPr>
              <w:t xml:space="preserve"> </w:t>
            </w:r>
            <w:r w:rsidRPr="003911AF">
              <w:rPr>
                <w:rStyle w:val="aa"/>
                <w:noProof/>
              </w:rPr>
              <w:t>附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372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58EFE" w14:textId="173F013A" w:rsidR="0026375B" w:rsidRPr="00AC7C6D" w:rsidRDefault="007F32D5" w:rsidP="00517AF3">
          <w:pPr>
            <w:spacing w:line="300" w:lineRule="auto"/>
            <w:ind w:firstLine="0"/>
            <w:rPr>
              <w:b/>
              <w:bCs/>
              <w:color w:val="FF0000"/>
              <w:lang w:val="zh-CN"/>
            </w:rPr>
          </w:pPr>
          <w:r w:rsidRPr="00603C86">
            <w:rPr>
              <w:b/>
              <w:bCs/>
              <w:color w:val="000000" w:themeColor="text1"/>
              <w:lang w:val="zh-CN"/>
            </w:rPr>
            <w:fldChar w:fldCharType="end"/>
          </w:r>
        </w:p>
      </w:sdtContent>
    </w:sdt>
    <w:p w14:paraId="72508F70" w14:textId="00F4ADA0" w:rsidR="00B4090B" w:rsidRPr="00AC7C6D" w:rsidRDefault="00B4090B" w:rsidP="0026375B">
      <w:pPr>
        <w:spacing w:line="300" w:lineRule="auto"/>
        <w:rPr>
          <w:color w:val="FF0000"/>
        </w:rPr>
      </w:pPr>
      <w:r w:rsidRPr="00AC7C6D">
        <w:rPr>
          <w:color w:val="FF0000"/>
          <w:lang w:val="zh-CN"/>
        </w:rPr>
        <w:br w:type="page"/>
      </w:r>
    </w:p>
    <w:p w14:paraId="179B9FA5" w14:textId="77777777" w:rsidR="00D626A1" w:rsidRPr="00AC7C6D" w:rsidRDefault="00D626A1" w:rsidP="00362A2B">
      <w:pPr>
        <w:pStyle w:val="1"/>
        <w:numPr>
          <w:ilvl w:val="0"/>
          <w:numId w:val="0"/>
        </w:numPr>
        <w:spacing w:before="156" w:after="156"/>
        <w:rPr>
          <w:color w:val="FF0000"/>
        </w:rPr>
        <w:sectPr w:rsidR="00D626A1" w:rsidRPr="00AC7C6D">
          <w:headerReference w:type="default" r:id="rId8"/>
          <w:footerReference w:type="default" r:id="rId9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5A55E71" w14:textId="77777777" w:rsidR="00362A2B" w:rsidRPr="00F83F83" w:rsidRDefault="00362A2B" w:rsidP="00F83F83">
      <w:pPr>
        <w:jc w:val="center"/>
        <w:rPr>
          <w:rFonts w:ascii="黑体" w:eastAsia="黑体" w:hAnsi="黑体"/>
          <w:sz w:val="44"/>
          <w:szCs w:val="44"/>
        </w:rPr>
      </w:pPr>
      <w:r w:rsidRPr="00F83F83">
        <w:rPr>
          <w:rFonts w:ascii="黑体" w:eastAsia="黑体" w:hAnsi="黑体" w:hint="eastAsia"/>
          <w:sz w:val="44"/>
          <w:szCs w:val="44"/>
        </w:rPr>
        <w:lastRenderedPageBreak/>
        <w:t>人工智能课程设计报告</w:t>
      </w:r>
    </w:p>
    <w:p w14:paraId="1424EF91" w14:textId="1280DDB9" w:rsidR="00362A2B" w:rsidRPr="0060024F" w:rsidRDefault="00362A2B" w:rsidP="00362A2B">
      <w:pPr>
        <w:ind w:firstLine="0"/>
        <w:jc w:val="center"/>
        <w:rPr>
          <w:rFonts w:ascii="微软雅黑" w:eastAsia="微软雅黑" w:hAnsi="微软雅黑"/>
          <w:sz w:val="28"/>
          <w:szCs w:val="28"/>
        </w:rPr>
      </w:pPr>
      <w:r w:rsidRPr="0060024F">
        <w:rPr>
          <w:rFonts w:ascii="微软雅黑" w:eastAsia="微软雅黑" w:hAnsi="微软雅黑" w:hint="eastAsia"/>
          <w:sz w:val="28"/>
          <w:szCs w:val="28"/>
        </w:rPr>
        <w:t>自动化</w:t>
      </w:r>
      <w:r>
        <w:rPr>
          <w:rFonts w:ascii="微软雅黑" w:eastAsia="微软雅黑" w:hAnsi="微软雅黑"/>
          <w:sz w:val="28"/>
          <w:szCs w:val="28"/>
        </w:rPr>
        <w:t>2003</w:t>
      </w:r>
      <w:r>
        <w:rPr>
          <w:rFonts w:ascii="微软雅黑" w:eastAsia="微软雅黑" w:hAnsi="微软雅黑" w:hint="eastAsia"/>
          <w:sz w:val="28"/>
          <w:szCs w:val="28"/>
        </w:rPr>
        <w:t>班</w:t>
      </w:r>
      <w:r w:rsidRPr="0060024F">
        <w:rPr>
          <w:rFonts w:ascii="微软雅黑" w:eastAsia="微软雅黑" w:hAnsi="微软雅黑" w:hint="eastAsia"/>
          <w:sz w:val="28"/>
          <w:szCs w:val="28"/>
        </w:rPr>
        <w:t xml:space="preserve"> </w:t>
      </w:r>
      <w:r w:rsidRPr="0060024F">
        <w:rPr>
          <w:rFonts w:ascii="微软雅黑" w:eastAsia="微软雅黑" w:hAnsi="微软雅黑"/>
          <w:sz w:val="28"/>
          <w:szCs w:val="28"/>
        </w:rPr>
        <w:t xml:space="preserve">  </w:t>
      </w:r>
      <w:r w:rsidRPr="0060024F">
        <w:rPr>
          <w:rFonts w:ascii="微软雅黑" w:eastAsia="微软雅黑" w:hAnsi="微软雅黑" w:hint="eastAsia"/>
          <w:sz w:val="28"/>
          <w:szCs w:val="28"/>
        </w:rPr>
        <w:t xml:space="preserve"> </w:t>
      </w:r>
      <w:proofErr w:type="gramStart"/>
      <w:r>
        <w:rPr>
          <w:rFonts w:ascii="微软雅黑" w:eastAsia="微软雅黑" w:hAnsi="微软雅黑" w:hint="eastAsia"/>
          <w:sz w:val="28"/>
          <w:szCs w:val="28"/>
        </w:rPr>
        <w:t>张硕</w:t>
      </w:r>
      <w:proofErr w:type="gramEnd"/>
      <w:r w:rsidRPr="0060024F">
        <w:rPr>
          <w:rFonts w:ascii="微软雅黑" w:eastAsia="微软雅黑" w:hAnsi="微软雅黑" w:hint="eastAsia"/>
          <w:sz w:val="28"/>
          <w:szCs w:val="28"/>
        </w:rPr>
        <w:t xml:space="preserve"> </w:t>
      </w:r>
      <w:r w:rsidRPr="0060024F">
        <w:rPr>
          <w:rFonts w:ascii="微软雅黑" w:eastAsia="微软雅黑" w:hAnsi="微软雅黑"/>
          <w:sz w:val="28"/>
          <w:szCs w:val="28"/>
        </w:rPr>
        <w:t xml:space="preserve"> </w:t>
      </w:r>
      <w:r w:rsidRPr="0060024F">
        <w:rPr>
          <w:rFonts w:ascii="微软雅黑" w:eastAsia="微软雅黑" w:hAnsi="微软雅黑" w:hint="eastAsia"/>
          <w:sz w:val="28"/>
          <w:szCs w:val="28"/>
        </w:rPr>
        <w:t xml:space="preserve"> </w:t>
      </w:r>
      <w:r w:rsidRPr="0060024F">
        <w:rPr>
          <w:rFonts w:ascii="微软雅黑" w:eastAsia="微软雅黑" w:hAnsi="微软雅黑"/>
          <w:sz w:val="28"/>
          <w:szCs w:val="28"/>
        </w:rPr>
        <w:t xml:space="preserve"> </w:t>
      </w:r>
      <w:r>
        <w:rPr>
          <w:rFonts w:ascii="微软雅黑" w:eastAsia="微软雅黑" w:hAnsi="微软雅黑"/>
          <w:sz w:val="28"/>
          <w:szCs w:val="28"/>
        </w:rPr>
        <w:t>20203473</w:t>
      </w:r>
    </w:p>
    <w:p w14:paraId="68075155" w14:textId="1EA2A9B4" w:rsidR="00362A2B" w:rsidRDefault="00B74644" w:rsidP="00F83F83">
      <w:pPr>
        <w:pStyle w:val="1"/>
        <w:spacing w:before="156" w:after="156"/>
      </w:pPr>
      <w:bookmarkStart w:id="1" w:name="_Toc138372732"/>
      <w:proofErr w:type="gramStart"/>
      <w:r>
        <w:rPr>
          <w:rFonts w:hint="eastAsia"/>
        </w:rPr>
        <w:t>课设</w:t>
      </w:r>
      <w:r w:rsidR="00362A2B" w:rsidRPr="0060024F">
        <w:rPr>
          <w:rFonts w:hint="eastAsia"/>
        </w:rPr>
        <w:t>情况</w:t>
      </w:r>
      <w:proofErr w:type="gramEnd"/>
      <w:r>
        <w:rPr>
          <w:rFonts w:hint="eastAsia"/>
        </w:rPr>
        <w:t>简述</w:t>
      </w:r>
      <w:bookmarkEnd w:id="1"/>
    </w:p>
    <w:p w14:paraId="73E86F2D" w14:textId="4DDF2FFC" w:rsidR="008E2AE2" w:rsidRPr="006B4038" w:rsidRDefault="008E2AE2" w:rsidP="008E2AE2">
      <w:pPr>
        <w:rPr>
          <w:rFonts w:eastAsia="宋体"/>
          <w:bCs/>
          <w:szCs w:val="24"/>
        </w:rPr>
      </w:pPr>
      <w:r w:rsidRPr="006B4038">
        <w:rPr>
          <w:rFonts w:eastAsia="宋体" w:hint="eastAsia"/>
          <w:bCs/>
          <w:szCs w:val="24"/>
        </w:rPr>
        <w:t>我的选题为：石头剪刀布识别与火腿肠外观检测。我的课程设计完全由</w:t>
      </w:r>
      <w:r w:rsidRPr="006B4038">
        <w:rPr>
          <w:rFonts w:eastAsia="宋体" w:hint="eastAsia"/>
          <w:bCs/>
          <w:szCs w:val="24"/>
        </w:rPr>
        <w:t>Python</w:t>
      </w:r>
      <w:r w:rsidRPr="006B4038">
        <w:rPr>
          <w:rFonts w:eastAsia="宋体" w:hint="eastAsia"/>
          <w:bCs/>
          <w:szCs w:val="24"/>
        </w:rPr>
        <w:t>编程语言实现，程序源码由</w:t>
      </w:r>
      <w:r w:rsidRPr="006B4038">
        <w:rPr>
          <w:rFonts w:eastAsia="宋体" w:hint="eastAsia"/>
          <w:bCs/>
          <w:szCs w:val="24"/>
        </w:rPr>
        <w:t>1</w:t>
      </w:r>
      <w:r w:rsidRPr="006B4038">
        <w:rPr>
          <w:rFonts w:eastAsia="宋体"/>
          <w:bCs/>
          <w:szCs w:val="24"/>
        </w:rPr>
        <w:t>8</w:t>
      </w:r>
      <w:r w:rsidRPr="006B4038">
        <w:rPr>
          <w:rFonts w:eastAsia="宋体" w:hint="eastAsia"/>
          <w:bCs/>
          <w:szCs w:val="24"/>
        </w:rPr>
        <w:t>个“</w:t>
      </w:r>
      <w:r w:rsidRPr="006B4038">
        <w:rPr>
          <w:rFonts w:eastAsia="宋体" w:hint="eastAsia"/>
          <w:bCs/>
          <w:szCs w:val="24"/>
        </w:rPr>
        <w:t>.</w:t>
      </w:r>
      <w:proofErr w:type="spellStart"/>
      <w:r w:rsidRPr="006B4038">
        <w:rPr>
          <w:rFonts w:eastAsia="宋体"/>
          <w:bCs/>
          <w:szCs w:val="24"/>
        </w:rPr>
        <w:t>py</w:t>
      </w:r>
      <w:proofErr w:type="spellEnd"/>
      <w:r w:rsidRPr="006B4038">
        <w:rPr>
          <w:rFonts w:eastAsia="宋体" w:hint="eastAsia"/>
          <w:bCs/>
          <w:szCs w:val="24"/>
        </w:rPr>
        <w:t>”文件保存</w:t>
      </w:r>
      <w:r w:rsidR="00EE3AA4" w:rsidRPr="006B4038">
        <w:rPr>
          <w:rFonts w:eastAsia="宋体" w:hint="eastAsia"/>
          <w:bCs/>
          <w:szCs w:val="24"/>
        </w:rPr>
        <w:t>，</w:t>
      </w:r>
      <w:r w:rsidRPr="006B4038">
        <w:rPr>
          <w:rFonts w:eastAsia="宋体" w:hint="eastAsia"/>
          <w:bCs/>
          <w:szCs w:val="24"/>
        </w:rPr>
        <w:t>均加入详尽注释，关键变量与关键公式有额外标注</w:t>
      </w:r>
      <w:r w:rsidR="00EE3AA4" w:rsidRPr="006B4038">
        <w:rPr>
          <w:rFonts w:eastAsia="宋体" w:hint="eastAsia"/>
          <w:bCs/>
          <w:szCs w:val="24"/>
        </w:rPr>
        <w:t>，所调用各种库均注有版本说明</w:t>
      </w:r>
      <w:r w:rsidRPr="006B4038">
        <w:rPr>
          <w:rFonts w:eastAsia="宋体" w:hint="eastAsia"/>
          <w:bCs/>
          <w:szCs w:val="24"/>
        </w:rPr>
        <w:t>。</w:t>
      </w:r>
    </w:p>
    <w:p w14:paraId="050F9971" w14:textId="522A1C38" w:rsidR="00362A2B" w:rsidRDefault="00624F04" w:rsidP="00624F04">
      <w:pPr>
        <w:rPr>
          <w:rFonts w:eastAsia="宋体"/>
          <w:bCs/>
          <w:szCs w:val="24"/>
        </w:rPr>
      </w:pPr>
      <w:r w:rsidRPr="006B4038">
        <w:rPr>
          <w:rFonts w:eastAsia="宋体" w:hint="eastAsia"/>
          <w:bCs/>
          <w:szCs w:val="24"/>
        </w:rPr>
        <w:t>附</w:t>
      </w:r>
      <w:r w:rsidR="002C4C1A" w:rsidRPr="006B4038">
        <w:rPr>
          <w:rFonts w:eastAsia="宋体" w:hint="eastAsia"/>
          <w:bCs/>
          <w:szCs w:val="24"/>
        </w:rPr>
        <w:t>作业完成环境</w:t>
      </w:r>
      <w:r w:rsidRPr="006B4038">
        <w:rPr>
          <w:rFonts w:eastAsia="宋体" w:hint="eastAsia"/>
          <w:bCs/>
          <w:szCs w:val="24"/>
        </w:rPr>
        <w:t>如下</w:t>
      </w:r>
      <w:r w:rsidR="006B4038">
        <w:rPr>
          <w:rFonts w:eastAsia="宋体" w:hint="eastAsia"/>
          <w:bCs/>
          <w:szCs w:val="24"/>
        </w:rPr>
        <w:t>表</w:t>
      </w:r>
      <w:r w:rsidR="006B4038">
        <w:rPr>
          <w:rFonts w:eastAsia="宋体" w:hint="eastAsia"/>
          <w:bCs/>
          <w:szCs w:val="24"/>
        </w:rPr>
        <w:t>1</w:t>
      </w:r>
      <w:r w:rsidR="00CC3DC4" w:rsidRPr="006B4038">
        <w:rPr>
          <w:rFonts w:eastAsia="宋体" w:hint="eastAsia"/>
          <w:bCs/>
          <w:szCs w:val="24"/>
        </w:rPr>
        <w:t>：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273"/>
        <w:gridCol w:w="1274"/>
        <w:gridCol w:w="5749"/>
      </w:tblGrid>
      <w:tr w:rsidR="006B4038" w14:paraId="0123B37F" w14:textId="77777777" w:rsidTr="006B4038">
        <w:tc>
          <w:tcPr>
            <w:tcW w:w="2547" w:type="dxa"/>
            <w:gridSpan w:val="2"/>
            <w:vAlign w:val="center"/>
          </w:tcPr>
          <w:p w14:paraId="7068F15B" w14:textId="4B10B685" w:rsidR="006B4038" w:rsidRDefault="006B4038" w:rsidP="006B4038">
            <w:pPr>
              <w:ind w:firstLine="0"/>
              <w:jc w:val="center"/>
              <w:rPr>
                <w:bCs/>
                <w:szCs w:val="24"/>
              </w:rPr>
            </w:pPr>
            <w:r w:rsidRPr="006B4038">
              <w:rPr>
                <w:rFonts w:hint="eastAsia"/>
                <w:bCs/>
                <w:szCs w:val="24"/>
              </w:rPr>
              <w:t>编译环境</w:t>
            </w:r>
          </w:p>
        </w:tc>
        <w:tc>
          <w:tcPr>
            <w:tcW w:w="5749" w:type="dxa"/>
            <w:vAlign w:val="center"/>
          </w:tcPr>
          <w:p w14:paraId="6F433A62" w14:textId="1FD2D698" w:rsidR="006B4038" w:rsidRDefault="006B4038" w:rsidP="006B4038">
            <w:pPr>
              <w:ind w:firstLine="0"/>
              <w:jc w:val="center"/>
              <w:rPr>
                <w:bCs/>
                <w:szCs w:val="24"/>
              </w:rPr>
            </w:pPr>
            <w:r w:rsidRPr="006B4038">
              <w:rPr>
                <w:bCs/>
                <w:szCs w:val="24"/>
              </w:rPr>
              <w:t>P</w:t>
            </w:r>
            <w:r w:rsidRPr="006B4038">
              <w:rPr>
                <w:rFonts w:hint="eastAsia"/>
                <w:bCs/>
                <w:szCs w:val="24"/>
              </w:rPr>
              <w:t>ython</w:t>
            </w:r>
            <w:r w:rsidRPr="006B4038">
              <w:rPr>
                <w:bCs/>
                <w:szCs w:val="24"/>
              </w:rPr>
              <w:t xml:space="preserve"> 3.8</w:t>
            </w:r>
          </w:p>
        </w:tc>
      </w:tr>
      <w:tr w:rsidR="006B4038" w14:paraId="71F686C2" w14:textId="77777777" w:rsidTr="00991593">
        <w:tc>
          <w:tcPr>
            <w:tcW w:w="1273" w:type="dxa"/>
            <w:vMerge w:val="restart"/>
            <w:vAlign w:val="center"/>
          </w:tcPr>
          <w:p w14:paraId="42C8463B" w14:textId="77777777" w:rsidR="006B4038" w:rsidRDefault="006B4038" w:rsidP="006B4038">
            <w:pPr>
              <w:ind w:firstLine="0"/>
              <w:jc w:val="center"/>
              <w:rPr>
                <w:bCs/>
                <w:szCs w:val="24"/>
              </w:rPr>
            </w:pPr>
            <w:r w:rsidRPr="006B4038">
              <w:rPr>
                <w:rFonts w:hint="eastAsia"/>
                <w:bCs/>
                <w:szCs w:val="24"/>
              </w:rPr>
              <w:t>硬件条件</w:t>
            </w:r>
          </w:p>
        </w:tc>
        <w:tc>
          <w:tcPr>
            <w:tcW w:w="1274" w:type="dxa"/>
            <w:vAlign w:val="center"/>
          </w:tcPr>
          <w:p w14:paraId="51A9C635" w14:textId="52975C10" w:rsidR="006B4038" w:rsidRDefault="006B4038" w:rsidP="006B4038">
            <w:pPr>
              <w:ind w:firstLine="0"/>
              <w:jc w:val="center"/>
              <w:rPr>
                <w:bCs/>
                <w:szCs w:val="24"/>
              </w:rPr>
            </w:pPr>
            <w:r w:rsidRPr="006B4038">
              <w:rPr>
                <w:bCs/>
                <w:szCs w:val="24"/>
              </w:rPr>
              <w:t>CPU</w:t>
            </w:r>
          </w:p>
        </w:tc>
        <w:tc>
          <w:tcPr>
            <w:tcW w:w="5749" w:type="dxa"/>
            <w:vAlign w:val="center"/>
          </w:tcPr>
          <w:p w14:paraId="3A23295C" w14:textId="17736C14" w:rsidR="006B4038" w:rsidRDefault="006B4038" w:rsidP="006B4038">
            <w:pPr>
              <w:ind w:firstLine="0"/>
              <w:jc w:val="center"/>
              <w:rPr>
                <w:bCs/>
                <w:szCs w:val="24"/>
              </w:rPr>
            </w:pPr>
            <w:r w:rsidRPr="006B4038">
              <w:rPr>
                <w:bCs/>
                <w:szCs w:val="24"/>
              </w:rPr>
              <w:t xml:space="preserve">Intel(R) </w:t>
            </w:r>
            <w:proofErr w:type="gramStart"/>
            <w:r w:rsidRPr="006B4038">
              <w:rPr>
                <w:bCs/>
                <w:szCs w:val="24"/>
              </w:rPr>
              <w:t>Core(</w:t>
            </w:r>
            <w:proofErr w:type="gramEnd"/>
            <w:r w:rsidRPr="006B4038">
              <w:rPr>
                <w:bCs/>
                <w:szCs w:val="24"/>
              </w:rPr>
              <w:t>TM)i7-10750H CPU @ 2.60GHz</w:t>
            </w:r>
          </w:p>
        </w:tc>
      </w:tr>
      <w:tr w:rsidR="006B4038" w14:paraId="254882CD" w14:textId="77777777" w:rsidTr="00991593">
        <w:tc>
          <w:tcPr>
            <w:tcW w:w="1273" w:type="dxa"/>
            <w:vMerge/>
            <w:vAlign w:val="center"/>
          </w:tcPr>
          <w:p w14:paraId="736DD1BE" w14:textId="77777777" w:rsidR="006B4038" w:rsidRDefault="006B4038" w:rsidP="006B4038">
            <w:pPr>
              <w:ind w:firstLine="0"/>
              <w:jc w:val="center"/>
              <w:rPr>
                <w:bCs/>
                <w:szCs w:val="24"/>
              </w:rPr>
            </w:pPr>
          </w:p>
        </w:tc>
        <w:tc>
          <w:tcPr>
            <w:tcW w:w="1274" w:type="dxa"/>
            <w:vAlign w:val="center"/>
          </w:tcPr>
          <w:p w14:paraId="199CC69A" w14:textId="13B3BD43" w:rsidR="006B4038" w:rsidRDefault="006B4038" w:rsidP="006B4038">
            <w:pPr>
              <w:ind w:firstLine="0"/>
              <w:jc w:val="center"/>
              <w:rPr>
                <w:bCs/>
                <w:szCs w:val="24"/>
              </w:rPr>
            </w:pPr>
            <w:r w:rsidRPr="006B4038">
              <w:rPr>
                <w:bCs/>
                <w:szCs w:val="24"/>
              </w:rPr>
              <w:t>GPU</w:t>
            </w:r>
          </w:p>
        </w:tc>
        <w:tc>
          <w:tcPr>
            <w:tcW w:w="5749" w:type="dxa"/>
            <w:vAlign w:val="center"/>
          </w:tcPr>
          <w:p w14:paraId="5BBAB898" w14:textId="42060080" w:rsidR="006B4038" w:rsidRDefault="006B4038" w:rsidP="006B4038">
            <w:pPr>
              <w:ind w:firstLine="0"/>
              <w:jc w:val="center"/>
              <w:rPr>
                <w:bCs/>
                <w:szCs w:val="24"/>
              </w:rPr>
            </w:pPr>
            <w:r w:rsidRPr="006B4038">
              <w:rPr>
                <w:bCs/>
                <w:szCs w:val="24"/>
              </w:rPr>
              <w:t xml:space="preserve">NVIDIA GeForce GTX 1650 </w:t>
            </w:r>
            <w:proofErr w:type="spellStart"/>
            <w:r w:rsidRPr="006B4038">
              <w:rPr>
                <w:bCs/>
                <w:szCs w:val="24"/>
              </w:rPr>
              <w:t>Ti</w:t>
            </w:r>
            <w:proofErr w:type="spellEnd"/>
          </w:p>
        </w:tc>
      </w:tr>
    </w:tbl>
    <w:p w14:paraId="287DBF0F" w14:textId="0D8198A5" w:rsidR="00F717EC" w:rsidRDefault="00F717EC" w:rsidP="00F717EC">
      <w:pPr>
        <w:ind w:firstLine="0"/>
        <w:jc w:val="center"/>
      </w:pPr>
      <w:r>
        <w:rPr>
          <w:rFonts w:hint="eastAsia"/>
        </w:rPr>
        <w:t>表</w:t>
      </w:r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作业完成环境</w:t>
      </w:r>
    </w:p>
    <w:p w14:paraId="1ED537B4" w14:textId="1D14228A" w:rsidR="00073E1E" w:rsidRDefault="00F83F83" w:rsidP="00073E1E">
      <w:pPr>
        <w:pStyle w:val="1"/>
        <w:spacing w:before="156" w:after="156"/>
      </w:pPr>
      <w:bookmarkStart w:id="2" w:name="_Toc138372733"/>
      <w:r>
        <w:rPr>
          <w:rFonts w:hint="eastAsia"/>
        </w:rPr>
        <w:t>石头剪刀布识别</w:t>
      </w:r>
      <w:bookmarkEnd w:id="2"/>
    </w:p>
    <w:p w14:paraId="5D66C47C" w14:textId="390BD66A" w:rsidR="009D49A0" w:rsidRDefault="009D49A0" w:rsidP="009D49A0">
      <w:pPr>
        <w:pStyle w:val="2"/>
      </w:pPr>
      <w:bookmarkStart w:id="3" w:name="_Toc138372734"/>
      <w:r>
        <w:rPr>
          <w:rFonts w:hint="eastAsia"/>
        </w:rPr>
        <w:t>基本框架</w:t>
      </w:r>
      <w:bookmarkEnd w:id="3"/>
    </w:p>
    <w:p w14:paraId="09C9BF44" w14:textId="16803BE2" w:rsidR="006A6310" w:rsidRPr="006B4038" w:rsidRDefault="00C25AAA" w:rsidP="006A6310">
      <w:pPr>
        <w:rPr>
          <w:rFonts w:eastAsia="宋体"/>
          <w:bCs/>
          <w:szCs w:val="24"/>
        </w:rPr>
      </w:pPr>
      <w:r w:rsidRPr="006B4038">
        <w:rPr>
          <w:rFonts w:eastAsia="宋体" w:hint="eastAsia"/>
        </w:rPr>
        <w:t>在本题我完成了</w:t>
      </w:r>
      <w:r w:rsidRPr="006B4038">
        <w:rPr>
          <w:rFonts w:eastAsia="宋体" w:hint="eastAsia"/>
          <w:bCs/>
          <w:szCs w:val="24"/>
        </w:rPr>
        <w:t>“数据自采集”、“训练集与测试集划分”“数据归一化”、“数据增强”、“</w:t>
      </w:r>
      <w:r w:rsidRPr="006B4038">
        <w:rPr>
          <w:rFonts w:eastAsia="宋体"/>
          <w:bCs/>
          <w:szCs w:val="24"/>
        </w:rPr>
        <w:t>CNN</w:t>
      </w:r>
      <w:r w:rsidRPr="006B4038">
        <w:rPr>
          <w:rFonts w:eastAsia="宋体" w:hint="eastAsia"/>
          <w:bCs/>
          <w:szCs w:val="24"/>
        </w:rPr>
        <w:t>网络模型搭建”、“模型训练与调参”、“可视化界面搭建”</w:t>
      </w:r>
      <w:r w:rsidR="00337A12" w:rsidRPr="006B4038">
        <w:rPr>
          <w:rFonts w:eastAsia="宋体" w:hint="eastAsia"/>
          <w:bCs/>
          <w:szCs w:val="24"/>
        </w:rPr>
        <w:t>等工作，调用了</w:t>
      </w:r>
      <w:r w:rsidR="00337A12" w:rsidRPr="006B4038">
        <w:rPr>
          <w:rFonts w:eastAsia="宋体"/>
          <w:bCs/>
          <w:szCs w:val="24"/>
        </w:rPr>
        <w:t>P</w:t>
      </w:r>
      <w:r w:rsidR="00337A12" w:rsidRPr="006B4038">
        <w:rPr>
          <w:rFonts w:eastAsia="宋体" w:hint="eastAsia"/>
          <w:bCs/>
          <w:szCs w:val="24"/>
        </w:rPr>
        <w:t>ython</w:t>
      </w:r>
      <w:r w:rsidR="00337A12" w:rsidRPr="006B4038">
        <w:rPr>
          <w:rFonts w:eastAsia="宋体" w:hint="eastAsia"/>
          <w:bCs/>
          <w:szCs w:val="24"/>
        </w:rPr>
        <w:t>中常见的机器学习库函数，</w:t>
      </w:r>
      <w:r w:rsidR="00B74644" w:rsidRPr="006B4038">
        <w:rPr>
          <w:rFonts w:eastAsia="宋体" w:hint="eastAsia"/>
          <w:bCs/>
          <w:szCs w:val="24"/>
        </w:rPr>
        <w:t>最终模型在测试集、验收集、自采集数据上的准确率达</w:t>
      </w:r>
      <w:r w:rsidR="00B74644" w:rsidRPr="006B4038">
        <w:rPr>
          <w:rFonts w:eastAsia="宋体" w:hint="eastAsia"/>
          <w:bCs/>
          <w:color w:val="FF0000"/>
          <w:szCs w:val="24"/>
        </w:rPr>
        <w:t>1</w:t>
      </w:r>
      <w:r w:rsidR="00B74644" w:rsidRPr="006B4038">
        <w:rPr>
          <w:rFonts w:eastAsia="宋体"/>
          <w:bCs/>
          <w:color w:val="FF0000"/>
          <w:szCs w:val="24"/>
        </w:rPr>
        <w:t>00%</w:t>
      </w:r>
      <w:r w:rsidR="00B74644" w:rsidRPr="006B4038">
        <w:rPr>
          <w:rFonts w:eastAsia="宋体" w:hint="eastAsia"/>
          <w:bCs/>
          <w:szCs w:val="24"/>
        </w:rPr>
        <w:t>，</w:t>
      </w:r>
      <w:r w:rsidR="00337A12" w:rsidRPr="006B4038">
        <w:rPr>
          <w:rFonts w:eastAsia="宋体" w:hint="eastAsia"/>
          <w:bCs/>
          <w:szCs w:val="24"/>
        </w:rPr>
        <w:t>程序步骤如下：</w:t>
      </w:r>
    </w:p>
    <w:p w14:paraId="4065B8B1" w14:textId="6CD43ADC" w:rsidR="00337A12" w:rsidRPr="006B4038" w:rsidRDefault="003625DB" w:rsidP="003625DB">
      <w:pPr>
        <w:pStyle w:val="a6"/>
        <w:numPr>
          <w:ilvl w:val="0"/>
          <w:numId w:val="25"/>
        </w:numPr>
        <w:rPr>
          <w:rFonts w:eastAsia="宋体"/>
        </w:rPr>
      </w:pPr>
      <w:r w:rsidRPr="006B4038">
        <w:rPr>
          <w:rFonts w:eastAsia="宋体"/>
          <w:b/>
        </w:rPr>
        <w:t>S</w:t>
      </w:r>
      <w:r w:rsidRPr="006B4038">
        <w:rPr>
          <w:rFonts w:eastAsia="宋体" w:hint="eastAsia"/>
          <w:b/>
        </w:rPr>
        <w:t>tep</w:t>
      </w:r>
      <w:r w:rsidR="00196A17" w:rsidRPr="006B4038">
        <w:rPr>
          <w:rFonts w:eastAsia="宋体"/>
          <w:b/>
        </w:rPr>
        <w:t xml:space="preserve">1 </w:t>
      </w:r>
      <w:r w:rsidRPr="006B4038">
        <w:rPr>
          <w:rFonts w:eastAsia="宋体" w:hint="eastAsia"/>
          <w:b/>
        </w:rPr>
        <w:t>数据自采集</w:t>
      </w:r>
      <w:r w:rsidRPr="006B4038">
        <w:rPr>
          <w:rFonts w:eastAsia="宋体" w:hint="eastAsia"/>
        </w:rPr>
        <w:t>：我采集了自己手心手背</w:t>
      </w:r>
      <w:r w:rsidR="008C535B">
        <w:rPr>
          <w:rFonts w:eastAsia="宋体" w:hint="eastAsia"/>
        </w:rPr>
        <w:t>、</w:t>
      </w:r>
      <w:r w:rsidRPr="006B4038">
        <w:rPr>
          <w:rFonts w:eastAsia="宋体" w:hint="eastAsia"/>
        </w:rPr>
        <w:t>各</w:t>
      </w:r>
      <w:r w:rsidR="00196A17" w:rsidRPr="006B4038">
        <w:rPr>
          <w:rFonts w:eastAsia="宋体" w:hint="eastAsia"/>
        </w:rPr>
        <w:t>种拍摄角度</w:t>
      </w:r>
      <w:r w:rsidR="008C535B">
        <w:rPr>
          <w:rFonts w:eastAsia="宋体" w:hint="eastAsia"/>
        </w:rPr>
        <w:t>以及</w:t>
      </w:r>
      <w:r w:rsidR="00196A17" w:rsidRPr="006B4038">
        <w:rPr>
          <w:rFonts w:eastAsia="宋体" w:hint="eastAsia"/>
        </w:rPr>
        <w:t>不同光线的</w:t>
      </w:r>
      <w:r w:rsidR="008C535B">
        <w:rPr>
          <w:rFonts w:eastAsia="宋体" w:hint="eastAsia"/>
        </w:rPr>
        <w:t>照片</w:t>
      </w:r>
      <w:r w:rsidR="00196A17" w:rsidRPr="006B4038">
        <w:rPr>
          <w:rFonts w:eastAsia="宋体" w:hint="eastAsia"/>
        </w:rPr>
        <w:t>，并标记</w:t>
      </w:r>
      <w:r w:rsidR="008C535B">
        <w:rPr>
          <w:rFonts w:eastAsia="宋体" w:hint="eastAsia"/>
        </w:rPr>
        <w:t>出了</w:t>
      </w:r>
      <w:r w:rsidR="00196A17" w:rsidRPr="006B4038">
        <w:rPr>
          <w:rFonts w:eastAsia="宋体" w:hint="eastAsia"/>
        </w:rPr>
        <w:t>自己的姓名信息，为保证数据的</w:t>
      </w:r>
      <w:r w:rsidR="00F721AF">
        <w:rPr>
          <w:rFonts w:eastAsia="宋体" w:hint="eastAsia"/>
        </w:rPr>
        <w:t>单一性与偶然性</w:t>
      </w:r>
      <w:r w:rsidR="00196A17" w:rsidRPr="006B4038">
        <w:rPr>
          <w:rFonts w:eastAsia="宋体" w:hint="eastAsia"/>
        </w:rPr>
        <w:t>，我也在采集数据时加入了别的同学采集的数据；</w:t>
      </w:r>
    </w:p>
    <w:p w14:paraId="7A7EE1F6" w14:textId="32EEB77B" w:rsidR="00196A17" w:rsidRPr="006B4038" w:rsidRDefault="00196A17" w:rsidP="003625DB">
      <w:pPr>
        <w:pStyle w:val="a6"/>
        <w:numPr>
          <w:ilvl w:val="0"/>
          <w:numId w:val="25"/>
        </w:numPr>
        <w:rPr>
          <w:rFonts w:eastAsia="宋体"/>
          <w:b/>
        </w:rPr>
      </w:pPr>
      <w:r w:rsidRPr="006B4038">
        <w:rPr>
          <w:rFonts w:eastAsia="宋体"/>
          <w:b/>
        </w:rPr>
        <w:t>S</w:t>
      </w:r>
      <w:r w:rsidRPr="006B4038">
        <w:rPr>
          <w:rFonts w:eastAsia="宋体" w:hint="eastAsia"/>
          <w:b/>
        </w:rPr>
        <w:t>tep</w:t>
      </w:r>
      <w:r w:rsidRPr="006B4038">
        <w:rPr>
          <w:rFonts w:eastAsia="宋体"/>
          <w:b/>
        </w:rPr>
        <w:t xml:space="preserve">2 </w:t>
      </w:r>
      <w:r w:rsidRPr="006B4038">
        <w:rPr>
          <w:rFonts w:eastAsia="宋体" w:hint="eastAsia"/>
          <w:b/>
        </w:rPr>
        <w:t>训练集与测试集的划分</w:t>
      </w:r>
      <w:r w:rsidRPr="006B4038">
        <w:rPr>
          <w:rFonts w:eastAsia="宋体" w:hint="eastAsia"/>
        </w:rPr>
        <w:t>：根据数据样本所给编号，按每十个样本中取第</w:t>
      </w:r>
      <w:r w:rsidR="008C535B">
        <w:rPr>
          <w:rFonts w:eastAsia="宋体" w:hint="eastAsia"/>
        </w:rPr>
        <w:t>八</w:t>
      </w:r>
      <w:r w:rsidRPr="006B4038">
        <w:rPr>
          <w:rFonts w:eastAsia="宋体" w:hint="eastAsia"/>
        </w:rPr>
        <w:t>、</w:t>
      </w:r>
      <w:r w:rsidR="008C535B">
        <w:rPr>
          <w:rFonts w:eastAsia="宋体" w:hint="eastAsia"/>
        </w:rPr>
        <w:t>九号</w:t>
      </w:r>
      <w:r w:rsidRPr="006B4038">
        <w:rPr>
          <w:rFonts w:eastAsia="宋体" w:hint="eastAsia"/>
        </w:rPr>
        <w:t>数</w:t>
      </w:r>
      <w:proofErr w:type="gramStart"/>
      <w:r w:rsidRPr="006B4038">
        <w:rPr>
          <w:rFonts w:eastAsia="宋体" w:hint="eastAsia"/>
        </w:rPr>
        <w:t>据</w:t>
      </w:r>
      <w:r w:rsidR="008C535B">
        <w:rPr>
          <w:rFonts w:eastAsia="宋体" w:hint="eastAsia"/>
        </w:rPr>
        <w:t>作为</w:t>
      </w:r>
      <w:proofErr w:type="gramEnd"/>
      <w:r w:rsidR="008C535B">
        <w:rPr>
          <w:rFonts w:eastAsia="宋体" w:hint="eastAsia"/>
        </w:rPr>
        <w:t>测试集，其余数据作为训练集</w:t>
      </w:r>
      <w:r w:rsidRPr="006B4038">
        <w:rPr>
          <w:rFonts w:eastAsia="宋体" w:hint="eastAsia"/>
        </w:rPr>
        <w:t>；</w:t>
      </w:r>
    </w:p>
    <w:p w14:paraId="5EB5E18C" w14:textId="453114B5" w:rsidR="00196A17" w:rsidRPr="006B4038" w:rsidRDefault="00196A17" w:rsidP="003625DB">
      <w:pPr>
        <w:pStyle w:val="a6"/>
        <w:numPr>
          <w:ilvl w:val="0"/>
          <w:numId w:val="25"/>
        </w:numPr>
        <w:rPr>
          <w:rFonts w:eastAsia="宋体"/>
          <w:b/>
        </w:rPr>
      </w:pPr>
      <w:r w:rsidRPr="006B4038">
        <w:rPr>
          <w:rFonts w:eastAsia="宋体"/>
          <w:b/>
        </w:rPr>
        <w:t>S</w:t>
      </w:r>
      <w:r w:rsidRPr="006B4038">
        <w:rPr>
          <w:rFonts w:eastAsia="宋体" w:hint="eastAsia"/>
          <w:b/>
        </w:rPr>
        <w:t>tep</w:t>
      </w:r>
      <w:r w:rsidRPr="006B4038">
        <w:rPr>
          <w:rFonts w:eastAsia="宋体"/>
          <w:b/>
        </w:rPr>
        <w:t xml:space="preserve">3 </w:t>
      </w:r>
      <w:r w:rsidRPr="006B4038">
        <w:rPr>
          <w:rFonts w:eastAsia="宋体" w:hint="eastAsia"/>
          <w:b/>
        </w:rPr>
        <w:t>数据归一化与数据增强</w:t>
      </w:r>
      <w:r w:rsidRPr="006B4038">
        <w:rPr>
          <w:rFonts w:eastAsia="宋体" w:hint="eastAsia"/>
        </w:rPr>
        <w:t>：对给定数据做缩放、归一化、</w:t>
      </w:r>
      <w:r w:rsidRPr="006B4038">
        <w:rPr>
          <w:rFonts w:eastAsia="宋体"/>
        </w:rPr>
        <w:t>RGB</w:t>
      </w:r>
      <w:r w:rsidRPr="006B4038">
        <w:rPr>
          <w:rFonts w:eastAsia="宋体" w:hint="eastAsia"/>
        </w:rPr>
        <w:t>化，得到预处理图像的</w:t>
      </w:r>
      <w:proofErr w:type="spellStart"/>
      <w:r w:rsidRPr="006B4038">
        <w:rPr>
          <w:rFonts w:eastAsia="宋体" w:hint="eastAsia"/>
        </w:rPr>
        <w:t>numpy</w:t>
      </w:r>
      <w:proofErr w:type="spellEnd"/>
      <w:r w:rsidRPr="006B4038">
        <w:rPr>
          <w:rFonts w:eastAsia="宋体" w:hint="eastAsia"/>
        </w:rPr>
        <w:t>数组，并对得到的数据进行随机旋转、随机翻转、随机裁剪等操作，</w:t>
      </w:r>
      <w:r w:rsidR="00F721AF">
        <w:rPr>
          <w:rFonts w:eastAsia="宋体" w:hint="eastAsia"/>
        </w:rPr>
        <w:t>用以</w:t>
      </w:r>
      <w:r w:rsidRPr="006B4038">
        <w:rPr>
          <w:rFonts w:eastAsia="宋体" w:hint="eastAsia"/>
        </w:rPr>
        <w:t>扩充数据集</w:t>
      </w:r>
      <w:r w:rsidR="00831350" w:rsidRPr="006B4038">
        <w:rPr>
          <w:rFonts w:eastAsia="宋体" w:hint="eastAsia"/>
        </w:rPr>
        <w:t>；</w:t>
      </w:r>
    </w:p>
    <w:p w14:paraId="70F71DE1" w14:textId="60791E15" w:rsidR="00196A17" w:rsidRPr="006B4038" w:rsidRDefault="00196A17" w:rsidP="003625DB">
      <w:pPr>
        <w:pStyle w:val="a6"/>
        <w:numPr>
          <w:ilvl w:val="0"/>
          <w:numId w:val="25"/>
        </w:numPr>
        <w:rPr>
          <w:rFonts w:eastAsia="宋体"/>
          <w:b/>
        </w:rPr>
      </w:pPr>
      <w:r w:rsidRPr="006B4038">
        <w:rPr>
          <w:rFonts w:eastAsia="宋体"/>
          <w:b/>
        </w:rPr>
        <w:t>S</w:t>
      </w:r>
      <w:r w:rsidRPr="006B4038">
        <w:rPr>
          <w:rFonts w:eastAsia="宋体" w:hint="eastAsia"/>
          <w:b/>
        </w:rPr>
        <w:t>tep</w:t>
      </w:r>
      <w:r w:rsidRPr="006B4038">
        <w:rPr>
          <w:rFonts w:eastAsia="宋体"/>
          <w:b/>
        </w:rPr>
        <w:t>4</w:t>
      </w:r>
      <w:r w:rsidR="006B4038" w:rsidRPr="006B4038">
        <w:rPr>
          <w:rFonts w:eastAsia="宋体"/>
          <w:b/>
        </w:rPr>
        <w:t xml:space="preserve"> </w:t>
      </w:r>
      <w:r w:rsidRPr="006B4038">
        <w:rPr>
          <w:rFonts w:eastAsia="宋体" w:hint="eastAsia"/>
          <w:b/>
        </w:rPr>
        <w:t>C</w:t>
      </w:r>
      <w:r w:rsidRPr="006B4038">
        <w:rPr>
          <w:rFonts w:eastAsia="宋体"/>
          <w:b/>
        </w:rPr>
        <w:t>NN</w:t>
      </w:r>
      <w:r w:rsidRPr="006B4038">
        <w:rPr>
          <w:rFonts w:eastAsia="宋体" w:hint="eastAsia"/>
          <w:b/>
        </w:rPr>
        <w:t>网络模型搭建</w:t>
      </w:r>
      <w:r w:rsidRPr="006B4038">
        <w:rPr>
          <w:rFonts w:eastAsia="宋体" w:hint="eastAsia"/>
        </w:rPr>
        <w:t>：搭建了一个三层卷积层、两层最大</w:t>
      </w:r>
      <w:proofErr w:type="gramStart"/>
      <w:r w:rsidRPr="006B4038">
        <w:rPr>
          <w:rFonts w:eastAsia="宋体" w:hint="eastAsia"/>
        </w:rPr>
        <w:t>池化层</w:t>
      </w:r>
      <w:proofErr w:type="gramEnd"/>
      <w:r w:rsidRPr="006B4038">
        <w:rPr>
          <w:rFonts w:eastAsia="宋体" w:hint="eastAsia"/>
        </w:rPr>
        <w:t>、</w:t>
      </w:r>
      <w:r w:rsidRPr="006B4038">
        <w:rPr>
          <w:rFonts w:eastAsia="宋体" w:hint="eastAsia"/>
        </w:rPr>
        <w:lastRenderedPageBreak/>
        <w:t>两层全连接层的</w:t>
      </w:r>
      <w:r w:rsidR="00831350" w:rsidRPr="006B4038">
        <w:rPr>
          <w:rFonts w:eastAsia="宋体" w:hint="eastAsia"/>
        </w:rPr>
        <w:t>简单</w:t>
      </w:r>
      <w:r w:rsidR="006B4038">
        <w:rPr>
          <w:rFonts w:eastAsia="宋体" w:hint="eastAsia"/>
        </w:rPr>
        <w:t>七层</w:t>
      </w:r>
      <w:r w:rsidR="00831350" w:rsidRPr="006B4038">
        <w:rPr>
          <w:rFonts w:eastAsia="宋体" w:hint="eastAsia"/>
        </w:rPr>
        <w:t>C</w:t>
      </w:r>
      <w:r w:rsidR="00831350" w:rsidRPr="006B4038">
        <w:rPr>
          <w:rFonts w:eastAsia="宋体"/>
        </w:rPr>
        <w:t>NN</w:t>
      </w:r>
      <w:r w:rsidR="00831350" w:rsidRPr="006B4038">
        <w:rPr>
          <w:rFonts w:eastAsia="宋体" w:hint="eastAsia"/>
        </w:rPr>
        <w:t>神经网络</w:t>
      </w:r>
      <w:r w:rsidR="006B4038">
        <w:rPr>
          <w:rFonts w:eastAsia="宋体" w:hint="eastAsia"/>
        </w:rPr>
        <w:t>模型</w:t>
      </w:r>
      <w:r w:rsidR="00831350" w:rsidRPr="006B4038">
        <w:rPr>
          <w:rFonts w:eastAsia="宋体" w:hint="eastAsia"/>
        </w:rPr>
        <w:t>，其中，最后一层全连接层的输出为石头剪刀布三种</w:t>
      </w:r>
      <w:r w:rsidR="008C535B">
        <w:rPr>
          <w:rFonts w:eastAsia="宋体" w:hint="eastAsia"/>
        </w:rPr>
        <w:t>类别</w:t>
      </w:r>
      <w:r w:rsidR="00831350" w:rsidRPr="006B4038">
        <w:rPr>
          <w:rFonts w:eastAsia="宋体" w:hint="eastAsia"/>
        </w:rPr>
        <w:t>标签；</w:t>
      </w:r>
    </w:p>
    <w:p w14:paraId="3421D0C4" w14:textId="2183F50E" w:rsidR="00831350" w:rsidRPr="006B4038" w:rsidRDefault="00831350" w:rsidP="00991593">
      <w:pPr>
        <w:pStyle w:val="a6"/>
        <w:numPr>
          <w:ilvl w:val="0"/>
          <w:numId w:val="25"/>
        </w:numPr>
        <w:rPr>
          <w:rFonts w:eastAsia="宋体"/>
          <w:b/>
        </w:rPr>
      </w:pPr>
      <w:r w:rsidRPr="006B4038">
        <w:rPr>
          <w:rFonts w:eastAsia="宋体"/>
          <w:b/>
        </w:rPr>
        <w:t>S</w:t>
      </w:r>
      <w:r w:rsidRPr="006B4038">
        <w:rPr>
          <w:rFonts w:eastAsia="宋体" w:hint="eastAsia"/>
          <w:b/>
        </w:rPr>
        <w:t>tep</w:t>
      </w:r>
      <w:r w:rsidRPr="006B4038">
        <w:rPr>
          <w:rFonts w:eastAsia="宋体"/>
          <w:b/>
        </w:rPr>
        <w:t xml:space="preserve">5 </w:t>
      </w:r>
      <w:r w:rsidRPr="006B4038">
        <w:rPr>
          <w:rFonts w:eastAsia="宋体" w:hint="eastAsia"/>
          <w:b/>
        </w:rPr>
        <w:t>模型的训练与调参</w:t>
      </w:r>
      <w:r w:rsidRPr="006B4038">
        <w:rPr>
          <w:rFonts w:eastAsia="宋体" w:hint="eastAsia"/>
        </w:rPr>
        <w:t>：将处理好</w:t>
      </w:r>
      <w:r w:rsidR="00B74644" w:rsidRPr="006B4038">
        <w:rPr>
          <w:rFonts w:eastAsia="宋体" w:hint="eastAsia"/>
        </w:rPr>
        <w:t>的</w:t>
      </w:r>
      <w:r w:rsidRPr="006B4038">
        <w:rPr>
          <w:rFonts w:eastAsia="宋体" w:hint="eastAsia"/>
        </w:rPr>
        <w:t>数组送给</w:t>
      </w:r>
      <w:r w:rsidRPr="006B4038">
        <w:rPr>
          <w:rFonts w:eastAsia="宋体" w:hint="eastAsia"/>
        </w:rPr>
        <w:t>C</w:t>
      </w:r>
      <w:r w:rsidRPr="006B4038">
        <w:rPr>
          <w:rFonts w:eastAsia="宋体"/>
        </w:rPr>
        <w:t>NN</w:t>
      </w:r>
      <w:r w:rsidRPr="006B4038">
        <w:rPr>
          <w:rFonts w:eastAsia="宋体" w:hint="eastAsia"/>
        </w:rPr>
        <w:t>网络模型，根据训练的表现调整图像数量</w:t>
      </w:r>
      <w:r w:rsidRPr="006B4038">
        <w:rPr>
          <w:rFonts w:eastAsia="宋体" w:hint="eastAsia"/>
        </w:rPr>
        <w:t>batch</w:t>
      </w:r>
      <w:r w:rsidRPr="006B4038">
        <w:rPr>
          <w:rFonts w:eastAsia="宋体" w:hint="eastAsia"/>
        </w:rPr>
        <w:t>、训练步数</w:t>
      </w:r>
      <w:r w:rsidRPr="006B4038">
        <w:rPr>
          <w:rFonts w:eastAsia="宋体" w:hint="eastAsia"/>
        </w:rPr>
        <w:t>epoch</w:t>
      </w:r>
      <w:r w:rsidRPr="006B4038">
        <w:rPr>
          <w:rFonts w:eastAsia="宋体" w:hint="eastAsia"/>
        </w:rPr>
        <w:t>及学习率</w:t>
      </w:r>
      <w:proofErr w:type="spellStart"/>
      <w:r w:rsidRPr="006B4038">
        <w:rPr>
          <w:rFonts w:eastAsia="宋体" w:hint="eastAsia"/>
        </w:rPr>
        <w:t>lr</w:t>
      </w:r>
      <w:proofErr w:type="spellEnd"/>
      <w:r w:rsidR="008C535B">
        <w:rPr>
          <w:rFonts w:eastAsia="宋体" w:hint="eastAsia"/>
        </w:rPr>
        <w:t>，并采用训练成熟的模型对测试集进行测试</w:t>
      </w:r>
      <w:r w:rsidRPr="006B4038">
        <w:rPr>
          <w:rFonts w:eastAsia="宋体" w:hint="eastAsia"/>
        </w:rPr>
        <w:t>；</w:t>
      </w:r>
    </w:p>
    <w:p w14:paraId="562A9910" w14:textId="26C8372A" w:rsidR="00B74644" w:rsidRPr="006B4038" w:rsidRDefault="00831350" w:rsidP="00B74644">
      <w:pPr>
        <w:pStyle w:val="a6"/>
        <w:numPr>
          <w:ilvl w:val="0"/>
          <w:numId w:val="25"/>
        </w:numPr>
        <w:rPr>
          <w:rFonts w:eastAsia="宋体"/>
          <w:b/>
        </w:rPr>
      </w:pPr>
      <w:r w:rsidRPr="006B4038">
        <w:rPr>
          <w:rFonts w:eastAsia="宋体"/>
          <w:b/>
        </w:rPr>
        <w:t>S</w:t>
      </w:r>
      <w:r w:rsidRPr="006B4038">
        <w:rPr>
          <w:rFonts w:eastAsia="宋体" w:hint="eastAsia"/>
          <w:b/>
        </w:rPr>
        <w:t>tep</w:t>
      </w:r>
      <w:r w:rsidRPr="006B4038">
        <w:rPr>
          <w:rFonts w:eastAsia="宋体"/>
          <w:b/>
        </w:rPr>
        <w:t xml:space="preserve">6 </w:t>
      </w:r>
      <w:r w:rsidRPr="006B4038">
        <w:rPr>
          <w:rFonts w:eastAsia="宋体" w:hint="eastAsia"/>
          <w:b/>
        </w:rPr>
        <w:t>用户界面搭建：</w:t>
      </w:r>
      <w:r w:rsidR="00B74644" w:rsidRPr="006B4038">
        <w:rPr>
          <w:rFonts w:eastAsia="宋体" w:hint="eastAsia"/>
        </w:rPr>
        <w:t>使用</w:t>
      </w:r>
      <w:r w:rsidR="00B74644" w:rsidRPr="006B4038">
        <w:rPr>
          <w:rFonts w:eastAsia="宋体" w:hint="eastAsia"/>
        </w:rPr>
        <w:t>Python</w:t>
      </w:r>
      <w:r w:rsidR="00B74644" w:rsidRPr="006B4038">
        <w:rPr>
          <w:rFonts w:eastAsia="宋体" w:hint="eastAsia"/>
        </w:rPr>
        <w:t>中的</w:t>
      </w:r>
      <w:proofErr w:type="spellStart"/>
      <w:r w:rsidR="00B74644" w:rsidRPr="006B4038">
        <w:rPr>
          <w:rFonts w:eastAsia="宋体" w:hint="eastAsia"/>
        </w:rPr>
        <w:t>Tkinter</w:t>
      </w:r>
      <w:proofErr w:type="spellEnd"/>
      <w:r w:rsidR="00B74644" w:rsidRPr="006B4038">
        <w:rPr>
          <w:rFonts w:eastAsia="宋体" w:hint="eastAsia"/>
        </w:rPr>
        <w:t>库来搭建图形用户界面（</w:t>
      </w:r>
      <w:r w:rsidR="00B74644" w:rsidRPr="006B4038">
        <w:rPr>
          <w:rFonts w:eastAsia="宋体" w:hint="eastAsia"/>
        </w:rPr>
        <w:t>GUI</w:t>
      </w:r>
      <w:r w:rsidR="00B74644" w:rsidRPr="006B4038">
        <w:rPr>
          <w:rFonts w:eastAsia="宋体" w:hint="eastAsia"/>
        </w:rPr>
        <w:t>），预测处理好的数组文件的标签类型。</w:t>
      </w:r>
    </w:p>
    <w:p w14:paraId="7770FF4B" w14:textId="522CEE0C" w:rsidR="009D49A0" w:rsidRDefault="002800B1" w:rsidP="009D49A0">
      <w:pPr>
        <w:pStyle w:val="2"/>
      </w:pPr>
      <w:bookmarkStart w:id="4" w:name="_Toc138372735"/>
      <w:r>
        <w:rPr>
          <w:rFonts w:hint="eastAsia"/>
        </w:rPr>
        <w:t>数据预处理</w:t>
      </w:r>
      <w:bookmarkEnd w:id="4"/>
    </w:p>
    <w:p w14:paraId="396F02D2" w14:textId="0CD06C0A" w:rsidR="002800B1" w:rsidRDefault="002800B1" w:rsidP="002800B1">
      <w:pPr>
        <w:pStyle w:val="3"/>
      </w:pPr>
      <w:bookmarkStart w:id="5" w:name="_Toc138372736"/>
      <w:r>
        <w:rPr>
          <w:rFonts w:hint="eastAsia"/>
        </w:rPr>
        <w:t>自采集数据</w:t>
      </w:r>
      <w:bookmarkEnd w:id="5"/>
    </w:p>
    <w:p w14:paraId="2D2DB2A2" w14:textId="10A12FFC" w:rsidR="002800B1" w:rsidRDefault="002800B1" w:rsidP="002800B1">
      <w:r>
        <w:rPr>
          <w:rFonts w:hint="eastAsia"/>
        </w:rPr>
        <w:t>首先我拍摄三种手势的照片各十张，分别加入到原始数据的各个文件夹中。为避免采集数据的单一性</w:t>
      </w:r>
      <w:r w:rsidR="00F721AF">
        <w:rPr>
          <w:rFonts w:hint="eastAsia"/>
        </w:rPr>
        <w:t>与偶然性</w:t>
      </w:r>
      <w:r>
        <w:rPr>
          <w:rFonts w:hint="eastAsia"/>
        </w:rPr>
        <w:t>，我分别采集了自己手心手背、不同拍摄角度、不同光线的照片，并收集其他同学采集的数据，共同加入到原始数据集中。</w:t>
      </w:r>
      <w:r w:rsidR="00F721AF">
        <w:rPr>
          <w:rFonts w:hint="eastAsia"/>
        </w:rPr>
        <w:t>部分自采集数据与原始数据文件划分展示如图</w:t>
      </w:r>
      <w:r w:rsidR="00F721AF">
        <w:rPr>
          <w:rFonts w:hint="eastAsia"/>
        </w:rPr>
        <w:t>1</w:t>
      </w:r>
      <w:r w:rsidR="00F721AF">
        <w:rPr>
          <w:rFonts w:hint="eastAsia"/>
        </w:rPr>
        <w:t>所示。</w:t>
      </w:r>
    </w:p>
    <w:p w14:paraId="4D424300" w14:textId="3FC9AF62" w:rsidR="00CE2E60" w:rsidRDefault="00CE2E60" w:rsidP="00CE2E60">
      <w:pPr>
        <w:ind w:firstLine="0"/>
        <w:jc w:val="center"/>
      </w:pPr>
      <w:r>
        <w:rPr>
          <w:rFonts w:hint="eastAsia"/>
          <w:noProof/>
        </w:rPr>
        <w:drawing>
          <wp:inline distT="0" distB="0" distL="0" distR="0" wp14:anchorId="1DB97FD2" wp14:editId="30D0751C">
            <wp:extent cx="792000" cy="792000"/>
            <wp:effectExtent l="0" t="0" r="8255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`MU5DMJ8A0Z(NKF3]H_VB]M_tmb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2000" cy="79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 w:rsidR="002800B1">
        <w:rPr>
          <w:rFonts w:hint="eastAsia"/>
          <w:noProof/>
        </w:rPr>
        <w:drawing>
          <wp:inline distT="0" distB="0" distL="0" distR="0" wp14:anchorId="75EA5908" wp14:editId="722ED3A1">
            <wp:extent cx="792000" cy="792000"/>
            <wp:effectExtent l="0" t="0" r="8255" b="825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)YK}H)EZ{1JX1DDCHUA8GAW_tmb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2000" cy="79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2800B1">
        <w:rPr>
          <w:rFonts w:hint="eastAsia"/>
          <w:noProof/>
        </w:rPr>
        <w:drawing>
          <wp:inline distT="0" distB="0" distL="0" distR="0" wp14:anchorId="7CF4E458" wp14:editId="4EE06D1C">
            <wp:extent cx="792000" cy="792000"/>
            <wp:effectExtent l="0" t="0" r="8255" b="825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)ZJT~JU79{%LU$@95W~Y_D5_tmb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792000" cy="79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3CD124" wp14:editId="0B11453D">
            <wp:extent cx="2386800" cy="792000"/>
            <wp:effectExtent l="0" t="0" r="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86800" cy="79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A1A58" w14:textId="54107A45" w:rsidR="00F717EC" w:rsidRDefault="00F717EC" w:rsidP="00CE2E60">
      <w:pPr>
        <w:ind w:firstLine="0"/>
        <w:jc w:val="center"/>
      </w:pPr>
      <w:r>
        <w:rPr>
          <w:rFonts w:hint="eastAsia"/>
        </w:rPr>
        <w:t>图</w:t>
      </w:r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自采集数据部分展示</w:t>
      </w:r>
    </w:p>
    <w:p w14:paraId="5611C045" w14:textId="11854D05" w:rsidR="00CE2E60" w:rsidRDefault="00CE2E60" w:rsidP="00CE2E60">
      <w:pPr>
        <w:pStyle w:val="3"/>
      </w:pPr>
      <w:bookmarkStart w:id="6" w:name="_Toc138372737"/>
      <w:r>
        <w:rPr>
          <w:rFonts w:hint="eastAsia"/>
        </w:rPr>
        <w:t>测试集与训练集的划分</w:t>
      </w:r>
      <w:bookmarkEnd w:id="6"/>
    </w:p>
    <w:p w14:paraId="0B59B54D" w14:textId="1E8D4220" w:rsidR="00CE2E60" w:rsidRDefault="00CE2E60" w:rsidP="00CE2E60">
      <w:r>
        <w:rPr>
          <w:rFonts w:hint="eastAsia"/>
        </w:rPr>
        <w:t>根据对给定样本的观察，样本的命名格式如下例：</w:t>
      </w:r>
      <w:r w:rsidR="00F721AF">
        <w:rPr>
          <w:rFonts w:hint="eastAsia"/>
        </w:rPr>
        <w:t>“</w:t>
      </w:r>
      <w:r>
        <w:rPr>
          <w:rFonts w:hint="eastAsia"/>
        </w:rPr>
        <w:t>paper</w:t>
      </w:r>
      <w:r>
        <w:t>-02-012</w:t>
      </w:r>
      <w:r w:rsidR="00F721AF">
        <w:rPr>
          <w:rFonts w:hint="eastAsia"/>
        </w:rPr>
        <w:t>”</w:t>
      </w:r>
      <w:r>
        <w:rPr>
          <w:rFonts w:hint="eastAsia"/>
        </w:rPr>
        <w:t>，</w:t>
      </w:r>
      <w:r>
        <w:rPr>
          <w:rFonts w:hint="eastAsia"/>
        </w:rPr>
        <w:t>paper</w:t>
      </w:r>
      <w:r>
        <w:rPr>
          <w:rFonts w:hint="eastAsia"/>
        </w:rPr>
        <w:t>代表标签名称，</w:t>
      </w:r>
      <w:r>
        <w:rPr>
          <w:rFonts w:hint="eastAsia"/>
        </w:rPr>
        <w:t>0</w:t>
      </w:r>
      <w:r>
        <w:t>2</w:t>
      </w:r>
      <w:r>
        <w:rPr>
          <w:rFonts w:hint="eastAsia"/>
        </w:rPr>
        <w:t>代表该</w:t>
      </w:r>
      <w:r w:rsidR="00F721AF">
        <w:rPr>
          <w:rFonts w:hint="eastAsia"/>
        </w:rPr>
        <w:t>标签</w:t>
      </w:r>
      <w:r>
        <w:rPr>
          <w:rFonts w:hint="eastAsia"/>
        </w:rPr>
        <w:t>的第二个子类，</w:t>
      </w:r>
      <w:r>
        <w:rPr>
          <w:rFonts w:hint="eastAsia"/>
        </w:rPr>
        <w:t>0</w:t>
      </w:r>
      <w:r>
        <w:t>12</w:t>
      </w:r>
      <w:r>
        <w:rPr>
          <w:rFonts w:hint="eastAsia"/>
        </w:rPr>
        <w:t>代表该子类的第</w:t>
      </w:r>
      <w:r>
        <w:rPr>
          <w:rFonts w:hint="eastAsia"/>
        </w:rPr>
        <w:t>1</w:t>
      </w:r>
      <w:r>
        <w:t>2</w:t>
      </w:r>
      <w:r>
        <w:rPr>
          <w:rFonts w:hint="eastAsia"/>
        </w:rPr>
        <w:t>个样本，为保证样本训练集与测试集划分的独立性与均衡性，我按每十个数据取其中第</w:t>
      </w:r>
      <w:r w:rsidR="00F721AF">
        <w:t>8</w:t>
      </w:r>
      <w:r>
        <w:rPr>
          <w:rFonts w:hint="eastAsia"/>
        </w:rPr>
        <w:t>、</w:t>
      </w:r>
      <w:r w:rsidR="00F721AF">
        <w:t>9</w:t>
      </w:r>
      <w:r>
        <w:rPr>
          <w:rFonts w:hint="eastAsia"/>
        </w:rPr>
        <w:t>个数据作为测试集，其余数据作为训练集。</w:t>
      </w:r>
    </w:p>
    <w:p w14:paraId="566621D0" w14:textId="018EF6F5" w:rsidR="00CE2E60" w:rsidRDefault="00CE2E60" w:rsidP="00CE2E60">
      <w:pPr>
        <w:pStyle w:val="3"/>
      </w:pPr>
      <w:bookmarkStart w:id="7" w:name="_Toc138372738"/>
      <w:r>
        <w:rPr>
          <w:rFonts w:hint="eastAsia"/>
        </w:rPr>
        <w:t>数据</w:t>
      </w:r>
      <w:r w:rsidR="00847DED">
        <w:rPr>
          <w:rFonts w:hint="eastAsia"/>
        </w:rPr>
        <w:t>增强</w:t>
      </w:r>
      <w:r>
        <w:rPr>
          <w:rFonts w:hint="eastAsia"/>
        </w:rPr>
        <w:t>与数据</w:t>
      </w:r>
      <w:r w:rsidR="00847DED">
        <w:rPr>
          <w:rFonts w:hint="eastAsia"/>
        </w:rPr>
        <w:t>归一化</w:t>
      </w:r>
      <w:bookmarkEnd w:id="7"/>
    </w:p>
    <w:p w14:paraId="669E463A" w14:textId="05701140" w:rsidR="00CE2E60" w:rsidRDefault="00F721AF" w:rsidP="00847DED">
      <w:r>
        <w:rPr>
          <w:rFonts w:hint="eastAsia"/>
        </w:rPr>
        <w:t>而后</w:t>
      </w:r>
      <w:r w:rsidR="00847DED">
        <w:rPr>
          <w:rFonts w:hint="eastAsia"/>
        </w:rPr>
        <w:t>我对给定数据做了数据增强处理，即对原图进行随机旋转、随机裁剪、随机翻转等操作，</w:t>
      </w:r>
      <w:r>
        <w:rPr>
          <w:rFonts w:hint="eastAsia"/>
        </w:rPr>
        <w:t>既</w:t>
      </w:r>
      <w:r w:rsidR="00847DED">
        <w:rPr>
          <w:rFonts w:hint="eastAsia"/>
        </w:rPr>
        <w:t>扩充了数据集，也减少了</w:t>
      </w:r>
      <w:r>
        <w:rPr>
          <w:rFonts w:hint="eastAsia"/>
        </w:rPr>
        <w:t>模型</w:t>
      </w:r>
      <w:r w:rsidR="00847DED">
        <w:rPr>
          <w:rFonts w:hint="eastAsia"/>
        </w:rPr>
        <w:t>过拟合的风险，使模型的泛化能力得到提升。而后，我也对得到的数据</w:t>
      </w:r>
      <w:r>
        <w:rPr>
          <w:rFonts w:hint="eastAsia"/>
        </w:rPr>
        <w:t>按比例进行</w:t>
      </w:r>
      <w:r w:rsidR="00847DED">
        <w:rPr>
          <w:rFonts w:hint="eastAsia"/>
        </w:rPr>
        <w:t>缩放、</w:t>
      </w:r>
      <w:r w:rsidR="00847DED">
        <w:t>RGB</w:t>
      </w:r>
      <w:r w:rsidR="00847DED">
        <w:rPr>
          <w:rFonts w:hint="eastAsia"/>
        </w:rPr>
        <w:t>化、归一化转化为</w:t>
      </w:r>
      <w:proofErr w:type="spellStart"/>
      <w:r w:rsidR="00847DED">
        <w:rPr>
          <w:rFonts w:hint="eastAsia"/>
        </w:rPr>
        <w:t>numpy</w:t>
      </w:r>
      <w:proofErr w:type="spellEnd"/>
      <w:r w:rsidR="00847DED">
        <w:rPr>
          <w:rFonts w:hint="eastAsia"/>
        </w:rPr>
        <w:t>数组，便于后续的神经网络模型的搭建</w:t>
      </w:r>
      <w:r w:rsidR="00C3101F">
        <w:rPr>
          <w:rFonts w:hint="eastAsia"/>
        </w:rPr>
        <w:t>，具体过程如下图</w:t>
      </w:r>
      <w:r w:rsidR="00C3101F">
        <w:rPr>
          <w:rFonts w:hint="eastAsia"/>
        </w:rPr>
        <w:t>2</w:t>
      </w:r>
      <w:r w:rsidR="00C3101F">
        <w:rPr>
          <w:rFonts w:hint="eastAsia"/>
        </w:rPr>
        <w:t>所示</w:t>
      </w:r>
      <w:r w:rsidR="00847DED">
        <w:rPr>
          <w:rFonts w:hint="eastAsia"/>
        </w:rPr>
        <w:t>。</w:t>
      </w:r>
    </w:p>
    <w:p w14:paraId="2688DBFC" w14:textId="4679F287" w:rsidR="007427C5" w:rsidRDefault="007427C5" w:rsidP="007427C5">
      <w:pPr>
        <w:ind w:firstLine="0"/>
      </w:pPr>
      <w:r>
        <w:rPr>
          <w:noProof/>
        </w:rPr>
        <w:lastRenderedPageBreak/>
        <w:drawing>
          <wp:inline distT="0" distB="0" distL="0" distR="0" wp14:anchorId="79861BA5" wp14:editId="13BFF72B">
            <wp:extent cx="5219700" cy="2652395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1035"/>
                    <a:stretch/>
                  </pic:blipFill>
                  <pic:spPr bwMode="auto">
                    <a:xfrm>
                      <a:off x="0" y="0"/>
                      <a:ext cx="5219700" cy="2652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5A10F0" w14:textId="546ABD20" w:rsidR="00C3101F" w:rsidRPr="00CE2E60" w:rsidRDefault="00C3101F" w:rsidP="006678EC">
      <w:pPr>
        <w:ind w:firstLine="0"/>
        <w:jc w:val="center"/>
        <w:rPr>
          <w:rFonts w:hint="eastAsia"/>
        </w:rPr>
      </w:pPr>
      <w:r>
        <w:rPr>
          <w:rFonts w:hint="eastAsia"/>
        </w:rPr>
        <w:t>图</w:t>
      </w:r>
      <w:r>
        <w:rPr>
          <w:rFonts w:hint="eastAsia"/>
        </w:rPr>
        <w:t>2</w:t>
      </w:r>
      <w:r>
        <w:t xml:space="preserve"> </w:t>
      </w:r>
      <w:r w:rsidR="006678EC">
        <w:rPr>
          <w:rFonts w:hint="eastAsia"/>
        </w:rPr>
        <w:t>数据增强具体过程</w:t>
      </w:r>
    </w:p>
    <w:p w14:paraId="61654B3E" w14:textId="4B79A1F7" w:rsidR="00073E1E" w:rsidRDefault="007427C5" w:rsidP="007427C5">
      <w:pPr>
        <w:pStyle w:val="2"/>
      </w:pPr>
      <w:bookmarkStart w:id="8" w:name="_Toc138372739"/>
      <w:r>
        <w:rPr>
          <w:rFonts w:hint="eastAsia"/>
        </w:rPr>
        <w:t>C</w:t>
      </w:r>
      <w:r>
        <w:t>NN</w:t>
      </w:r>
      <w:r>
        <w:rPr>
          <w:rFonts w:hint="eastAsia"/>
        </w:rPr>
        <w:t>网络模型的搭建</w:t>
      </w:r>
      <w:bookmarkEnd w:id="8"/>
    </w:p>
    <w:p w14:paraId="14476211" w14:textId="707498CA" w:rsidR="007427C5" w:rsidRDefault="007427C5" w:rsidP="007427C5">
      <w:r>
        <w:rPr>
          <w:rFonts w:hint="eastAsia"/>
        </w:rPr>
        <w:t>近年来，随着残差等解决梯度下降的理论不断出现，卷积神经网络模型（</w:t>
      </w:r>
      <w:r>
        <w:rPr>
          <w:rFonts w:hint="eastAsia"/>
        </w:rPr>
        <w:t>C</w:t>
      </w:r>
      <w:r>
        <w:t>NN</w:t>
      </w:r>
      <w:r>
        <w:rPr>
          <w:rFonts w:hint="eastAsia"/>
        </w:rPr>
        <w:t>）的理论不断得到完善，加之计算机硬件性能的爆炸性提升，</w:t>
      </w:r>
      <w:r w:rsidR="00F721AF">
        <w:rPr>
          <w:rFonts w:hint="eastAsia"/>
        </w:rPr>
        <w:t>卷积神经网络的算法已经相当成熟</w:t>
      </w:r>
      <w:r>
        <w:rPr>
          <w:rFonts w:hint="eastAsia"/>
        </w:rPr>
        <w:t>。由于该</w:t>
      </w:r>
      <w:r w:rsidR="00F721AF">
        <w:rPr>
          <w:rFonts w:hint="eastAsia"/>
        </w:rPr>
        <w:t>算法</w:t>
      </w:r>
      <w:r>
        <w:rPr>
          <w:rFonts w:hint="eastAsia"/>
        </w:rPr>
        <w:t>避免了对图像的复杂前期预处理，且可以提取到人观察不到、更为抽象的特征，因而在图像处理领域大放异彩，得到了广泛使用。</w:t>
      </w:r>
    </w:p>
    <w:p w14:paraId="37582B04" w14:textId="7F4E985B" w:rsidR="008E1079" w:rsidRDefault="006678EC" w:rsidP="008E1079">
      <w:r>
        <w:rPr>
          <w:rFonts w:hint="eastAsia"/>
        </w:rPr>
        <w:t>在</w:t>
      </w:r>
      <w:r w:rsidR="007427C5">
        <w:rPr>
          <w:rFonts w:hint="eastAsia"/>
        </w:rPr>
        <w:t>本次问题中，我</w:t>
      </w:r>
      <w:r>
        <w:rPr>
          <w:rFonts w:hint="eastAsia"/>
        </w:rPr>
        <w:t>搭建</w:t>
      </w:r>
      <w:r w:rsidR="007427C5">
        <w:rPr>
          <w:rFonts w:hint="eastAsia"/>
        </w:rPr>
        <w:t>了一个简单的七层神经网络模型</w:t>
      </w:r>
      <w:r w:rsidR="008E1079">
        <w:rPr>
          <w:rFonts w:hint="eastAsia"/>
        </w:rPr>
        <w:t>如下图</w:t>
      </w:r>
      <w:r>
        <w:rPr>
          <w:rFonts w:hint="eastAsia"/>
        </w:rPr>
        <w:t>3</w:t>
      </w:r>
      <w:r w:rsidR="008E1079">
        <w:rPr>
          <w:rFonts w:hint="eastAsia"/>
        </w:rPr>
        <w:t>所示。该模型通过三个卷积层和三个池化层提取图像的不同特征，每个卷积层从输入图像中提取特定的特征，随后每个池化层对卷积层输出的特征图进行下采样，以减少每个特征图的大小，并且对检测到的特征进行平均或最大值池化，目的是减少模型中需要处理的参数数量，同时防止模型过拟合。最后，模型使用全局平均</w:t>
      </w:r>
      <w:proofErr w:type="gramStart"/>
      <w:r w:rsidR="008E1079">
        <w:rPr>
          <w:rFonts w:hint="eastAsia"/>
        </w:rPr>
        <w:t>池化</w:t>
      </w:r>
      <w:r>
        <w:rPr>
          <w:rFonts w:hint="eastAsia"/>
        </w:rPr>
        <w:t>层</w:t>
      </w:r>
      <w:proofErr w:type="gramEnd"/>
      <w:r w:rsidR="008E1079">
        <w:rPr>
          <w:rFonts w:hint="eastAsia"/>
        </w:rPr>
        <w:t>将特征图压缩成一个向量，并将其传递到全连接层中，用于进行石头剪刀布的分类任务。</w:t>
      </w:r>
    </w:p>
    <w:p w14:paraId="5F579ABA" w14:textId="061EFE3B" w:rsidR="008E1079" w:rsidRPr="008E1079" w:rsidRDefault="006678EC" w:rsidP="006678EC">
      <w:pPr>
        <w:ind w:firstLine="0"/>
      </w:pPr>
      <w:r>
        <w:tab/>
      </w:r>
      <w:r>
        <w:rPr>
          <w:rFonts w:hint="eastAsia"/>
        </w:rPr>
        <w:t>在该模型中，</w:t>
      </w:r>
      <w:r w:rsidR="008E1079" w:rsidRPr="008E1079">
        <w:rPr>
          <w:rFonts w:hint="eastAsia"/>
        </w:rPr>
        <w:t>选择</w:t>
      </w:r>
      <w:r w:rsidR="008E1079" w:rsidRPr="008E1079">
        <w:rPr>
          <w:rFonts w:hint="eastAsia"/>
        </w:rPr>
        <w:t xml:space="preserve"> </w:t>
      </w:r>
      <w:proofErr w:type="spellStart"/>
      <w:r w:rsidR="008E1079" w:rsidRPr="008E1079">
        <w:rPr>
          <w:rFonts w:hint="eastAsia"/>
        </w:rPr>
        <w:t>CategoricalCrossentropy</w:t>
      </w:r>
      <w:proofErr w:type="spellEnd"/>
      <w:r w:rsidR="008E1079" w:rsidRPr="008E1079">
        <w:rPr>
          <w:rFonts w:hint="eastAsia"/>
        </w:rPr>
        <w:t xml:space="preserve"> </w:t>
      </w:r>
      <w:proofErr w:type="gramStart"/>
      <w:r w:rsidR="008E1079" w:rsidRPr="008E1079">
        <w:rPr>
          <w:rFonts w:hint="eastAsia"/>
        </w:rPr>
        <w:t>做为</w:t>
      </w:r>
      <w:proofErr w:type="gramEnd"/>
      <w:r w:rsidR="008E1079" w:rsidRPr="008E1079">
        <w:rPr>
          <w:rFonts w:hint="eastAsia"/>
        </w:rPr>
        <w:t>损失函数</w:t>
      </w:r>
      <w:r>
        <w:rPr>
          <w:rFonts w:hint="eastAsia"/>
        </w:rPr>
        <w:t>，</w:t>
      </w:r>
      <w:r w:rsidR="008E1079" w:rsidRPr="008E1079">
        <w:rPr>
          <w:rFonts w:hint="eastAsia"/>
        </w:rPr>
        <w:t>选择</w:t>
      </w:r>
      <w:r w:rsidR="008E1079" w:rsidRPr="008E1079">
        <w:rPr>
          <w:rFonts w:hint="eastAsia"/>
        </w:rPr>
        <w:t>Adam</w:t>
      </w:r>
      <w:r w:rsidR="008E1079" w:rsidRPr="008E1079">
        <w:rPr>
          <w:rFonts w:hint="eastAsia"/>
        </w:rPr>
        <w:t>优化器作为提升器</w:t>
      </w:r>
      <w:r>
        <w:rPr>
          <w:rFonts w:hint="eastAsia"/>
        </w:rPr>
        <w:t>，</w:t>
      </w:r>
      <w:r w:rsidR="008E1079" w:rsidRPr="008E1079">
        <w:rPr>
          <w:rFonts w:hint="eastAsia"/>
        </w:rPr>
        <w:t>选择分类问题中常用的</w:t>
      </w:r>
      <w:r w:rsidR="008E1079" w:rsidRPr="008E1079">
        <w:rPr>
          <w:rFonts w:hint="eastAsia"/>
        </w:rPr>
        <w:t>Accuracy</w:t>
      </w:r>
      <w:r w:rsidR="008E1079" w:rsidRPr="008E1079">
        <w:rPr>
          <w:rFonts w:hint="eastAsia"/>
        </w:rPr>
        <w:t>作为评估指标</w:t>
      </w:r>
      <w:r>
        <w:rPr>
          <w:rFonts w:hint="eastAsia"/>
        </w:rPr>
        <w:t>，最后</w:t>
      </w:r>
      <w:proofErr w:type="gramStart"/>
      <w:r>
        <w:rPr>
          <w:rFonts w:hint="eastAsia"/>
        </w:rPr>
        <w:t>加入</w:t>
      </w:r>
      <w:r w:rsidR="008E1079" w:rsidRPr="008E1079">
        <w:rPr>
          <w:rFonts w:hint="eastAsia"/>
        </w:rPr>
        <w:t>加入</w:t>
      </w:r>
      <w:proofErr w:type="gramEnd"/>
      <w:r w:rsidR="008E1079" w:rsidRPr="008E1079">
        <w:rPr>
          <w:rFonts w:hint="eastAsia"/>
        </w:rPr>
        <w:t>0.01</w:t>
      </w:r>
      <w:r w:rsidR="008E1079" w:rsidRPr="008E1079">
        <w:rPr>
          <w:rFonts w:hint="eastAsia"/>
        </w:rPr>
        <w:t>正则化系数的</w:t>
      </w:r>
      <w:r w:rsidR="008E1079" w:rsidRPr="008E1079">
        <w:rPr>
          <w:rFonts w:hint="eastAsia"/>
        </w:rPr>
        <w:t>L2</w:t>
      </w:r>
      <w:r w:rsidR="008E1079" w:rsidRPr="008E1079">
        <w:rPr>
          <w:rFonts w:hint="eastAsia"/>
        </w:rPr>
        <w:t>正则化</w:t>
      </w:r>
      <w:r>
        <w:rPr>
          <w:rFonts w:hint="eastAsia"/>
        </w:rPr>
        <w:t>来减小过拟合。</w:t>
      </w:r>
    </w:p>
    <w:p w14:paraId="272FDB97" w14:textId="35E13D94" w:rsidR="00073E1E" w:rsidRDefault="008E1079" w:rsidP="00073E1E">
      <w:pPr>
        <w:pStyle w:val="2"/>
      </w:pPr>
      <w:bookmarkStart w:id="9" w:name="_Toc138372740"/>
      <w:r>
        <w:rPr>
          <w:rFonts w:hint="eastAsia"/>
        </w:rPr>
        <w:t>模型的训练效果展示</w:t>
      </w:r>
      <w:bookmarkEnd w:id="9"/>
    </w:p>
    <w:p w14:paraId="5CF12799" w14:textId="0D0B0B04" w:rsidR="008E1079" w:rsidRDefault="008E1079" w:rsidP="008E1079">
      <w:r>
        <w:rPr>
          <w:rFonts w:hint="eastAsia"/>
        </w:rPr>
        <w:t>经过对</w:t>
      </w:r>
      <w:r w:rsidR="006678EC">
        <w:rPr>
          <w:rFonts w:hint="eastAsia"/>
        </w:rPr>
        <w:t>我自己</w:t>
      </w:r>
      <w:proofErr w:type="gramStart"/>
      <w:r w:rsidR="006678EC">
        <w:rPr>
          <w:rFonts w:hint="eastAsia"/>
        </w:rPr>
        <w:t>笔记本</w:t>
      </w:r>
      <w:r>
        <w:rPr>
          <w:rFonts w:hint="eastAsia"/>
        </w:rPr>
        <w:t>算力的</w:t>
      </w:r>
      <w:proofErr w:type="gramEnd"/>
      <w:r>
        <w:rPr>
          <w:rFonts w:hint="eastAsia"/>
        </w:rPr>
        <w:t>评估以及多轮</w:t>
      </w:r>
      <w:r w:rsidR="006678EC">
        <w:rPr>
          <w:rFonts w:hint="eastAsia"/>
        </w:rPr>
        <w:t>超</w:t>
      </w:r>
      <w:r>
        <w:rPr>
          <w:rFonts w:hint="eastAsia"/>
        </w:rPr>
        <w:t>参数调整，最终确定训练时批处理的图像数量</w:t>
      </w:r>
      <w:r>
        <w:rPr>
          <w:rFonts w:hint="eastAsia"/>
        </w:rPr>
        <w:t>batch</w:t>
      </w:r>
      <w:r>
        <w:rPr>
          <w:rFonts w:hint="eastAsia"/>
        </w:rPr>
        <w:t>为</w:t>
      </w:r>
      <w:r>
        <w:rPr>
          <w:rFonts w:hint="eastAsia"/>
        </w:rPr>
        <w:t>6</w:t>
      </w:r>
      <w:r>
        <w:t>4</w:t>
      </w:r>
      <w:r>
        <w:rPr>
          <w:rFonts w:hint="eastAsia"/>
        </w:rPr>
        <w:t>，</w:t>
      </w:r>
      <w:r w:rsidR="00D773DE">
        <w:rPr>
          <w:rFonts w:hint="eastAsia"/>
        </w:rPr>
        <w:t>训练步数</w:t>
      </w:r>
      <w:r w:rsidR="00D773DE">
        <w:rPr>
          <w:rFonts w:hint="eastAsia"/>
        </w:rPr>
        <w:t>epoch</w:t>
      </w:r>
      <w:r w:rsidR="00D773DE">
        <w:rPr>
          <w:rFonts w:hint="eastAsia"/>
        </w:rPr>
        <w:t>为</w:t>
      </w:r>
      <w:r w:rsidR="00D773DE">
        <w:rPr>
          <w:rFonts w:hint="eastAsia"/>
        </w:rPr>
        <w:t>1</w:t>
      </w:r>
      <w:r w:rsidR="00D773DE">
        <w:t>5</w:t>
      </w:r>
      <w:r w:rsidR="00D773DE">
        <w:rPr>
          <w:rFonts w:hint="eastAsia"/>
        </w:rPr>
        <w:t>，模型的学习率</w:t>
      </w:r>
      <w:r w:rsidR="00D773DE">
        <w:rPr>
          <w:rFonts w:hint="eastAsia"/>
        </w:rPr>
        <w:t>l</w:t>
      </w:r>
      <w:r w:rsidR="006678EC">
        <w:rPr>
          <w:rFonts w:hint="eastAsia"/>
        </w:rPr>
        <w:t>earning</w:t>
      </w:r>
      <w:r w:rsidR="006678EC">
        <w:t xml:space="preserve"> </w:t>
      </w:r>
      <w:r w:rsidR="00D773DE">
        <w:rPr>
          <w:rFonts w:hint="eastAsia"/>
        </w:rPr>
        <w:t>r</w:t>
      </w:r>
      <w:r w:rsidR="006678EC">
        <w:rPr>
          <w:rFonts w:hint="eastAsia"/>
        </w:rPr>
        <w:t>ate</w:t>
      </w:r>
      <w:r w:rsidR="00D773DE">
        <w:rPr>
          <w:rFonts w:hint="eastAsia"/>
        </w:rPr>
        <w:t>为</w:t>
      </w:r>
      <w:r w:rsidR="00D773DE">
        <w:rPr>
          <w:rFonts w:hint="eastAsia"/>
        </w:rPr>
        <w:lastRenderedPageBreak/>
        <w:t>0</w:t>
      </w:r>
      <w:r w:rsidR="00D773DE">
        <w:t>.01</w:t>
      </w:r>
      <w:r w:rsidR="00445180">
        <w:rPr>
          <w:rFonts w:hint="eastAsia"/>
        </w:rPr>
        <w:t>，</w:t>
      </w:r>
      <w:r w:rsidR="00FC73CE">
        <w:rPr>
          <w:rFonts w:hint="eastAsia"/>
        </w:rPr>
        <w:t>经过最终训练模型在训练集上的准确率达</w:t>
      </w:r>
      <w:r w:rsidR="00FC73CE" w:rsidRPr="00FC73CE">
        <w:rPr>
          <w:rFonts w:hint="eastAsia"/>
          <w:color w:val="FF0000"/>
        </w:rPr>
        <w:t>9</w:t>
      </w:r>
      <w:r w:rsidR="00FC73CE" w:rsidRPr="00FC73CE">
        <w:rPr>
          <w:color w:val="FF0000"/>
        </w:rPr>
        <w:t>9%</w:t>
      </w:r>
      <w:r w:rsidR="00FC73CE">
        <w:rPr>
          <w:rFonts w:hint="eastAsia"/>
        </w:rPr>
        <w:t>，在测试集数据上的准确率达</w:t>
      </w:r>
      <w:r w:rsidR="00FC73CE" w:rsidRPr="00FC73CE">
        <w:rPr>
          <w:rFonts w:hint="eastAsia"/>
          <w:color w:val="FF0000"/>
        </w:rPr>
        <w:t>1</w:t>
      </w:r>
      <w:r w:rsidR="00FC73CE" w:rsidRPr="00FC73CE">
        <w:rPr>
          <w:color w:val="FF0000"/>
        </w:rPr>
        <w:t>00%</w:t>
      </w:r>
      <w:r w:rsidR="00FC73CE">
        <w:rPr>
          <w:rFonts w:hint="eastAsia"/>
        </w:rPr>
        <w:t>，模型在训练过程中的</w:t>
      </w:r>
      <w:r w:rsidR="00FC73CE">
        <w:rPr>
          <w:rFonts w:hint="eastAsia"/>
        </w:rPr>
        <w:t>loss</w:t>
      </w:r>
      <w:r w:rsidR="00FC73CE">
        <w:rPr>
          <w:rFonts w:hint="eastAsia"/>
        </w:rPr>
        <w:t>与准确率如下图</w:t>
      </w:r>
      <w:r w:rsidR="006678EC">
        <w:t>4</w:t>
      </w:r>
      <w:r w:rsidR="00FC73CE">
        <w:rPr>
          <w:rFonts w:hint="eastAsia"/>
        </w:rPr>
        <w:t>所示</w:t>
      </w:r>
      <w:r w:rsidR="006678EC">
        <w:rPr>
          <w:rFonts w:hint="eastAsia"/>
        </w:rPr>
        <w:t>，训练成熟的模型在验收集、部分自采集数据上的具体预测结果如下图</w:t>
      </w:r>
      <w:r w:rsidR="006678EC">
        <w:rPr>
          <w:rFonts w:hint="eastAsia"/>
        </w:rPr>
        <w:t>5</w:t>
      </w:r>
      <w:r w:rsidR="006678EC">
        <w:rPr>
          <w:rFonts w:hint="eastAsia"/>
        </w:rPr>
        <w:t>所示</w:t>
      </w:r>
      <w:r w:rsidR="00FC73CE">
        <w:rPr>
          <w:rFonts w:hint="eastAsia"/>
        </w:rPr>
        <w:t>。</w:t>
      </w: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4896"/>
      </w:tblGrid>
      <w:tr w:rsidR="00967747" w14:paraId="06ECD5E2" w14:textId="77777777" w:rsidTr="00967747">
        <w:tc>
          <w:tcPr>
            <w:tcW w:w="3400" w:type="dxa"/>
            <w:vMerge w:val="restart"/>
          </w:tcPr>
          <w:p w14:paraId="47E10DBF" w14:textId="77777777" w:rsidR="006678EC" w:rsidRDefault="006678EC" w:rsidP="006678EC">
            <w:pPr>
              <w:ind w:firstLine="0"/>
              <w:jc w:val="center"/>
            </w:pPr>
            <w:r w:rsidRPr="006678EC">
              <w:drawing>
                <wp:inline distT="0" distB="0" distL="0" distR="0" wp14:anchorId="05274CE8" wp14:editId="7E52BC1D">
                  <wp:extent cx="1313252" cy="3535680"/>
                  <wp:effectExtent l="0" t="0" r="1270" b="7620"/>
                  <wp:docPr id="10" name="图片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EEDC4DB-8C00-4780-B710-DFD4BF41537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9">
                            <a:extLst>
                              <a:ext uri="{FF2B5EF4-FFF2-40B4-BE49-F238E27FC236}">
                                <a16:creationId xmlns:a16="http://schemas.microsoft.com/office/drawing/2014/main" id="{3EEDC4DB-8C00-4780-B710-DFD4BF41537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5278" cy="3568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44DF8F" w14:textId="519BC76E" w:rsidR="006678EC" w:rsidRDefault="006678EC" w:rsidP="006678EC">
            <w:pPr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>3</w:t>
            </w:r>
            <w:r>
              <w:t xml:space="preserve"> CNN</w:t>
            </w:r>
            <w:r>
              <w:rPr>
                <w:rFonts w:hint="eastAsia"/>
              </w:rPr>
              <w:t>网络模型</w:t>
            </w:r>
          </w:p>
        </w:tc>
        <w:tc>
          <w:tcPr>
            <w:tcW w:w="4896" w:type="dxa"/>
          </w:tcPr>
          <w:p w14:paraId="3EAA97AF" w14:textId="77777777" w:rsidR="006678EC" w:rsidRDefault="006678EC" w:rsidP="006678EC">
            <w:pPr>
              <w:ind w:firstLine="0"/>
              <w:jc w:val="center"/>
            </w:pPr>
            <w:r w:rsidRPr="00445180">
              <w:rPr>
                <w:noProof/>
              </w:rPr>
              <w:drawing>
                <wp:inline distT="0" distB="0" distL="0" distR="0" wp14:anchorId="0AF03C64" wp14:editId="30C4813E">
                  <wp:extent cx="1965960" cy="1567115"/>
                  <wp:effectExtent l="0" t="0" r="0" b="0"/>
                  <wp:docPr id="17" name="图片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4168037-8E30-4E52-9C77-1078C1A1ED9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3">
                            <a:extLst>
                              <a:ext uri="{FF2B5EF4-FFF2-40B4-BE49-F238E27FC236}">
                                <a16:creationId xmlns:a16="http://schemas.microsoft.com/office/drawing/2014/main" id="{34168037-8E30-4E52-9C77-1078C1A1ED9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30" t="4222" r="5854"/>
                          <a:stretch/>
                        </pic:blipFill>
                        <pic:spPr bwMode="auto">
                          <a:xfrm>
                            <a:off x="0" y="0"/>
                            <a:ext cx="2047268" cy="16319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0415F2C" w14:textId="54550AAC" w:rsidR="006678EC" w:rsidRPr="006678EC" w:rsidRDefault="006678EC" w:rsidP="006678EC">
            <w:pPr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>4</w:t>
            </w:r>
            <w:r>
              <w:t xml:space="preserve"> CNN</w:t>
            </w:r>
            <w:r>
              <w:rPr>
                <w:rFonts w:hint="eastAsia"/>
              </w:rPr>
              <w:t>模型</w:t>
            </w:r>
            <w:r>
              <w:rPr>
                <w:rFonts w:hint="eastAsia"/>
              </w:rPr>
              <w:t>accuracy</w:t>
            </w:r>
            <w:r>
              <w:rPr>
                <w:rFonts w:hint="eastAsia"/>
              </w:rPr>
              <w:t>与</w:t>
            </w:r>
            <w:r>
              <w:rPr>
                <w:rFonts w:hint="eastAsia"/>
              </w:rPr>
              <w:t>loss</w:t>
            </w:r>
          </w:p>
        </w:tc>
      </w:tr>
      <w:tr w:rsidR="00967747" w14:paraId="73DE77FA" w14:textId="77777777" w:rsidTr="00967747">
        <w:tc>
          <w:tcPr>
            <w:tcW w:w="3400" w:type="dxa"/>
            <w:vMerge/>
          </w:tcPr>
          <w:p w14:paraId="46D5E9BC" w14:textId="77777777" w:rsidR="006678EC" w:rsidRDefault="006678EC" w:rsidP="006678EC">
            <w:pPr>
              <w:ind w:firstLine="0"/>
              <w:rPr>
                <w:rFonts w:hint="eastAsia"/>
              </w:rPr>
            </w:pPr>
          </w:p>
        </w:tc>
        <w:tc>
          <w:tcPr>
            <w:tcW w:w="4896" w:type="dxa"/>
          </w:tcPr>
          <w:p w14:paraId="2CEC3EFA" w14:textId="5E6F9E73" w:rsidR="006678EC" w:rsidRDefault="006678EC" w:rsidP="006678EC">
            <w:pPr>
              <w:ind w:firstLine="0"/>
              <w:jc w:val="center"/>
            </w:pPr>
            <w:r>
              <w:rPr>
                <w:noProof/>
              </w:rPr>
              <w:drawing>
                <wp:inline distT="0" distB="0" distL="0" distR="0" wp14:anchorId="4B7F7585" wp14:editId="557451EA">
                  <wp:extent cx="2506980" cy="1549548"/>
                  <wp:effectExtent l="0" t="0" r="7620" b="0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r="33109" b="13562"/>
                          <a:stretch/>
                        </pic:blipFill>
                        <pic:spPr bwMode="auto">
                          <a:xfrm>
                            <a:off x="0" y="0"/>
                            <a:ext cx="2698586" cy="16679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774B8B3" w14:textId="77777777" w:rsidR="006678EC" w:rsidRDefault="006678EC" w:rsidP="006678EC">
            <w:pPr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>5</w:t>
            </w:r>
            <w:r>
              <w:t xml:space="preserve"> </w:t>
            </w:r>
            <w:r>
              <w:rPr>
                <w:rFonts w:hint="eastAsia"/>
              </w:rPr>
              <w:t>验收集与自采集数据具体预测结果</w:t>
            </w:r>
          </w:p>
        </w:tc>
      </w:tr>
    </w:tbl>
    <w:p w14:paraId="13230AD5" w14:textId="5BA92CB5" w:rsidR="00073E1E" w:rsidRDefault="00FC73CE" w:rsidP="00073E1E">
      <w:pPr>
        <w:pStyle w:val="2"/>
      </w:pPr>
      <w:bookmarkStart w:id="10" w:name="_Toc138372741"/>
      <w:r>
        <w:rPr>
          <w:rFonts w:hint="eastAsia"/>
        </w:rPr>
        <w:t>应用界面搭建</w:t>
      </w:r>
      <w:bookmarkEnd w:id="10"/>
    </w:p>
    <w:p w14:paraId="5DD1B70A" w14:textId="10610261" w:rsidR="00FC73CE" w:rsidRPr="00F717EC" w:rsidRDefault="00FC73CE" w:rsidP="00FC73CE">
      <w:pPr>
        <w:rPr>
          <w:rFonts w:eastAsia="宋体"/>
        </w:rPr>
      </w:pPr>
      <w:r w:rsidRPr="00F717EC">
        <w:rPr>
          <w:rFonts w:eastAsia="宋体" w:hint="eastAsia"/>
        </w:rPr>
        <w:t>为方便课堂效果展示，我调用了</w:t>
      </w:r>
      <w:r w:rsidRPr="00F717EC">
        <w:rPr>
          <w:rFonts w:eastAsia="宋体" w:hint="eastAsia"/>
        </w:rPr>
        <w:t>Python</w:t>
      </w:r>
      <w:r w:rsidRPr="00F717EC">
        <w:rPr>
          <w:rFonts w:eastAsia="宋体" w:hint="eastAsia"/>
        </w:rPr>
        <w:t>中的</w:t>
      </w:r>
      <w:proofErr w:type="spellStart"/>
      <w:r w:rsidRPr="00F717EC">
        <w:rPr>
          <w:rFonts w:eastAsia="宋体" w:hint="eastAsia"/>
        </w:rPr>
        <w:t>Tkinter</w:t>
      </w:r>
      <w:proofErr w:type="spellEnd"/>
      <w:r w:rsidRPr="00F717EC">
        <w:rPr>
          <w:rFonts w:eastAsia="宋体" w:hint="eastAsia"/>
        </w:rPr>
        <w:t>库搭建了一个简单的图像用户界面（</w:t>
      </w:r>
      <w:r w:rsidRPr="00F717EC">
        <w:rPr>
          <w:rFonts w:eastAsia="宋体" w:hint="eastAsia"/>
        </w:rPr>
        <w:t>G</w:t>
      </w:r>
      <w:r w:rsidRPr="00F717EC">
        <w:rPr>
          <w:rFonts w:eastAsia="宋体"/>
        </w:rPr>
        <w:t>UI</w:t>
      </w:r>
      <w:r w:rsidRPr="00F717EC">
        <w:rPr>
          <w:rFonts w:eastAsia="宋体" w:hint="eastAsia"/>
        </w:rPr>
        <w:t>），</w:t>
      </w:r>
      <w:r w:rsidR="006B4038" w:rsidRPr="00F717EC">
        <w:rPr>
          <w:rFonts w:eastAsia="宋体" w:hint="eastAsia"/>
        </w:rPr>
        <w:t>点击“</w:t>
      </w:r>
      <w:r w:rsidR="006B4038" w:rsidRPr="00F717EC">
        <w:rPr>
          <w:rFonts w:eastAsia="宋体" w:hint="eastAsia"/>
        </w:rPr>
        <w:t>Select</w:t>
      </w:r>
      <w:r w:rsidR="006B4038" w:rsidRPr="00F717EC">
        <w:rPr>
          <w:rFonts w:eastAsia="宋体"/>
        </w:rPr>
        <w:t xml:space="preserve"> </w:t>
      </w:r>
      <w:r w:rsidR="006B4038" w:rsidRPr="00F717EC">
        <w:rPr>
          <w:rFonts w:eastAsia="宋体" w:hint="eastAsia"/>
        </w:rPr>
        <w:t>file</w:t>
      </w:r>
      <w:r w:rsidR="006B4038" w:rsidRPr="00F717EC">
        <w:rPr>
          <w:rFonts w:eastAsia="宋体" w:hint="eastAsia"/>
        </w:rPr>
        <w:t>”选择处理好的数组文件，点击“</w:t>
      </w:r>
      <w:r w:rsidR="006B4038" w:rsidRPr="00F717EC">
        <w:rPr>
          <w:rFonts w:eastAsia="宋体" w:hint="eastAsia"/>
        </w:rPr>
        <w:t>Predict</w:t>
      </w:r>
      <w:r w:rsidR="006B4038" w:rsidRPr="00F717EC">
        <w:rPr>
          <w:rFonts w:eastAsia="宋体" w:hint="eastAsia"/>
        </w:rPr>
        <w:t>”预测，界面中就会显示出预测结果，</w:t>
      </w:r>
      <w:r w:rsidRPr="00F717EC">
        <w:rPr>
          <w:rFonts w:eastAsia="宋体" w:hint="eastAsia"/>
        </w:rPr>
        <w:t>展示效果如下</w:t>
      </w:r>
      <w:r w:rsidR="00F717EC">
        <w:rPr>
          <w:rFonts w:eastAsia="宋体" w:hint="eastAsia"/>
        </w:rPr>
        <w:t>图</w:t>
      </w:r>
      <w:r w:rsidR="00402EFF">
        <w:rPr>
          <w:rFonts w:eastAsia="宋体" w:hint="eastAsia"/>
        </w:rPr>
        <w:t>6</w:t>
      </w:r>
      <w:r w:rsidR="00F717EC">
        <w:rPr>
          <w:rFonts w:eastAsia="宋体" w:hint="eastAsia"/>
        </w:rPr>
        <w:t>所示</w:t>
      </w:r>
      <w:r w:rsidRPr="00F717EC">
        <w:rPr>
          <w:rFonts w:eastAsia="宋体" w:hint="eastAsia"/>
        </w:rPr>
        <w:t>：</w:t>
      </w:r>
    </w:p>
    <w:p w14:paraId="3043229B" w14:textId="02E5A67E" w:rsidR="00FC73CE" w:rsidRDefault="006B4038" w:rsidP="00967747">
      <w:pPr>
        <w:ind w:firstLine="0"/>
        <w:jc w:val="center"/>
      </w:pPr>
      <w:r>
        <w:rPr>
          <w:noProof/>
        </w:rPr>
        <w:drawing>
          <wp:inline distT="0" distB="0" distL="0" distR="0" wp14:anchorId="7D2A5050" wp14:editId="2E743AB6">
            <wp:extent cx="4644299" cy="2354580"/>
            <wp:effectExtent l="0" t="0" r="4445" b="762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61677" cy="236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0D65D" w14:textId="6843442A" w:rsidR="00F717EC" w:rsidRPr="00FC73CE" w:rsidRDefault="00F717EC" w:rsidP="00F717EC">
      <w:pPr>
        <w:ind w:firstLine="0"/>
        <w:jc w:val="center"/>
      </w:pPr>
      <w:r>
        <w:rPr>
          <w:rFonts w:hint="eastAsia"/>
        </w:rPr>
        <w:t>图</w:t>
      </w:r>
      <w:r w:rsidR="00402EFF">
        <w:t>6</w:t>
      </w:r>
      <w:r>
        <w:t xml:space="preserve"> </w:t>
      </w:r>
      <w:r>
        <w:rPr>
          <w:rFonts w:hint="eastAsia"/>
        </w:rPr>
        <w:t>应用界面展示</w:t>
      </w:r>
    </w:p>
    <w:p w14:paraId="50C1DDBF" w14:textId="29C3E8D6" w:rsidR="00381275" w:rsidRDefault="006B4038" w:rsidP="004C64EF">
      <w:pPr>
        <w:pStyle w:val="1"/>
        <w:spacing w:before="156" w:after="156"/>
      </w:pPr>
      <w:bookmarkStart w:id="11" w:name="_Toc138372742"/>
      <w:r>
        <w:rPr>
          <w:rFonts w:hint="eastAsia"/>
        </w:rPr>
        <w:lastRenderedPageBreak/>
        <w:t>火腿肠外观检测</w:t>
      </w:r>
      <w:bookmarkEnd w:id="11"/>
    </w:p>
    <w:p w14:paraId="5BC83561" w14:textId="16417E0D" w:rsidR="006B4038" w:rsidRDefault="00F717EC" w:rsidP="006B4038">
      <w:pPr>
        <w:pStyle w:val="2"/>
      </w:pPr>
      <w:bookmarkStart w:id="12" w:name="_Toc138372743"/>
      <w:r>
        <w:rPr>
          <w:rFonts w:hint="eastAsia"/>
        </w:rPr>
        <w:t>基本框架</w:t>
      </w:r>
      <w:bookmarkEnd w:id="12"/>
    </w:p>
    <w:p w14:paraId="7148F486" w14:textId="42E5682C" w:rsidR="00F717EC" w:rsidRPr="00F83F83" w:rsidRDefault="00F717EC" w:rsidP="00F717EC">
      <w:pPr>
        <w:rPr>
          <w:rFonts w:asciiTheme="minorEastAsia" w:hAnsiTheme="minorEastAsia"/>
          <w:bCs/>
          <w:color w:val="FF0000"/>
          <w:szCs w:val="24"/>
        </w:rPr>
      </w:pPr>
      <w:r>
        <w:rPr>
          <w:rFonts w:hint="eastAsia"/>
        </w:rPr>
        <w:t>在本题中我完成了</w:t>
      </w:r>
      <w:r>
        <w:rPr>
          <w:rFonts w:asciiTheme="minorEastAsia" w:hAnsiTheme="minorEastAsia" w:hint="eastAsia"/>
          <w:bCs/>
          <w:szCs w:val="24"/>
        </w:rPr>
        <w:t>“数据增强与预处理”、“图像特征提取”、“S</w:t>
      </w:r>
      <w:r>
        <w:rPr>
          <w:rFonts w:asciiTheme="minorEastAsia" w:hAnsiTheme="minorEastAsia"/>
          <w:bCs/>
          <w:szCs w:val="24"/>
        </w:rPr>
        <w:t>VM</w:t>
      </w:r>
      <w:r>
        <w:rPr>
          <w:rFonts w:asciiTheme="minorEastAsia" w:hAnsiTheme="minorEastAsia" w:hint="eastAsia"/>
          <w:bCs/>
          <w:szCs w:val="24"/>
        </w:rPr>
        <w:t>模型搭建”、“模型训练与调参”、“K</w:t>
      </w:r>
      <w:r>
        <w:rPr>
          <w:rFonts w:asciiTheme="minorEastAsia" w:hAnsiTheme="minorEastAsia"/>
          <w:bCs/>
          <w:szCs w:val="24"/>
        </w:rPr>
        <w:t>-M</w:t>
      </w:r>
      <w:r>
        <w:rPr>
          <w:rFonts w:asciiTheme="minorEastAsia" w:hAnsiTheme="minorEastAsia" w:hint="eastAsia"/>
          <w:bCs/>
          <w:szCs w:val="24"/>
        </w:rPr>
        <w:t>eans聚类算法搭建”、“</w:t>
      </w:r>
      <w:r w:rsidRPr="00EE3AA4">
        <w:rPr>
          <w:rFonts w:asciiTheme="minorEastAsia" w:hAnsiTheme="minorEastAsia" w:hint="eastAsia"/>
          <w:bCs/>
          <w:szCs w:val="24"/>
        </w:rPr>
        <w:t>ResNet-18模型</w:t>
      </w:r>
      <w:r>
        <w:rPr>
          <w:rFonts w:asciiTheme="minorEastAsia" w:hAnsiTheme="minorEastAsia" w:hint="eastAsia"/>
          <w:bCs/>
          <w:szCs w:val="24"/>
        </w:rPr>
        <w:t>搭建”、“可视化界面搭建”等工作，最终模型在测试集上的准确率达</w:t>
      </w:r>
      <w:r w:rsidRPr="00F83F83">
        <w:rPr>
          <w:rFonts w:asciiTheme="minorEastAsia" w:hAnsiTheme="minorEastAsia" w:hint="eastAsia"/>
          <w:bCs/>
          <w:color w:val="FF0000"/>
          <w:szCs w:val="24"/>
        </w:rPr>
        <w:t>8</w:t>
      </w:r>
      <w:r w:rsidRPr="00F83F83">
        <w:rPr>
          <w:rFonts w:asciiTheme="minorEastAsia" w:hAnsiTheme="minorEastAsia"/>
          <w:bCs/>
          <w:color w:val="FF0000"/>
          <w:szCs w:val="24"/>
        </w:rPr>
        <w:t>6.36%</w:t>
      </w:r>
    </w:p>
    <w:p w14:paraId="16D9B5E3" w14:textId="2E4F0A3A" w:rsidR="00F717EC" w:rsidRDefault="00F717EC" w:rsidP="00F717EC">
      <w:pPr>
        <w:pStyle w:val="a6"/>
        <w:numPr>
          <w:ilvl w:val="0"/>
          <w:numId w:val="25"/>
        </w:numPr>
      </w:pPr>
      <w:r w:rsidRPr="00196A17">
        <w:rPr>
          <w:b/>
        </w:rPr>
        <w:t>S</w:t>
      </w:r>
      <w:r w:rsidRPr="00196A17">
        <w:rPr>
          <w:rFonts w:hint="eastAsia"/>
          <w:b/>
        </w:rPr>
        <w:t>tep</w:t>
      </w:r>
      <w:r w:rsidRPr="00196A17">
        <w:rPr>
          <w:b/>
        </w:rPr>
        <w:t xml:space="preserve">1 </w:t>
      </w:r>
      <w:r>
        <w:rPr>
          <w:rFonts w:hint="eastAsia"/>
          <w:b/>
        </w:rPr>
        <w:t>数据增强与预处理</w:t>
      </w:r>
      <w:r>
        <w:rPr>
          <w:rFonts w:hint="eastAsia"/>
        </w:rPr>
        <w:t>：</w:t>
      </w:r>
      <w:r w:rsidR="00427491">
        <w:rPr>
          <w:rFonts w:hint="eastAsia"/>
        </w:rPr>
        <w:t>对给定数据</w:t>
      </w:r>
      <w:r w:rsidR="00991593">
        <w:rPr>
          <w:rFonts w:hint="eastAsia"/>
        </w:rPr>
        <w:t>按比例缩放、随机裁剪、随机翻转、随机旋转等操作，扩充数据集，便于后续的</w:t>
      </w:r>
      <w:r w:rsidR="00991593">
        <w:rPr>
          <w:rFonts w:hint="eastAsia"/>
        </w:rPr>
        <w:t>Res</w:t>
      </w:r>
      <w:r w:rsidR="00991593">
        <w:t>N</w:t>
      </w:r>
      <w:r w:rsidR="00991593">
        <w:rPr>
          <w:rFonts w:hint="eastAsia"/>
        </w:rPr>
        <w:t>et</w:t>
      </w:r>
      <w:r w:rsidR="00991593">
        <w:t>-18</w:t>
      </w:r>
      <w:r w:rsidR="00991593">
        <w:rPr>
          <w:rFonts w:hint="eastAsia"/>
        </w:rPr>
        <w:t>神经网络模型与</w:t>
      </w:r>
      <w:r w:rsidR="00991593">
        <w:rPr>
          <w:rFonts w:hint="eastAsia"/>
        </w:rPr>
        <w:t>S</w:t>
      </w:r>
      <w:r w:rsidR="00991593">
        <w:t>VM</w:t>
      </w:r>
      <w:r w:rsidR="00991593">
        <w:rPr>
          <w:rFonts w:hint="eastAsia"/>
        </w:rPr>
        <w:t>模型的使用</w:t>
      </w:r>
    </w:p>
    <w:p w14:paraId="39238D06" w14:textId="7CADA254" w:rsidR="00F717EC" w:rsidRPr="00196A17" w:rsidRDefault="00F717EC" w:rsidP="00F717EC">
      <w:pPr>
        <w:pStyle w:val="a6"/>
        <w:numPr>
          <w:ilvl w:val="0"/>
          <w:numId w:val="25"/>
        </w:numPr>
        <w:rPr>
          <w:b/>
        </w:rPr>
      </w:pPr>
      <w:r w:rsidRPr="00196A17">
        <w:rPr>
          <w:b/>
        </w:rPr>
        <w:t>S</w:t>
      </w:r>
      <w:r w:rsidRPr="00196A17">
        <w:rPr>
          <w:rFonts w:hint="eastAsia"/>
          <w:b/>
        </w:rPr>
        <w:t>tep</w:t>
      </w:r>
      <w:r>
        <w:rPr>
          <w:b/>
        </w:rPr>
        <w:t>2</w:t>
      </w:r>
      <w:r w:rsidRPr="00196A17">
        <w:rPr>
          <w:b/>
        </w:rPr>
        <w:t xml:space="preserve"> </w:t>
      </w:r>
      <w:r w:rsidR="00991593">
        <w:rPr>
          <w:rFonts w:hint="eastAsia"/>
          <w:b/>
        </w:rPr>
        <w:t>图像特征提取</w:t>
      </w:r>
      <w:r>
        <w:rPr>
          <w:rFonts w:hint="eastAsia"/>
        </w:rPr>
        <w:t>：</w:t>
      </w:r>
      <w:r w:rsidR="00991593">
        <w:rPr>
          <w:rFonts w:hint="eastAsia"/>
        </w:rPr>
        <w:t>择了火腿肠的面积、周长、轮廓方向三个特征，对原图做灰度化、二值化，提取上述三种特</w:t>
      </w:r>
      <w:r w:rsidR="00E327F6">
        <w:rPr>
          <w:rFonts w:hint="eastAsia"/>
        </w:rPr>
        <w:t>征</w:t>
      </w:r>
      <w:r w:rsidR="00991593">
        <w:rPr>
          <w:rFonts w:hint="eastAsia"/>
        </w:rPr>
        <w:t>以供后续</w:t>
      </w:r>
      <w:r w:rsidR="00991593">
        <w:rPr>
          <w:rFonts w:hint="eastAsia"/>
        </w:rPr>
        <w:t>S</w:t>
      </w:r>
      <w:r w:rsidR="00991593">
        <w:t>VM</w:t>
      </w:r>
      <w:r w:rsidR="00991593">
        <w:rPr>
          <w:rFonts w:hint="eastAsia"/>
        </w:rPr>
        <w:t>模型训练</w:t>
      </w:r>
      <w:r>
        <w:rPr>
          <w:rFonts w:hint="eastAsia"/>
        </w:rPr>
        <w:t>；</w:t>
      </w:r>
    </w:p>
    <w:p w14:paraId="23E5E491" w14:textId="22BB0560" w:rsidR="00F717EC" w:rsidRPr="00196A17" w:rsidRDefault="00F717EC" w:rsidP="00F717EC">
      <w:pPr>
        <w:pStyle w:val="a6"/>
        <w:numPr>
          <w:ilvl w:val="0"/>
          <w:numId w:val="25"/>
        </w:numPr>
        <w:rPr>
          <w:b/>
        </w:rPr>
      </w:pPr>
      <w:r>
        <w:rPr>
          <w:b/>
        </w:rPr>
        <w:t>S</w:t>
      </w:r>
      <w:r>
        <w:rPr>
          <w:rFonts w:hint="eastAsia"/>
          <w:b/>
        </w:rPr>
        <w:t>tep</w:t>
      </w:r>
      <w:r>
        <w:rPr>
          <w:b/>
        </w:rPr>
        <w:t xml:space="preserve">3 </w:t>
      </w:r>
      <w:r w:rsidR="00991593">
        <w:rPr>
          <w:rFonts w:hint="eastAsia"/>
          <w:b/>
        </w:rPr>
        <w:t>S</w:t>
      </w:r>
      <w:r w:rsidR="00991593">
        <w:rPr>
          <w:b/>
        </w:rPr>
        <w:t>VM</w:t>
      </w:r>
      <w:r w:rsidR="00991593">
        <w:rPr>
          <w:rFonts w:hint="eastAsia"/>
          <w:b/>
        </w:rPr>
        <w:t>模型搭建</w:t>
      </w:r>
      <w:r w:rsidR="006C68A7">
        <w:rPr>
          <w:rFonts w:hint="eastAsia"/>
          <w:b/>
        </w:rPr>
        <w:t>（</w:t>
      </w:r>
      <w:r w:rsidR="006C68A7" w:rsidRPr="00402EFF">
        <w:rPr>
          <w:rFonts w:hint="eastAsia"/>
          <w:b/>
          <w:color w:val="FF0000"/>
        </w:rPr>
        <w:t>传统机器学习算法</w:t>
      </w:r>
      <w:r w:rsidR="006C68A7">
        <w:rPr>
          <w:rFonts w:hint="eastAsia"/>
          <w:b/>
        </w:rPr>
        <w:t>）</w:t>
      </w:r>
      <w:r w:rsidRPr="00196A17">
        <w:rPr>
          <w:rFonts w:hint="eastAsia"/>
        </w:rPr>
        <w:t>：</w:t>
      </w:r>
      <w:r w:rsidR="00EB735F">
        <w:rPr>
          <w:rFonts w:hint="eastAsia"/>
        </w:rPr>
        <w:t>拼接所有图像特征，采用</w:t>
      </w:r>
      <w:r w:rsidR="00EB735F">
        <w:t>C-SVC</w:t>
      </w:r>
      <w:r w:rsidR="00EB735F">
        <w:rPr>
          <w:rFonts w:hint="eastAsia"/>
        </w:rPr>
        <w:t>模型，设置</w:t>
      </w:r>
      <w:r w:rsidR="00EB735F">
        <w:rPr>
          <w:rFonts w:hint="eastAsia"/>
        </w:rPr>
        <w:t>S</w:t>
      </w:r>
      <w:r w:rsidR="00EB735F">
        <w:rPr>
          <w:rFonts w:hint="eastAsia"/>
        </w:rPr>
        <w:t>核函数为高斯径向基函数</w:t>
      </w:r>
      <w:r w:rsidR="00E327F6">
        <w:rPr>
          <w:rFonts w:hint="eastAsia"/>
        </w:rPr>
        <w:t>，训练模型最优化分类超平面，并对测试集进行验证</w:t>
      </w:r>
      <w:r>
        <w:rPr>
          <w:rFonts w:hint="eastAsia"/>
        </w:rPr>
        <w:t>；</w:t>
      </w:r>
    </w:p>
    <w:p w14:paraId="457E49CB" w14:textId="54C2AF47" w:rsidR="00F717EC" w:rsidRPr="00831350" w:rsidRDefault="00F717EC" w:rsidP="00F717EC">
      <w:pPr>
        <w:pStyle w:val="a6"/>
        <w:numPr>
          <w:ilvl w:val="0"/>
          <w:numId w:val="25"/>
        </w:numPr>
        <w:rPr>
          <w:b/>
        </w:rPr>
      </w:pPr>
      <w:r>
        <w:rPr>
          <w:b/>
        </w:rPr>
        <w:t>S</w:t>
      </w:r>
      <w:r>
        <w:rPr>
          <w:rFonts w:hint="eastAsia"/>
          <w:b/>
        </w:rPr>
        <w:t>tep</w:t>
      </w:r>
      <w:r>
        <w:rPr>
          <w:b/>
        </w:rPr>
        <w:t xml:space="preserve">4 </w:t>
      </w:r>
      <w:r w:rsidR="00E327F6">
        <w:rPr>
          <w:b/>
        </w:rPr>
        <w:t>K-M</w:t>
      </w:r>
      <w:r w:rsidR="00E327F6">
        <w:rPr>
          <w:rFonts w:hint="eastAsia"/>
          <w:b/>
        </w:rPr>
        <w:t>eans</w:t>
      </w:r>
      <w:r w:rsidR="00E327F6">
        <w:rPr>
          <w:rFonts w:hint="eastAsia"/>
          <w:b/>
        </w:rPr>
        <w:t>聚类算法搭建</w:t>
      </w:r>
      <w:r w:rsidR="006C68A7">
        <w:rPr>
          <w:rFonts w:hint="eastAsia"/>
          <w:b/>
        </w:rPr>
        <w:t>(</w:t>
      </w:r>
      <w:r w:rsidR="006C68A7" w:rsidRPr="00402EFF">
        <w:rPr>
          <w:rFonts w:hint="eastAsia"/>
          <w:b/>
          <w:color w:val="FF0000"/>
        </w:rPr>
        <w:t>缺陷程度分析</w:t>
      </w:r>
      <w:r w:rsidR="006C68A7" w:rsidRPr="00402EFF">
        <w:rPr>
          <w:b/>
          <w:color w:val="FF0000"/>
        </w:rPr>
        <w:t>)</w:t>
      </w:r>
      <w:r w:rsidRPr="00196A17">
        <w:rPr>
          <w:rFonts w:hint="eastAsia"/>
        </w:rPr>
        <w:t>：</w:t>
      </w:r>
      <w:r w:rsidR="00E327F6">
        <w:rPr>
          <w:rFonts w:hint="eastAsia"/>
        </w:rPr>
        <w:t>根据</w:t>
      </w:r>
      <w:r w:rsidR="00402EFF">
        <w:rPr>
          <w:rFonts w:hint="eastAsia"/>
        </w:rPr>
        <w:t>S</w:t>
      </w:r>
      <w:r w:rsidR="00402EFF">
        <w:t>tep2</w:t>
      </w:r>
      <w:r w:rsidR="00E327F6">
        <w:rPr>
          <w:rFonts w:hint="eastAsia"/>
        </w:rPr>
        <w:t>提取到的三个特征，分别对弯曲缺陷与鼓泡缺陷</w:t>
      </w:r>
      <w:r w:rsidR="00402EFF">
        <w:rPr>
          <w:rFonts w:hint="eastAsia"/>
        </w:rPr>
        <w:t>的</w:t>
      </w:r>
      <w:r w:rsidR="00E327F6">
        <w:rPr>
          <w:rFonts w:hint="eastAsia"/>
        </w:rPr>
        <w:t>样本，采用</w:t>
      </w:r>
      <w:r w:rsidR="00E327F6" w:rsidRPr="00E327F6">
        <w:t>K-Means</w:t>
      </w:r>
      <w:r w:rsidR="00E327F6">
        <w:rPr>
          <w:rFonts w:hint="eastAsia"/>
        </w:rPr>
        <w:t>算法进行</w:t>
      </w:r>
      <w:r w:rsidR="00402EFF">
        <w:rPr>
          <w:rFonts w:hint="eastAsia"/>
        </w:rPr>
        <w:t>聚类</w:t>
      </w:r>
      <w:r w:rsidR="00E327F6">
        <w:rPr>
          <w:rFonts w:hint="eastAsia"/>
        </w:rPr>
        <w:t>，将</w:t>
      </w:r>
      <w:r w:rsidR="004B5A41">
        <w:rPr>
          <w:rFonts w:hint="eastAsia"/>
        </w:rPr>
        <w:t>缺陷程度相近的样本归为一类</w:t>
      </w:r>
      <w:r>
        <w:rPr>
          <w:rFonts w:hint="eastAsia"/>
        </w:rPr>
        <w:t>；</w:t>
      </w:r>
    </w:p>
    <w:p w14:paraId="18E1D6A7" w14:textId="57217779" w:rsidR="00F717EC" w:rsidRPr="00831350" w:rsidRDefault="00F717EC" w:rsidP="00F717EC">
      <w:pPr>
        <w:pStyle w:val="a6"/>
        <w:numPr>
          <w:ilvl w:val="0"/>
          <w:numId w:val="25"/>
        </w:numPr>
        <w:rPr>
          <w:b/>
        </w:rPr>
      </w:pPr>
      <w:r w:rsidRPr="00831350">
        <w:rPr>
          <w:b/>
        </w:rPr>
        <w:t>S</w:t>
      </w:r>
      <w:r w:rsidRPr="00831350">
        <w:rPr>
          <w:rFonts w:hint="eastAsia"/>
          <w:b/>
        </w:rPr>
        <w:t>tep</w:t>
      </w:r>
      <w:r w:rsidRPr="00831350">
        <w:rPr>
          <w:b/>
        </w:rPr>
        <w:t>5</w:t>
      </w:r>
      <w:r w:rsidR="004B5A41">
        <w:rPr>
          <w:b/>
        </w:rPr>
        <w:t xml:space="preserve"> R</w:t>
      </w:r>
      <w:r w:rsidR="004B5A41" w:rsidRPr="004B5A41">
        <w:rPr>
          <w:rFonts w:hint="eastAsia"/>
          <w:b/>
        </w:rPr>
        <w:t>esNet-18</w:t>
      </w:r>
      <w:r w:rsidR="004B5A41" w:rsidRPr="004B5A41">
        <w:rPr>
          <w:rFonts w:hint="eastAsia"/>
          <w:b/>
        </w:rPr>
        <w:t>模型搭建</w:t>
      </w:r>
      <w:r w:rsidR="006C68A7">
        <w:rPr>
          <w:rFonts w:hint="eastAsia"/>
          <w:b/>
        </w:rPr>
        <w:t>（</w:t>
      </w:r>
      <w:r w:rsidR="006C68A7" w:rsidRPr="00402EFF">
        <w:rPr>
          <w:rFonts w:hint="eastAsia"/>
          <w:b/>
          <w:color w:val="FF0000"/>
        </w:rPr>
        <w:t>深度学习方法</w:t>
      </w:r>
      <w:r w:rsidR="006C68A7">
        <w:rPr>
          <w:rFonts w:hint="eastAsia"/>
          <w:b/>
        </w:rPr>
        <w:t>）</w:t>
      </w:r>
      <w:r w:rsidRPr="00831350">
        <w:rPr>
          <w:rFonts w:hint="eastAsia"/>
        </w:rPr>
        <w:t>：</w:t>
      </w:r>
      <w:r>
        <w:rPr>
          <w:rFonts w:hint="eastAsia"/>
        </w:rPr>
        <w:t>将</w:t>
      </w:r>
      <w:r w:rsidR="004B5A41">
        <w:rPr>
          <w:rFonts w:hint="eastAsia"/>
        </w:rPr>
        <w:t>预处理</w:t>
      </w:r>
      <w:r>
        <w:rPr>
          <w:rFonts w:hint="eastAsia"/>
        </w:rPr>
        <w:t>好的</w:t>
      </w:r>
      <w:r w:rsidR="004B5A41">
        <w:rPr>
          <w:rFonts w:hint="eastAsia"/>
        </w:rPr>
        <w:t>数据送给</w:t>
      </w:r>
      <w:r w:rsidR="004B5A41" w:rsidRPr="00EE3AA4">
        <w:rPr>
          <w:rFonts w:asciiTheme="minorEastAsia" w:hAnsiTheme="minorEastAsia" w:hint="eastAsia"/>
          <w:bCs/>
          <w:szCs w:val="24"/>
        </w:rPr>
        <w:t>ResNet-18模型</w:t>
      </w:r>
      <w:r>
        <w:rPr>
          <w:rFonts w:hint="eastAsia"/>
        </w:rPr>
        <w:t>，根据训练的表现调整</w:t>
      </w:r>
      <w:r w:rsidRPr="00831350">
        <w:rPr>
          <w:rFonts w:hint="eastAsia"/>
        </w:rPr>
        <w:t>图像数量</w:t>
      </w:r>
      <w:r w:rsidRPr="00831350">
        <w:rPr>
          <w:rFonts w:hint="eastAsia"/>
        </w:rPr>
        <w:t>batch</w:t>
      </w:r>
      <w:r>
        <w:rPr>
          <w:rFonts w:hint="eastAsia"/>
        </w:rPr>
        <w:t>、</w:t>
      </w:r>
      <w:r w:rsidRPr="00831350">
        <w:rPr>
          <w:rFonts w:hint="eastAsia"/>
        </w:rPr>
        <w:t>训练步数</w:t>
      </w:r>
      <w:r w:rsidRPr="00831350">
        <w:rPr>
          <w:rFonts w:hint="eastAsia"/>
        </w:rPr>
        <w:t>epoch</w:t>
      </w:r>
      <w:r>
        <w:rPr>
          <w:rFonts w:hint="eastAsia"/>
        </w:rPr>
        <w:t>及</w:t>
      </w:r>
      <w:r w:rsidRPr="00831350">
        <w:rPr>
          <w:rFonts w:hint="eastAsia"/>
        </w:rPr>
        <w:t>学习率</w:t>
      </w:r>
      <w:r w:rsidRPr="00831350">
        <w:rPr>
          <w:rFonts w:hint="eastAsia"/>
        </w:rPr>
        <w:t>l</w:t>
      </w:r>
      <w:r w:rsidR="00402EFF">
        <w:rPr>
          <w:rFonts w:hint="eastAsia"/>
        </w:rPr>
        <w:t>earning</w:t>
      </w:r>
      <w:r w:rsidR="00402EFF">
        <w:t xml:space="preserve"> </w:t>
      </w:r>
      <w:r w:rsidRPr="00831350">
        <w:rPr>
          <w:rFonts w:hint="eastAsia"/>
        </w:rPr>
        <w:t>r</w:t>
      </w:r>
      <w:r w:rsidR="00402EFF">
        <w:rPr>
          <w:rFonts w:hint="eastAsia"/>
        </w:rPr>
        <w:t>ate</w:t>
      </w:r>
      <w:r w:rsidR="004B5A41">
        <w:rPr>
          <w:rFonts w:hint="eastAsia"/>
        </w:rPr>
        <w:t>，</w:t>
      </w:r>
      <w:r w:rsidR="00402EFF">
        <w:rPr>
          <w:rFonts w:hint="eastAsia"/>
        </w:rPr>
        <w:t>并</w:t>
      </w:r>
      <w:r w:rsidR="004B5A41">
        <w:rPr>
          <w:rFonts w:hint="eastAsia"/>
        </w:rPr>
        <w:t>与传统机器学习模型作比较</w:t>
      </w:r>
      <w:r>
        <w:rPr>
          <w:rFonts w:hint="eastAsia"/>
        </w:rPr>
        <w:t>；</w:t>
      </w:r>
    </w:p>
    <w:p w14:paraId="698D6AD9" w14:textId="2CFBC2BB" w:rsidR="00F717EC" w:rsidRPr="00D568CC" w:rsidRDefault="00F717EC" w:rsidP="00D568CC">
      <w:pPr>
        <w:pStyle w:val="a6"/>
        <w:numPr>
          <w:ilvl w:val="0"/>
          <w:numId w:val="25"/>
        </w:numPr>
        <w:rPr>
          <w:b/>
        </w:rPr>
      </w:pPr>
      <w:r>
        <w:rPr>
          <w:b/>
        </w:rPr>
        <w:t>S</w:t>
      </w:r>
      <w:r>
        <w:rPr>
          <w:rFonts w:hint="eastAsia"/>
          <w:b/>
        </w:rPr>
        <w:t>tep</w:t>
      </w:r>
      <w:r>
        <w:rPr>
          <w:b/>
        </w:rPr>
        <w:t xml:space="preserve">6 </w:t>
      </w:r>
      <w:r>
        <w:rPr>
          <w:rFonts w:hint="eastAsia"/>
          <w:b/>
        </w:rPr>
        <w:t>用户界面搭建：</w:t>
      </w:r>
      <w:r>
        <w:rPr>
          <w:rFonts w:hint="eastAsia"/>
        </w:rPr>
        <w:t>使用</w:t>
      </w:r>
      <w:r>
        <w:rPr>
          <w:rFonts w:hint="eastAsia"/>
        </w:rPr>
        <w:t>Python</w:t>
      </w:r>
      <w:r>
        <w:rPr>
          <w:rFonts w:hint="eastAsia"/>
        </w:rPr>
        <w:t>中的</w:t>
      </w:r>
      <w:proofErr w:type="spellStart"/>
      <w:r w:rsidRPr="00B74644">
        <w:rPr>
          <w:rFonts w:hint="eastAsia"/>
        </w:rPr>
        <w:t>Tkinter</w:t>
      </w:r>
      <w:proofErr w:type="spellEnd"/>
      <w:r w:rsidRPr="00B74644">
        <w:rPr>
          <w:rFonts w:hint="eastAsia"/>
        </w:rPr>
        <w:t>库来搭建图形用户界面（</w:t>
      </w:r>
      <w:r w:rsidRPr="00B74644">
        <w:rPr>
          <w:rFonts w:hint="eastAsia"/>
        </w:rPr>
        <w:t>GUI</w:t>
      </w:r>
      <w:r w:rsidRPr="00B74644">
        <w:rPr>
          <w:rFonts w:hint="eastAsia"/>
        </w:rPr>
        <w:t>）</w:t>
      </w:r>
      <w:r>
        <w:rPr>
          <w:rFonts w:hint="eastAsia"/>
        </w:rPr>
        <w:t>，预测处理好的数组文件的标签类型。</w:t>
      </w:r>
    </w:p>
    <w:p w14:paraId="6FDEFB3C" w14:textId="779F6BB8" w:rsidR="006B4038" w:rsidRDefault="004B5A41" w:rsidP="006B4038">
      <w:pPr>
        <w:pStyle w:val="2"/>
      </w:pPr>
      <w:bookmarkStart w:id="13" w:name="_Toc138372744"/>
      <w:r>
        <w:rPr>
          <w:rFonts w:hint="eastAsia"/>
        </w:rPr>
        <w:t>数据增强与预处理</w:t>
      </w:r>
      <w:bookmarkEnd w:id="13"/>
    </w:p>
    <w:p w14:paraId="39F476C4" w14:textId="7674667D" w:rsidR="004B5A41" w:rsidRPr="006C68A7" w:rsidRDefault="006C68A7" w:rsidP="006C68A7">
      <w:r>
        <w:rPr>
          <w:rFonts w:hint="eastAsia"/>
        </w:rPr>
        <w:t>按照上述框架，</w:t>
      </w:r>
      <w:r w:rsidR="004B5A41">
        <w:rPr>
          <w:rFonts w:hint="eastAsia"/>
        </w:rPr>
        <w:t>我首先对给定数据做了数据增强的处理，即对原图进行按比例缩放、随机裁剪、随机翻转、随机旋转等操作，</w:t>
      </w:r>
      <w:r w:rsidR="00402EFF">
        <w:rPr>
          <w:rFonts w:hint="eastAsia"/>
        </w:rPr>
        <w:t>具体效果如下图</w:t>
      </w:r>
      <w:r w:rsidR="00402EFF">
        <w:rPr>
          <w:rFonts w:hint="eastAsia"/>
        </w:rPr>
        <w:t>7</w:t>
      </w:r>
      <w:r w:rsidR="004B5A41">
        <w:rPr>
          <w:rFonts w:hint="eastAsia"/>
        </w:rPr>
        <w:t>扩充了数据集，</w:t>
      </w:r>
      <w:r>
        <w:rPr>
          <w:rFonts w:hint="eastAsia"/>
        </w:rPr>
        <w:t>也减少了过拟合风险，提高模型的泛化能力，这里与问题一</w:t>
      </w:r>
      <w:r w:rsidR="00402EFF">
        <w:rPr>
          <w:rFonts w:hint="eastAsia"/>
        </w:rPr>
        <w:t>中</w:t>
      </w:r>
      <w:r>
        <w:rPr>
          <w:rFonts w:hint="eastAsia"/>
        </w:rPr>
        <w:t>数据增强处理</w:t>
      </w:r>
      <w:r w:rsidR="00402EFF">
        <w:rPr>
          <w:rFonts w:hint="eastAsia"/>
        </w:rPr>
        <w:t>步骤</w:t>
      </w:r>
      <w:r>
        <w:rPr>
          <w:rFonts w:hint="eastAsia"/>
        </w:rPr>
        <w:t>基本一致，</w:t>
      </w:r>
      <w:r w:rsidR="00402EFF">
        <w:rPr>
          <w:rFonts w:hint="eastAsia"/>
        </w:rPr>
        <w:t>这里</w:t>
      </w:r>
      <w:r>
        <w:rPr>
          <w:rFonts w:hint="eastAsia"/>
        </w:rPr>
        <w:t>不再</w:t>
      </w:r>
      <w:r w:rsidR="00402EFF">
        <w:rPr>
          <w:rFonts w:hint="eastAsia"/>
        </w:rPr>
        <w:t>过多</w:t>
      </w:r>
      <w:r>
        <w:rPr>
          <w:rFonts w:hint="eastAsia"/>
        </w:rPr>
        <w:t>赘述</w:t>
      </w:r>
      <w:r w:rsidR="00402EFF">
        <w:rPr>
          <w:rFonts w:hint="eastAsia"/>
        </w:rPr>
        <w:t>。</w:t>
      </w:r>
    </w:p>
    <w:p w14:paraId="521A70B3" w14:textId="6A8CB109" w:rsidR="004B5A41" w:rsidRDefault="004B5A41" w:rsidP="006C68A7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2A466481" wp14:editId="39F49907">
            <wp:extent cx="5274310" cy="1873250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08834" w14:textId="38DA1DA0" w:rsidR="00402EFF" w:rsidRPr="004B5A41" w:rsidRDefault="00402EFF" w:rsidP="006C68A7">
      <w:pPr>
        <w:ind w:firstLine="0"/>
        <w:jc w:val="center"/>
        <w:rPr>
          <w:rFonts w:hint="eastAsia"/>
        </w:rPr>
      </w:pPr>
      <w:r>
        <w:rPr>
          <w:rFonts w:hint="eastAsia"/>
        </w:rPr>
        <w:t>图</w:t>
      </w:r>
      <w:r>
        <w:rPr>
          <w:rFonts w:hint="eastAsia"/>
        </w:rPr>
        <w:t>7</w:t>
      </w:r>
      <w:r>
        <w:t xml:space="preserve"> </w:t>
      </w:r>
      <w:r>
        <w:rPr>
          <w:rFonts w:hint="eastAsia"/>
        </w:rPr>
        <w:t>火腿肠外观检测数据增强</w:t>
      </w:r>
    </w:p>
    <w:p w14:paraId="6F957326" w14:textId="46A69F62" w:rsidR="006C68A7" w:rsidRDefault="006C68A7" w:rsidP="006C68A7">
      <w:pPr>
        <w:pStyle w:val="2"/>
      </w:pPr>
      <w:bookmarkStart w:id="14" w:name="_Toc138372745"/>
      <w:r>
        <w:rPr>
          <w:rFonts w:hint="eastAsia"/>
        </w:rPr>
        <w:t>图像特征提取</w:t>
      </w:r>
      <w:bookmarkEnd w:id="14"/>
    </w:p>
    <w:p w14:paraId="013D5177" w14:textId="38AE8E05" w:rsidR="006C68A7" w:rsidRDefault="006C68A7" w:rsidP="006C68A7">
      <w:r>
        <w:rPr>
          <w:rFonts w:hint="eastAsia"/>
        </w:rPr>
        <w:t>观察火腿肠可以发现，在鼓泡缺陷发生时，火腿肠的整体面积与周长相较正常的火腿肠是变大的，且轮廓方向发生改变</w:t>
      </w:r>
      <w:r w:rsidR="00402EFF">
        <w:rPr>
          <w:rFonts w:hint="eastAsia"/>
        </w:rPr>
        <w:t>；</w:t>
      </w:r>
      <w:r>
        <w:rPr>
          <w:rFonts w:hint="eastAsia"/>
        </w:rPr>
        <w:t>在弯曲缺陷发生时，火腿肠的轮廓方式也会发生较明显变化，因此这里我选择提取图像的周长、面积、轮廓方向三个特征，作为传统机器学习算法的分类依据。</w:t>
      </w:r>
    </w:p>
    <w:p w14:paraId="58D7420D" w14:textId="7604BA5A" w:rsidR="006C68A7" w:rsidRDefault="006C68A7" w:rsidP="006C68A7">
      <w:r>
        <w:rPr>
          <w:rFonts w:hint="eastAsia"/>
        </w:rPr>
        <w:t>这里我首先将给定的火腿</w:t>
      </w:r>
      <w:proofErr w:type="gramStart"/>
      <w:r>
        <w:rPr>
          <w:rFonts w:hint="eastAsia"/>
        </w:rPr>
        <w:t>肠照片</w:t>
      </w:r>
      <w:proofErr w:type="gramEnd"/>
      <w:r>
        <w:rPr>
          <w:rFonts w:hint="eastAsia"/>
        </w:rPr>
        <w:t>灰度化、二值化，</w:t>
      </w:r>
      <w:r w:rsidR="00D568CC">
        <w:rPr>
          <w:rFonts w:hint="eastAsia"/>
        </w:rPr>
        <w:t>统计每个</w:t>
      </w:r>
      <w:proofErr w:type="gramStart"/>
      <w:r w:rsidR="00D568CC">
        <w:rPr>
          <w:rFonts w:hint="eastAsia"/>
        </w:rPr>
        <w:t>二值化图像</w:t>
      </w:r>
      <w:proofErr w:type="gramEnd"/>
      <w:r w:rsidR="00D568CC">
        <w:rPr>
          <w:rFonts w:hint="eastAsia"/>
        </w:rPr>
        <w:t>的轮廓边缘点的个数作为周长，统计轮廓边缘点包围区域作为面积特征，采用</w:t>
      </w:r>
      <w:r w:rsidR="00D568CC" w:rsidRPr="00D568CC">
        <w:rPr>
          <w:rFonts w:hint="eastAsia"/>
        </w:rPr>
        <w:t>cv2.HuMoments()</w:t>
      </w:r>
      <w:r w:rsidR="00D568CC" w:rsidRPr="00D568CC">
        <w:rPr>
          <w:rFonts w:hint="eastAsia"/>
        </w:rPr>
        <w:t>函数</w:t>
      </w:r>
      <w:r w:rsidR="00D568CC">
        <w:rPr>
          <w:rFonts w:hint="eastAsia"/>
        </w:rPr>
        <w:t>度量轮廓形状作为轮廓方向特征，简单处理过程如下</w:t>
      </w:r>
      <w:r w:rsidR="00FA1296">
        <w:rPr>
          <w:rFonts w:hint="eastAsia"/>
        </w:rPr>
        <w:t>图</w:t>
      </w:r>
      <w:r w:rsidR="00FA1296">
        <w:rPr>
          <w:rFonts w:hint="eastAsia"/>
        </w:rPr>
        <w:t>8</w:t>
      </w:r>
      <w:r w:rsidR="00D568CC">
        <w:rPr>
          <w:rFonts w:hint="eastAsia"/>
        </w:rPr>
        <w:t>：</w:t>
      </w:r>
    </w:p>
    <w:p w14:paraId="2751F99B" w14:textId="2E6E103F" w:rsidR="006C68A7" w:rsidRDefault="00402EFF" w:rsidP="006C68A7">
      <w:pPr>
        <w:ind w:firstLine="0"/>
        <w:jc w:val="center"/>
      </w:pPr>
      <w:r>
        <w:rPr>
          <w:noProof/>
        </w:rPr>
        <w:drawing>
          <wp:inline distT="0" distB="0" distL="0" distR="0" wp14:anchorId="7EB9FFF8" wp14:editId="36B662D1">
            <wp:extent cx="5274310" cy="1598295"/>
            <wp:effectExtent l="0" t="0" r="254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21CF9" w14:textId="1D1BBA04" w:rsidR="00FA1296" w:rsidRDefault="00FA1296" w:rsidP="006C68A7">
      <w:pPr>
        <w:ind w:firstLine="0"/>
        <w:jc w:val="center"/>
        <w:rPr>
          <w:rFonts w:hint="eastAsia"/>
        </w:rPr>
      </w:pPr>
      <w:r>
        <w:rPr>
          <w:rFonts w:hint="eastAsia"/>
        </w:rPr>
        <w:t>图</w:t>
      </w:r>
      <w:r>
        <w:rPr>
          <w:rFonts w:hint="eastAsia"/>
        </w:rPr>
        <w:t>8</w:t>
      </w:r>
      <w:r>
        <w:t xml:space="preserve"> </w:t>
      </w:r>
      <w:r>
        <w:rPr>
          <w:rFonts w:hint="eastAsia"/>
        </w:rPr>
        <w:t>火腿肠图像特征提取</w:t>
      </w:r>
    </w:p>
    <w:p w14:paraId="6A7286E1" w14:textId="415AACC5" w:rsidR="00D568CC" w:rsidRDefault="00D568CC" w:rsidP="00D568CC">
      <w:pPr>
        <w:pStyle w:val="2"/>
      </w:pPr>
      <w:bookmarkStart w:id="15" w:name="_Toc138372746"/>
      <w:r>
        <w:rPr>
          <w:rFonts w:hint="eastAsia"/>
        </w:rPr>
        <w:t>S</w:t>
      </w:r>
      <w:r>
        <w:t>VM</w:t>
      </w:r>
      <w:r>
        <w:rPr>
          <w:rFonts w:hint="eastAsia"/>
        </w:rPr>
        <w:t>模型搭建</w:t>
      </w:r>
      <w:r w:rsidR="00EA39AB">
        <w:rPr>
          <w:rFonts w:hint="eastAsia"/>
        </w:rPr>
        <w:t>（</w:t>
      </w:r>
      <w:r w:rsidR="003D6C29">
        <w:rPr>
          <w:rFonts w:hint="eastAsia"/>
        </w:rPr>
        <w:t>二分类、</w:t>
      </w:r>
      <w:r w:rsidR="00EA39AB">
        <w:rPr>
          <w:rFonts w:hint="eastAsia"/>
        </w:rPr>
        <w:t>传统机器学习方法）</w:t>
      </w:r>
      <w:bookmarkEnd w:id="15"/>
    </w:p>
    <w:p w14:paraId="469B9A2C" w14:textId="54AA33A7" w:rsidR="00D568CC" w:rsidRDefault="00D568CC" w:rsidP="00D568CC">
      <w:r>
        <w:rPr>
          <w:rFonts w:hint="eastAsia"/>
        </w:rPr>
        <w:t>S</w:t>
      </w:r>
      <w:r>
        <w:t>VM</w:t>
      </w:r>
      <w:r>
        <w:rPr>
          <w:rFonts w:hint="eastAsia"/>
        </w:rPr>
        <w:t>模型又名支持向量机，</w:t>
      </w:r>
      <w:r w:rsidRPr="00D568CC">
        <w:rPr>
          <w:rFonts w:hint="eastAsia"/>
        </w:rPr>
        <w:t>是</w:t>
      </w:r>
      <w:r>
        <w:rPr>
          <w:rFonts w:hint="eastAsia"/>
        </w:rPr>
        <w:t>我们课堂上学习过的典型</w:t>
      </w:r>
      <w:r w:rsidRPr="00D568CC">
        <w:rPr>
          <w:rFonts w:hint="eastAsia"/>
        </w:rPr>
        <w:t>二分类模型</w:t>
      </w:r>
      <w:r>
        <w:rPr>
          <w:rFonts w:hint="eastAsia"/>
        </w:rPr>
        <w:t>（也可用于多分类）</w:t>
      </w:r>
      <w:r w:rsidRPr="00D568CC">
        <w:rPr>
          <w:rFonts w:hint="eastAsia"/>
        </w:rPr>
        <w:t>，</w:t>
      </w:r>
      <w:r>
        <w:rPr>
          <w:rFonts w:hint="eastAsia"/>
        </w:rPr>
        <w:t>我的理解中，</w:t>
      </w:r>
      <w:r w:rsidRPr="00D568CC">
        <w:rPr>
          <w:rFonts w:hint="eastAsia"/>
        </w:rPr>
        <w:t>它将特征向量映射为空间中的一些点，</w:t>
      </w:r>
      <w:r w:rsidR="00FA1296">
        <w:rPr>
          <w:rFonts w:hint="eastAsia"/>
        </w:rPr>
        <w:t>找到最合适的超平面，</w:t>
      </w:r>
      <w:r w:rsidRPr="00D568CC">
        <w:rPr>
          <w:rFonts w:hint="eastAsia"/>
        </w:rPr>
        <w:t>以</w:t>
      </w:r>
      <w:r w:rsidRPr="00D568CC">
        <w:rPr>
          <w:rFonts w:hint="eastAsia"/>
        </w:rPr>
        <w:t xml:space="preserve"> </w:t>
      </w:r>
      <w:r w:rsidRPr="00D568CC">
        <w:rPr>
          <w:rFonts w:hint="eastAsia"/>
        </w:rPr>
        <w:t>“最好地”</w:t>
      </w:r>
      <w:r w:rsidRPr="00D568CC">
        <w:rPr>
          <w:rFonts w:hint="eastAsia"/>
        </w:rPr>
        <w:t xml:space="preserve"> </w:t>
      </w:r>
      <w:r w:rsidRPr="00D568CC">
        <w:rPr>
          <w:rFonts w:hint="eastAsia"/>
        </w:rPr>
        <w:t>区分这</w:t>
      </w:r>
      <w:r w:rsidR="00FA1296">
        <w:rPr>
          <w:rFonts w:hint="eastAsia"/>
        </w:rPr>
        <w:t>些</w:t>
      </w:r>
      <w:r w:rsidRPr="00D568CC">
        <w:rPr>
          <w:rFonts w:hint="eastAsia"/>
        </w:rPr>
        <w:t>点，以至如果以后有了新的点，</w:t>
      </w:r>
      <w:r w:rsidR="00FA1296">
        <w:rPr>
          <w:rFonts w:hint="eastAsia"/>
        </w:rPr>
        <w:t>超平面</w:t>
      </w:r>
      <w:r w:rsidRPr="00D568CC">
        <w:rPr>
          <w:rFonts w:hint="eastAsia"/>
        </w:rPr>
        <w:t>也能做出很好的分类。</w:t>
      </w:r>
      <w:r w:rsidRPr="00D568CC">
        <w:rPr>
          <w:rFonts w:hint="eastAsia"/>
        </w:rPr>
        <w:t xml:space="preserve">SVM </w:t>
      </w:r>
      <w:r>
        <w:rPr>
          <w:rFonts w:hint="eastAsia"/>
        </w:rPr>
        <w:t>十分</w:t>
      </w:r>
      <w:r w:rsidRPr="00D568CC">
        <w:rPr>
          <w:rFonts w:hint="eastAsia"/>
        </w:rPr>
        <w:t>适合中小型数据样本、非线性、高维的分类问题</w:t>
      </w:r>
      <w:r>
        <w:rPr>
          <w:rFonts w:hint="eastAsia"/>
        </w:rPr>
        <w:t>，被</w:t>
      </w:r>
      <w:r>
        <w:rPr>
          <w:rFonts w:hint="eastAsia"/>
        </w:rPr>
        <w:lastRenderedPageBreak/>
        <w:t>誉为深度学习前表现最优秀最成功的算法</w:t>
      </w:r>
      <w:r w:rsidR="00EA39AB">
        <w:rPr>
          <w:rFonts w:hint="eastAsia"/>
        </w:rPr>
        <w:t>。</w:t>
      </w:r>
    </w:p>
    <w:p w14:paraId="49F70221" w14:textId="26204BA5" w:rsidR="00EA39AB" w:rsidRDefault="00EA39AB" w:rsidP="00EA39AB">
      <w:pPr>
        <w:rPr>
          <w:noProof/>
        </w:rPr>
      </w:pPr>
      <w:r>
        <w:rPr>
          <w:rFonts w:hint="eastAsia"/>
          <w:noProof/>
        </w:rPr>
        <w:t>这里我将所有提取特征拼接为长度一致的向量，指定</w:t>
      </w:r>
      <w:r>
        <w:rPr>
          <w:rFonts w:hint="eastAsia"/>
          <w:noProof/>
        </w:rPr>
        <w:t>C</w:t>
      </w:r>
      <w:r>
        <w:rPr>
          <w:noProof/>
        </w:rPr>
        <w:t>-SVC</w:t>
      </w:r>
      <w:r>
        <w:rPr>
          <w:rFonts w:hint="eastAsia"/>
          <w:noProof/>
        </w:rPr>
        <w:t>模型，并设置高斯径向基函数（</w:t>
      </w:r>
      <w:r>
        <w:rPr>
          <w:rFonts w:hint="eastAsia"/>
          <w:noProof/>
        </w:rPr>
        <w:t>R</w:t>
      </w:r>
      <w:r>
        <w:rPr>
          <w:noProof/>
        </w:rPr>
        <w:t>BF</w:t>
      </w:r>
      <w:r>
        <w:rPr>
          <w:rFonts w:hint="eastAsia"/>
          <w:noProof/>
        </w:rPr>
        <w:t>）作为</w:t>
      </w:r>
      <w:r>
        <w:rPr>
          <w:rFonts w:hint="eastAsia"/>
          <w:noProof/>
        </w:rPr>
        <w:t>S</w:t>
      </w:r>
      <w:r>
        <w:rPr>
          <w:rFonts w:hint="eastAsia"/>
          <w:noProof/>
        </w:rPr>
        <w:t>核函数，进行训练并不断调整模型的参数，最终模型在训练集上的准确率为</w:t>
      </w:r>
      <w:r>
        <w:rPr>
          <w:rFonts w:hint="eastAsia"/>
          <w:noProof/>
        </w:rPr>
        <w:t>6</w:t>
      </w:r>
      <w:r>
        <w:rPr>
          <w:noProof/>
        </w:rPr>
        <w:t>9.8%</w:t>
      </w:r>
      <w:r>
        <w:rPr>
          <w:rFonts w:hint="eastAsia"/>
          <w:noProof/>
        </w:rPr>
        <w:t>，在测试集上的准确率为</w:t>
      </w:r>
      <w:r>
        <w:rPr>
          <w:noProof/>
        </w:rPr>
        <w:t>66.7%</w:t>
      </w:r>
      <w:r>
        <w:rPr>
          <w:rFonts w:hint="eastAsia"/>
          <w:noProof/>
        </w:rPr>
        <w:t>，模型的混淆矩阵如下图</w:t>
      </w:r>
      <w:r w:rsidR="00FA1296">
        <w:rPr>
          <w:rFonts w:hint="eastAsia"/>
          <w:noProof/>
        </w:rPr>
        <w:t>9</w:t>
      </w:r>
      <w:r>
        <w:rPr>
          <w:rFonts w:hint="eastAsia"/>
          <w:noProof/>
        </w:rPr>
        <w:t>所示，可以看出该模型的准确率相对并不高。</w:t>
      </w:r>
    </w:p>
    <w:p w14:paraId="5147BD70" w14:textId="4002BF4D" w:rsidR="00EA39AB" w:rsidRDefault="00EA39AB" w:rsidP="00EA39AB">
      <w:pPr>
        <w:ind w:firstLine="0"/>
        <w:jc w:val="center"/>
      </w:pPr>
      <w:r w:rsidRPr="00EA39AB">
        <w:rPr>
          <w:noProof/>
        </w:rPr>
        <w:drawing>
          <wp:inline distT="0" distB="0" distL="0" distR="0" wp14:anchorId="6D1C5E38" wp14:editId="3C2BD95A">
            <wp:extent cx="1897380" cy="1560835"/>
            <wp:effectExtent l="0" t="0" r="7620" b="1270"/>
            <wp:docPr id="25" name="图片 3">
              <a:extLst xmlns:a="http://schemas.openxmlformats.org/drawingml/2006/main">
                <a:ext uri="{FF2B5EF4-FFF2-40B4-BE49-F238E27FC236}">
                  <a16:creationId xmlns:a16="http://schemas.microsoft.com/office/drawing/2014/main" id="{2BFB3B38-5979-4BC2-9D02-64564B327BE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>
                      <a:extLst>
                        <a:ext uri="{FF2B5EF4-FFF2-40B4-BE49-F238E27FC236}">
                          <a16:creationId xmlns:a16="http://schemas.microsoft.com/office/drawing/2014/main" id="{2BFB3B38-5979-4BC2-9D02-64564B327BE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40" b="7398"/>
                    <a:stretch/>
                  </pic:blipFill>
                  <pic:spPr bwMode="auto">
                    <a:xfrm>
                      <a:off x="0" y="0"/>
                      <a:ext cx="1967983" cy="1618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71B5F4" w14:textId="0CC0C58B" w:rsidR="00FA1296" w:rsidRDefault="00FA1296" w:rsidP="00EA39AB">
      <w:pPr>
        <w:ind w:firstLine="0"/>
        <w:jc w:val="center"/>
        <w:rPr>
          <w:rFonts w:hint="eastAsia"/>
        </w:rPr>
      </w:pPr>
      <w:r>
        <w:rPr>
          <w:rFonts w:hint="eastAsia"/>
        </w:rPr>
        <w:t>图</w:t>
      </w:r>
      <w:r>
        <w:rPr>
          <w:rFonts w:hint="eastAsia"/>
        </w:rPr>
        <w:t>9</w:t>
      </w:r>
      <w:r>
        <w:t xml:space="preserve"> </w:t>
      </w:r>
      <w:r w:rsidR="003D6C29">
        <w:t>SVM</w:t>
      </w:r>
      <w:r w:rsidR="003D6C29">
        <w:rPr>
          <w:rFonts w:hint="eastAsia"/>
        </w:rPr>
        <w:t>模型混淆矩阵</w:t>
      </w:r>
    </w:p>
    <w:p w14:paraId="791D3D87" w14:textId="3778CBD9" w:rsidR="00EA39AB" w:rsidRDefault="00EA39AB" w:rsidP="00EA39AB">
      <w:pPr>
        <w:pStyle w:val="2"/>
      </w:pPr>
      <w:bookmarkStart w:id="16" w:name="_Toc138372747"/>
      <w:r>
        <w:t>K-M</w:t>
      </w:r>
      <w:r>
        <w:rPr>
          <w:rFonts w:hint="eastAsia"/>
        </w:rPr>
        <w:t>eans</w:t>
      </w:r>
      <w:r>
        <w:rPr>
          <w:rFonts w:hint="eastAsia"/>
        </w:rPr>
        <w:t>聚类模型搭建</w:t>
      </w:r>
      <w:r w:rsidR="003D6C29">
        <w:rPr>
          <w:rFonts w:hint="eastAsia"/>
        </w:rPr>
        <w:t>（缺陷程度分析）</w:t>
      </w:r>
      <w:bookmarkEnd w:id="16"/>
    </w:p>
    <w:p w14:paraId="1DB2DBFF" w14:textId="0C28A846" w:rsidR="00EA39AB" w:rsidRDefault="00EA39AB" w:rsidP="00EA39AB">
      <w:r>
        <w:rPr>
          <w:rFonts w:hint="eastAsia"/>
        </w:rPr>
        <w:t>观察样本数据可知，火腿肠缺陷程度并没有给出明确的标签，</w:t>
      </w:r>
      <w:r w:rsidR="00E64238">
        <w:rPr>
          <w:rFonts w:hint="eastAsia"/>
        </w:rPr>
        <w:t>因此该问题</w:t>
      </w:r>
      <w:r>
        <w:rPr>
          <w:rFonts w:hint="eastAsia"/>
        </w:rPr>
        <w:t>明显</w:t>
      </w:r>
      <w:r w:rsidR="00E64238">
        <w:rPr>
          <w:rFonts w:hint="eastAsia"/>
        </w:rPr>
        <w:t>属于无监督学习，由此我选择了</w:t>
      </w:r>
      <w:r w:rsidR="00E64238" w:rsidRPr="00E64238">
        <w:rPr>
          <w:rFonts w:hint="eastAsia"/>
        </w:rPr>
        <w:t>K-Means</w:t>
      </w:r>
      <w:r w:rsidR="00E64238" w:rsidRPr="00E64238">
        <w:rPr>
          <w:rFonts w:hint="eastAsia"/>
        </w:rPr>
        <w:t>算法</w:t>
      </w:r>
      <w:r w:rsidR="00E64238">
        <w:rPr>
          <w:rFonts w:hint="eastAsia"/>
        </w:rPr>
        <w:t>，</w:t>
      </w:r>
      <w:r w:rsidR="00E64238" w:rsidRPr="00E64238">
        <w:rPr>
          <w:rFonts w:hint="eastAsia"/>
        </w:rPr>
        <w:t>是一种典型的基于划分的聚类算法，也是一种</w:t>
      </w:r>
      <w:r w:rsidR="00FA1296">
        <w:rPr>
          <w:rFonts w:hint="eastAsia"/>
        </w:rPr>
        <w:t>常用的</w:t>
      </w:r>
      <w:r w:rsidR="00E64238" w:rsidRPr="00E64238">
        <w:rPr>
          <w:rFonts w:hint="eastAsia"/>
        </w:rPr>
        <w:t>无监督学习算法</w:t>
      </w:r>
      <w:r w:rsidR="00E64238">
        <w:rPr>
          <w:rFonts w:hint="eastAsia"/>
        </w:rPr>
        <w:t>。</w:t>
      </w:r>
    </w:p>
    <w:p w14:paraId="733F5FB3" w14:textId="74268DAF" w:rsidR="00E64238" w:rsidRDefault="00E64238" w:rsidP="00EA39AB">
      <w:r>
        <w:rPr>
          <w:rFonts w:hint="eastAsia"/>
        </w:rPr>
        <w:t>聚类算法同样需要手动提取特征，这里我采用了上一步中</w:t>
      </w:r>
      <w:r>
        <w:rPr>
          <w:rFonts w:hint="eastAsia"/>
        </w:rPr>
        <w:t>S</w:t>
      </w:r>
      <w:r>
        <w:t>VM</w:t>
      </w:r>
      <w:r>
        <w:rPr>
          <w:rFonts w:hint="eastAsia"/>
        </w:rPr>
        <w:t>模型中提取到的面积、周长、轮廓方向三种特征，</w:t>
      </w:r>
      <w:r w:rsidR="00C065DF">
        <w:rPr>
          <w:rFonts w:hint="eastAsia"/>
        </w:rPr>
        <w:t>采用手肘法</w:t>
      </w:r>
      <w:r w:rsidR="001D2EAA">
        <w:rPr>
          <w:rFonts w:hint="eastAsia"/>
        </w:rPr>
        <w:t>分别判断两种缺陷的</w:t>
      </w:r>
      <w:r w:rsidR="00C065DF">
        <w:rPr>
          <w:rFonts w:hint="eastAsia"/>
        </w:rPr>
        <w:t>最佳分类簇数，结果展示如下</w:t>
      </w:r>
      <w:r w:rsidR="00FA1296">
        <w:rPr>
          <w:rFonts w:hint="eastAsia"/>
        </w:rPr>
        <w:t>图</w:t>
      </w:r>
      <w:r w:rsidR="003D6C29">
        <w:rPr>
          <w:rFonts w:hint="eastAsia"/>
        </w:rPr>
        <w:t>1</w:t>
      </w:r>
      <w:r w:rsidR="003D6C29">
        <w:t>0</w:t>
      </w:r>
      <w:r w:rsidR="003D6C29">
        <w:rPr>
          <w:rFonts w:hint="eastAsia"/>
        </w:rPr>
        <w:t>所示</w:t>
      </w:r>
      <w:r w:rsidR="00C065DF">
        <w:rPr>
          <w:rFonts w:hint="eastAsia"/>
        </w:rPr>
        <w:t>：</w:t>
      </w:r>
    </w:p>
    <w:p w14:paraId="5966A712" w14:textId="5D9DFDA8" w:rsidR="00C065DF" w:rsidRDefault="00C065DF" w:rsidP="001D2EAA">
      <w:pPr>
        <w:ind w:firstLine="0"/>
        <w:jc w:val="center"/>
      </w:pPr>
      <w:r>
        <w:rPr>
          <w:noProof/>
        </w:rPr>
        <w:drawing>
          <wp:inline distT="0" distB="0" distL="0" distR="0" wp14:anchorId="5164E1CF" wp14:editId="2F7EA803">
            <wp:extent cx="4256890" cy="1318260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21" b="3016"/>
                    <a:stretch/>
                  </pic:blipFill>
                  <pic:spPr bwMode="auto">
                    <a:xfrm>
                      <a:off x="0" y="0"/>
                      <a:ext cx="4359109" cy="1349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F4A0AD" w14:textId="18A213FF" w:rsidR="00C065DF" w:rsidRDefault="00C065DF" w:rsidP="001D2EAA">
      <w:pPr>
        <w:ind w:firstLine="0"/>
        <w:jc w:val="center"/>
      </w:pPr>
      <w:r>
        <w:rPr>
          <w:noProof/>
        </w:rPr>
        <w:drawing>
          <wp:inline distT="0" distB="0" distL="0" distR="0" wp14:anchorId="05552893" wp14:editId="3E181B60">
            <wp:extent cx="4201954" cy="1379220"/>
            <wp:effectExtent l="0" t="0" r="8255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30"/>
                    <a:stretch/>
                  </pic:blipFill>
                  <pic:spPr bwMode="auto">
                    <a:xfrm>
                      <a:off x="0" y="0"/>
                      <a:ext cx="4259244" cy="139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E5E951" w14:textId="0AC4D640" w:rsidR="00FA1296" w:rsidRDefault="003D6C29" w:rsidP="001D2EAA">
      <w:pPr>
        <w:ind w:firstLine="0"/>
        <w:jc w:val="center"/>
        <w:rPr>
          <w:rFonts w:hint="eastAsia"/>
        </w:rPr>
      </w:pPr>
      <w:r>
        <w:rPr>
          <w:rFonts w:hint="eastAsia"/>
        </w:rPr>
        <w:t>图</w:t>
      </w:r>
      <w:r>
        <w:rPr>
          <w:rFonts w:hint="eastAsia"/>
        </w:rPr>
        <w:t>1</w:t>
      </w:r>
      <w:r>
        <w:t>0 K-M</w:t>
      </w:r>
      <w:r>
        <w:rPr>
          <w:rFonts w:hint="eastAsia"/>
        </w:rPr>
        <w:t>eans</w:t>
      </w:r>
      <w:r>
        <w:rPr>
          <w:rFonts w:hint="eastAsia"/>
        </w:rPr>
        <w:t>聚类效果展示</w:t>
      </w:r>
    </w:p>
    <w:p w14:paraId="14CC3356" w14:textId="53D4F337" w:rsidR="001D2EAA" w:rsidRDefault="001D2EAA" w:rsidP="001D2EAA">
      <w:pPr>
        <w:ind w:firstLine="0"/>
      </w:pPr>
      <w:r>
        <w:lastRenderedPageBreak/>
        <w:tab/>
      </w:r>
      <w:r>
        <w:rPr>
          <w:rFonts w:hint="eastAsia"/>
        </w:rPr>
        <w:t>根据分类后的结果可以看出，同一类之间的弯曲、鼓泡程度相近，区分的效果较为优良。</w:t>
      </w:r>
    </w:p>
    <w:p w14:paraId="2B835D9F" w14:textId="103045FD" w:rsidR="001D2EAA" w:rsidRDefault="001D2EAA" w:rsidP="001D2EAA">
      <w:pPr>
        <w:pStyle w:val="2"/>
      </w:pPr>
      <w:bookmarkStart w:id="17" w:name="_Toc138372748"/>
      <w:r w:rsidRPr="001D2EAA">
        <w:rPr>
          <w:rFonts w:hint="eastAsia"/>
        </w:rPr>
        <w:t>ResNet-18</w:t>
      </w:r>
      <w:r w:rsidRPr="001D2EAA">
        <w:rPr>
          <w:rFonts w:hint="eastAsia"/>
        </w:rPr>
        <w:t>模型</w:t>
      </w:r>
      <w:r>
        <w:rPr>
          <w:rFonts w:hint="eastAsia"/>
        </w:rPr>
        <w:t>搭建（深度学习方法）</w:t>
      </w:r>
      <w:bookmarkEnd w:id="17"/>
    </w:p>
    <w:p w14:paraId="2338D5F7" w14:textId="0891629B" w:rsidR="001D2EAA" w:rsidRDefault="001D2EAA" w:rsidP="001D2EAA">
      <w:r w:rsidRPr="001D2EAA">
        <w:rPr>
          <w:rFonts w:hint="eastAsia"/>
        </w:rPr>
        <w:t>ResNet-18</w:t>
      </w:r>
      <w:r w:rsidRPr="001D2EAA">
        <w:rPr>
          <w:rFonts w:hint="eastAsia"/>
        </w:rPr>
        <w:t>是一个深度卷积神经网络模型，它由</w:t>
      </w:r>
      <w:r w:rsidRPr="001D2EAA">
        <w:rPr>
          <w:rFonts w:hint="eastAsia"/>
        </w:rPr>
        <w:t>Microsoft Research</w:t>
      </w:r>
      <w:r w:rsidRPr="001D2EAA">
        <w:rPr>
          <w:rFonts w:hint="eastAsia"/>
        </w:rPr>
        <w:t>在</w:t>
      </w:r>
      <w:r w:rsidRPr="001D2EAA">
        <w:rPr>
          <w:rFonts w:hint="eastAsia"/>
        </w:rPr>
        <w:t>2015</w:t>
      </w:r>
      <w:r w:rsidRPr="001D2EAA">
        <w:rPr>
          <w:rFonts w:hint="eastAsia"/>
        </w:rPr>
        <w:t>年发布。</w:t>
      </w:r>
      <w:r>
        <w:rPr>
          <w:rFonts w:hint="eastAsia"/>
        </w:rPr>
        <w:t>该模型</w:t>
      </w:r>
      <w:r w:rsidRPr="001D2EAA">
        <w:rPr>
          <w:rFonts w:hint="eastAsia"/>
        </w:rPr>
        <w:t>具有</w:t>
      </w:r>
      <w:r w:rsidRPr="001D2EAA">
        <w:rPr>
          <w:rFonts w:hint="eastAsia"/>
        </w:rPr>
        <w:t>18</w:t>
      </w:r>
      <w:r w:rsidRPr="001D2EAA">
        <w:rPr>
          <w:rFonts w:hint="eastAsia"/>
        </w:rPr>
        <w:t>层深度和残差连接，图像分类性能</w:t>
      </w:r>
      <w:r>
        <w:rPr>
          <w:rFonts w:hint="eastAsia"/>
        </w:rPr>
        <w:t>非常强大</w:t>
      </w:r>
      <w:r w:rsidRPr="001D2EAA">
        <w:rPr>
          <w:rFonts w:hint="eastAsia"/>
        </w:rPr>
        <w:t>。由于其相对较浅的深度和</w:t>
      </w:r>
      <w:r>
        <w:rPr>
          <w:rFonts w:hint="eastAsia"/>
        </w:rPr>
        <w:t>较低的</w:t>
      </w:r>
      <w:r w:rsidRPr="001D2EAA">
        <w:rPr>
          <w:rFonts w:hint="eastAsia"/>
        </w:rPr>
        <w:t>复杂度，广泛应用于计算机视觉领域。</w:t>
      </w:r>
    </w:p>
    <w:p w14:paraId="0DAAC5CB" w14:textId="2C111CC7" w:rsidR="001D2EAA" w:rsidRPr="001D2EAA" w:rsidRDefault="001D2EAA" w:rsidP="001D2EAA">
      <w:r w:rsidRPr="001D2EAA">
        <w:rPr>
          <w:rFonts w:hint="eastAsia"/>
        </w:rPr>
        <w:t>通过调用</w:t>
      </w:r>
      <w:proofErr w:type="spellStart"/>
      <w:r w:rsidRPr="001D2EAA">
        <w:rPr>
          <w:rFonts w:hint="eastAsia"/>
        </w:rPr>
        <w:t>PyTorch</w:t>
      </w:r>
      <w:proofErr w:type="spellEnd"/>
      <w:r w:rsidRPr="001D2EAA">
        <w:rPr>
          <w:rFonts w:hint="eastAsia"/>
        </w:rPr>
        <w:t>提供的</w:t>
      </w:r>
      <w:proofErr w:type="spellStart"/>
      <w:r w:rsidRPr="001D2EAA">
        <w:rPr>
          <w:rFonts w:hint="eastAsia"/>
        </w:rPr>
        <w:t>nn.Module</w:t>
      </w:r>
      <w:proofErr w:type="spellEnd"/>
      <w:r w:rsidRPr="001D2EAA">
        <w:rPr>
          <w:rFonts w:hint="eastAsia"/>
        </w:rPr>
        <w:t>和</w:t>
      </w:r>
      <w:r w:rsidRPr="001D2EAA">
        <w:rPr>
          <w:rFonts w:hint="eastAsia"/>
        </w:rPr>
        <w:t>resnet18</w:t>
      </w:r>
      <w:r w:rsidRPr="001D2EAA">
        <w:rPr>
          <w:rFonts w:hint="eastAsia"/>
        </w:rPr>
        <w:t>等组件，</w:t>
      </w:r>
      <w:r>
        <w:rPr>
          <w:rFonts w:hint="eastAsia"/>
        </w:rPr>
        <w:t>可以很容易</w:t>
      </w:r>
      <w:r w:rsidRPr="001D2EAA">
        <w:rPr>
          <w:rFonts w:hint="eastAsia"/>
        </w:rPr>
        <w:t>实现一个简单而高效的</w:t>
      </w:r>
      <w:r w:rsidR="003D6C29" w:rsidRPr="001D2EAA">
        <w:rPr>
          <w:rFonts w:hint="eastAsia"/>
        </w:rPr>
        <w:t>ResNet-18</w:t>
      </w:r>
      <w:r w:rsidRPr="001D2EAA">
        <w:rPr>
          <w:rFonts w:hint="eastAsia"/>
        </w:rPr>
        <w:t>图像分类模型</w:t>
      </w:r>
      <w:r w:rsidR="003D6C29">
        <w:rPr>
          <w:rFonts w:hint="eastAsia"/>
        </w:rPr>
        <w:t>，该模型的概述如图</w:t>
      </w:r>
      <w:r w:rsidR="003D6C29">
        <w:rPr>
          <w:rFonts w:hint="eastAsia"/>
        </w:rPr>
        <w:t>1</w:t>
      </w:r>
      <w:r w:rsidR="003D6C29">
        <w:t>1</w:t>
      </w:r>
      <w:r w:rsidR="003D6C29">
        <w:rPr>
          <w:rFonts w:hint="eastAsia"/>
        </w:rPr>
        <w:t>所示</w:t>
      </w:r>
      <w:r w:rsidRPr="001D2EAA">
        <w:rPr>
          <w:rFonts w:hint="eastAsia"/>
        </w:rPr>
        <w:t>。</w:t>
      </w:r>
    </w:p>
    <w:p w14:paraId="26F9C5EA" w14:textId="257AA8D2" w:rsidR="001D2EAA" w:rsidRDefault="001D2EAA" w:rsidP="001D2EAA">
      <w:r>
        <w:rPr>
          <w:rFonts w:hint="eastAsia"/>
        </w:rPr>
        <w:t>这里我</w:t>
      </w:r>
      <w:r w:rsidRPr="001D2EAA">
        <w:rPr>
          <w:rFonts w:hint="eastAsia"/>
        </w:rPr>
        <w:t>将原模型的全连接层替换成了一个新的全连接层，其输入尺寸与</w:t>
      </w:r>
      <w:r w:rsidRPr="001D2EAA">
        <w:rPr>
          <w:rFonts w:hint="eastAsia"/>
        </w:rPr>
        <w:t>ResNet</w:t>
      </w:r>
      <w:r>
        <w:t>-</w:t>
      </w:r>
      <w:r w:rsidRPr="001D2EAA">
        <w:rPr>
          <w:rFonts w:hint="eastAsia"/>
        </w:rPr>
        <w:t>18</w:t>
      </w:r>
      <w:r w:rsidRPr="001D2EAA">
        <w:rPr>
          <w:rFonts w:hint="eastAsia"/>
        </w:rPr>
        <w:t>的全连接层的输入尺寸相同，但输出尺寸改为</w:t>
      </w:r>
      <w:r>
        <w:t>3</w:t>
      </w:r>
      <w:r w:rsidRPr="001D2EAA">
        <w:rPr>
          <w:rFonts w:hint="eastAsia"/>
        </w:rPr>
        <w:t>，以此来适合我们需要分类的类别数量。</w:t>
      </w: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5"/>
        <w:gridCol w:w="4441"/>
      </w:tblGrid>
      <w:tr w:rsidR="003D6C29" w14:paraId="6BE97884" w14:textId="77777777" w:rsidTr="00AD6749">
        <w:trPr>
          <w:trHeight w:val="3910"/>
        </w:trPr>
        <w:tc>
          <w:tcPr>
            <w:tcW w:w="3854" w:type="dxa"/>
            <w:vMerge w:val="restart"/>
          </w:tcPr>
          <w:p w14:paraId="3D258AA1" w14:textId="77777777" w:rsidR="003D6C29" w:rsidRDefault="003D6C29" w:rsidP="003D6C29">
            <w:pPr>
              <w:ind w:firstLine="0"/>
              <w:jc w:val="center"/>
            </w:pPr>
            <w:r>
              <w:rPr>
                <w:noProof/>
              </w:rPr>
              <w:drawing>
                <wp:inline distT="0" distB="0" distL="0" distR="0" wp14:anchorId="6498B826" wp14:editId="1EFC1B74">
                  <wp:extent cx="2532504" cy="4747260"/>
                  <wp:effectExtent l="0" t="0" r="1270" b="0"/>
                  <wp:docPr id="39" name="图片 39" descr="https://ask.qcloudimg.com/http-save/yehe-8223537/f1ad11d26ff34b88ad8d705fd32d036d.png?imageView2/2/w/12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s://ask.qcloudimg.com/http-save/yehe-8223537/f1ad11d26ff34b88ad8d705fd32d036d.png?imageView2/2/w/12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2694" cy="48413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295E5E" w14:textId="3CD9DB1E" w:rsidR="003D6C29" w:rsidRDefault="003D6C29" w:rsidP="003D6C29">
            <w:pPr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>1</w:t>
            </w:r>
            <w:r>
              <w:t xml:space="preserve">1 </w:t>
            </w:r>
            <w:r w:rsidRPr="001D2EAA">
              <w:rPr>
                <w:rFonts w:hint="eastAsia"/>
              </w:rPr>
              <w:t>ResNet-18</w:t>
            </w:r>
            <w:r>
              <w:rPr>
                <w:rFonts w:hint="eastAsia"/>
              </w:rPr>
              <w:t>模型概述图</w:t>
            </w:r>
          </w:p>
        </w:tc>
        <w:tc>
          <w:tcPr>
            <w:tcW w:w="4442" w:type="dxa"/>
          </w:tcPr>
          <w:p w14:paraId="432FF8CF" w14:textId="77777777" w:rsidR="003D6C29" w:rsidRDefault="003D6C29" w:rsidP="003D6C29">
            <w:pPr>
              <w:ind w:firstLine="0"/>
              <w:jc w:val="center"/>
            </w:pPr>
            <w:r>
              <w:rPr>
                <w:noProof/>
              </w:rPr>
              <w:drawing>
                <wp:inline distT="0" distB="0" distL="0" distR="0" wp14:anchorId="152FA919" wp14:editId="43042940">
                  <wp:extent cx="2930609" cy="2103120"/>
                  <wp:effectExtent l="0" t="0" r="3175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3355" cy="211226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541605CD" w14:textId="4BB2D1D8" w:rsidR="003D6C29" w:rsidRDefault="003D6C29" w:rsidP="003D6C29">
            <w:pPr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>1</w:t>
            </w:r>
            <w:r>
              <w:t xml:space="preserve">2 </w:t>
            </w:r>
            <w:r w:rsidRPr="001D2EAA">
              <w:rPr>
                <w:rFonts w:hint="eastAsia"/>
              </w:rPr>
              <w:t>ResNet-18</w:t>
            </w:r>
            <w:r>
              <w:rPr>
                <w:rFonts w:hint="eastAsia"/>
              </w:rPr>
              <w:t>训练过程</w:t>
            </w:r>
          </w:p>
        </w:tc>
      </w:tr>
      <w:tr w:rsidR="003D6C29" w14:paraId="07A2357F" w14:textId="77777777" w:rsidTr="00AD6749">
        <w:tc>
          <w:tcPr>
            <w:tcW w:w="3854" w:type="dxa"/>
            <w:vMerge/>
          </w:tcPr>
          <w:p w14:paraId="76C14122" w14:textId="77777777" w:rsidR="0087297E" w:rsidRDefault="0087297E" w:rsidP="001D2EAA">
            <w:pPr>
              <w:ind w:firstLine="0"/>
            </w:pPr>
          </w:p>
        </w:tc>
        <w:tc>
          <w:tcPr>
            <w:tcW w:w="4442" w:type="dxa"/>
          </w:tcPr>
          <w:p w14:paraId="1F85A8E4" w14:textId="77777777" w:rsidR="0087297E" w:rsidRDefault="0087297E" w:rsidP="003D6C29">
            <w:pPr>
              <w:ind w:firstLine="0"/>
              <w:jc w:val="center"/>
            </w:pPr>
            <w:r w:rsidRPr="0087297E">
              <w:rPr>
                <w:noProof/>
              </w:rPr>
              <w:drawing>
                <wp:inline distT="0" distB="0" distL="0" distR="0" wp14:anchorId="3AFE3C4B" wp14:editId="04964D9C">
                  <wp:extent cx="2531257" cy="2247900"/>
                  <wp:effectExtent l="0" t="0" r="2540" b="0"/>
                  <wp:docPr id="42" name="图片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47CC367-E652-4B2B-9310-740B3621247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4">
                            <a:extLst>
                              <a:ext uri="{FF2B5EF4-FFF2-40B4-BE49-F238E27FC236}">
                                <a16:creationId xmlns:a16="http://schemas.microsoft.com/office/drawing/2014/main" id="{847CC367-E652-4B2B-9310-740B3621247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786" b="4408"/>
                          <a:stretch/>
                        </pic:blipFill>
                        <pic:spPr bwMode="auto">
                          <a:xfrm>
                            <a:off x="0" y="0"/>
                            <a:ext cx="2573793" cy="2285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EECA5D1" w14:textId="38450A17" w:rsidR="003D6C29" w:rsidRDefault="003D6C29" w:rsidP="003D6C29">
            <w:pPr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>1</w:t>
            </w:r>
            <w:r>
              <w:t xml:space="preserve">3 </w:t>
            </w:r>
            <w:r w:rsidRPr="001D2EAA">
              <w:rPr>
                <w:rFonts w:hint="eastAsia"/>
              </w:rPr>
              <w:t>ResNet-18</w:t>
            </w:r>
            <w:r>
              <w:rPr>
                <w:rFonts w:hint="eastAsia"/>
              </w:rPr>
              <w:t>模型混淆矩阵</w:t>
            </w:r>
          </w:p>
        </w:tc>
      </w:tr>
    </w:tbl>
    <w:p w14:paraId="231C9DFE" w14:textId="35CA9989" w:rsidR="001D2EAA" w:rsidRDefault="001D2EAA" w:rsidP="001D2EAA">
      <w:r>
        <w:rPr>
          <w:rFonts w:hint="eastAsia"/>
        </w:rPr>
        <w:lastRenderedPageBreak/>
        <w:t>通过</w:t>
      </w:r>
      <w:r w:rsidR="0087297E">
        <w:rPr>
          <w:rFonts w:hint="eastAsia"/>
        </w:rPr>
        <w:t>不断地超参数调整，最终确定了模型地学习率ρ为</w:t>
      </w:r>
      <w:r w:rsidR="0087297E">
        <w:rPr>
          <w:rFonts w:hint="eastAsia"/>
        </w:rPr>
        <w:t>0</w:t>
      </w:r>
      <w:r w:rsidR="0087297E">
        <w:t>.013</w:t>
      </w:r>
      <w:r w:rsidR="0087297E">
        <w:rPr>
          <w:rFonts w:hint="eastAsia"/>
        </w:rPr>
        <w:t>，训练过程与最终混淆矩阵如上图</w:t>
      </w:r>
      <w:r w:rsidR="003D6C29">
        <w:rPr>
          <w:rFonts w:hint="eastAsia"/>
        </w:rPr>
        <w:t>1</w:t>
      </w:r>
      <w:r w:rsidR="003D6C29">
        <w:t>2</w:t>
      </w:r>
      <w:r w:rsidR="003D6C29">
        <w:rPr>
          <w:rFonts w:hint="eastAsia"/>
        </w:rPr>
        <w:t>、</w:t>
      </w:r>
      <w:r w:rsidR="003D6C29">
        <w:rPr>
          <w:rFonts w:hint="eastAsia"/>
        </w:rPr>
        <w:t>1</w:t>
      </w:r>
      <w:r w:rsidR="003D6C29">
        <w:t>3</w:t>
      </w:r>
      <w:r w:rsidR="0087297E">
        <w:rPr>
          <w:rFonts w:hint="eastAsia"/>
        </w:rPr>
        <w:t>所示。最终模型在测试集上的准确率达</w:t>
      </w:r>
      <w:r w:rsidR="000D54E5">
        <w:rPr>
          <w:rFonts w:hint="eastAsia"/>
        </w:rPr>
        <w:t>8</w:t>
      </w:r>
      <w:r w:rsidR="000D54E5">
        <w:t>6.36%</w:t>
      </w:r>
      <w:r w:rsidR="000D54E5">
        <w:rPr>
          <w:rFonts w:hint="eastAsia"/>
        </w:rPr>
        <w:t>，在验收集上的准确率达</w:t>
      </w:r>
      <w:r w:rsidR="000D54E5">
        <w:rPr>
          <w:rFonts w:hint="eastAsia"/>
        </w:rPr>
        <w:t>1</w:t>
      </w:r>
      <w:r w:rsidR="000D54E5">
        <w:t>00%</w:t>
      </w:r>
      <w:r w:rsidR="000D54E5">
        <w:rPr>
          <w:rFonts w:hint="eastAsia"/>
        </w:rPr>
        <w:t>，可以看出训练效果明显优于上述</w:t>
      </w:r>
      <w:r w:rsidR="000D54E5">
        <w:t>SVM</w:t>
      </w:r>
      <w:r w:rsidR="000D54E5">
        <w:rPr>
          <w:rFonts w:hint="eastAsia"/>
        </w:rPr>
        <w:t>算法。</w:t>
      </w:r>
    </w:p>
    <w:p w14:paraId="40140A35" w14:textId="3F9739EB" w:rsidR="000D54E5" w:rsidRDefault="000D54E5" w:rsidP="000D54E5">
      <w:pPr>
        <w:pStyle w:val="2"/>
      </w:pPr>
      <w:bookmarkStart w:id="18" w:name="_Toc138372749"/>
      <w:r>
        <w:rPr>
          <w:rFonts w:hint="eastAsia"/>
        </w:rPr>
        <w:t>可视化界面的搭建</w:t>
      </w:r>
      <w:bookmarkEnd w:id="18"/>
    </w:p>
    <w:p w14:paraId="2795BD38" w14:textId="7B157736" w:rsidR="000D54E5" w:rsidRDefault="000D54E5" w:rsidP="000D54E5">
      <w:r>
        <w:rPr>
          <w:rFonts w:hint="eastAsia"/>
        </w:rPr>
        <w:t>这里我采用了与石头剪刀布</w:t>
      </w:r>
      <w:r w:rsidR="009167C6">
        <w:rPr>
          <w:rFonts w:hint="eastAsia"/>
        </w:rPr>
        <w:t>识别</w:t>
      </w:r>
      <w:r>
        <w:rPr>
          <w:rFonts w:hint="eastAsia"/>
        </w:rPr>
        <w:t>相</w:t>
      </w:r>
      <w:r w:rsidR="009167C6">
        <w:rPr>
          <w:rFonts w:hint="eastAsia"/>
        </w:rPr>
        <w:t>近</w:t>
      </w:r>
      <w:r>
        <w:rPr>
          <w:rFonts w:hint="eastAsia"/>
        </w:rPr>
        <w:t>的方式，</w:t>
      </w:r>
      <w:r w:rsidR="009167C6">
        <w:rPr>
          <w:rFonts w:hint="eastAsia"/>
        </w:rPr>
        <w:t>调用了</w:t>
      </w:r>
      <w:r w:rsidR="009167C6">
        <w:rPr>
          <w:rFonts w:hint="eastAsia"/>
        </w:rPr>
        <w:t>Python</w:t>
      </w:r>
      <w:r w:rsidR="009167C6">
        <w:rPr>
          <w:rFonts w:hint="eastAsia"/>
        </w:rPr>
        <w:t>中的</w:t>
      </w:r>
      <w:proofErr w:type="spellStart"/>
      <w:r w:rsidR="009167C6">
        <w:rPr>
          <w:rFonts w:hint="eastAsia"/>
        </w:rPr>
        <w:t>Tkinter</w:t>
      </w:r>
      <w:proofErr w:type="spellEnd"/>
      <w:r w:rsidR="009167C6">
        <w:rPr>
          <w:rFonts w:hint="eastAsia"/>
        </w:rPr>
        <w:t>库</w:t>
      </w:r>
      <w:r>
        <w:rPr>
          <w:rFonts w:hint="eastAsia"/>
        </w:rPr>
        <w:t>搭建了火腿肠外观检测模型的应用检测程序如下图</w:t>
      </w:r>
      <w:r w:rsidR="009167C6">
        <w:rPr>
          <w:rFonts w:hint="eastAsia"/>
        </w:rPr>
        <w:t>1</w:t>
      </w:r>
      <w:r w:rsidR="009167C6">
        <w:t>4</w:t>
      </w:r>
      <w:r>
        <w:rPr>
          <w:rFonts w:hint="eastAsia"/>
        </w:rPr>
        <w:t>所示，</w:t>
      </w:r>
      <w:r w:rsidR="009167C6">
        <w:rPr>
          <w:rFonts w:hint="eastAsia"/>
        </w:rPr>
        <w:t>点击</w:t>
      </w:r>
      <w:r w:rsidR="009167C6">
        <w:t>S</w:t>
      </w:r>
      <w:r w:rsidR="009167C6">
        <w:rPr>
          <w:rFonts w:hint="eastAsia"/>
        </w:rPr>
        <w:t>elect</w:t>
      </w:r>
      <w:r w:rsidR="009167C6">
        <w:t xml:space="preserve"> </w:t>
      </w:r>
      <w:r w:rsidR="009167C6">
        <w:rPr>
          <w:rFonts w:hint="eastAsia"/>
        </w:rPr>
        <w:t>image</w:t>
      </w:r>
      <w:r w:rsidR="009167C6">
        <w:rPr>
          <w:rFonts w:hint="eastAsia"/>
        </w:rPr>
        <w:t>可以选择待检测的图片，点击</w:t>
      </w:r>
      <w:r w:rsidR="009167C6">
        <w:rPr>
          <w:rFonts w:hint="eastAsia"/>
        </w:rPr>
        <w:t>Predict</w:t>
      </w:r>
      <w:r w:rsidR="009167C6">
        <w:rPr>
          <w:rFonts w:hint="eastAsia"/>
        </w:rPr>
        <w:t>就可以输出</w:t>
      </w:r>
      <w:proofErr w:type="gramStart"/>
      <w:r w:rsidR="009167C6">
        <w:rPr>
          <w:rFonts w:hint="eastAsia"/>
        </w:rPr>
        <w:t>待预测</w:t>
      </w:r>
      <w:proofErr w:type="gramEnd"/>
      <w:r w:rsidR="009167C6">
        <w:rPr>
          <w:rFonts w:hint="eastAsia"/>
        </w:rPr>
        <w:t>标签，</w:t>
      </w:r>
      <w:r>
        <w:rPr>
          <w:rFonts w:hint="eastAsia"/>
        </w:rPr>
        <w:t>可以看出该应用程序简洁高效，效果较优</w:t>
      </w:r>
      <w:r w:rsidR="009167C6">
        <w:rPr>
          <w:rFonts w:hint="eastAsia"/>
        </w:rPr>
        <w:t>，加以包装并完备训练，是可以投入到实际生产中的。</w:t>
      </w:r>
    </w:p>
    <w:p w14:paraId="4774A920" w14:textId="018B58E5" w:rsidR="000D54E5" w:rsidRDefault="000D54E5" w:rsidP="000D54E5">
      <w:pPr>
        <w:ind w:firstLine="0"/>
      </w:pPr>
      <w:r>
        <w:rPr>
          <w:noProof/>
        </w:rPr>
        <w:drawing>
          <wp:inline distT="0" distB="0" distL="0" distR="0" wp14:anchorId="5C001027" wp14:editId="66075CF5">
            <wp:extent cx="5274310" cy="2135505"/>
            <wp:effectExtent l="0" t="0" r="254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3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1FDCA" w14:textId="3C7752EE" w:rsidR="009167C6" w:rsidRPr="000D54E5" w:rsidRDefault="009167C6" w:rsidP="009167C6">
      <w:pPr>
        <w:ind w:firstLine="0"/>
        <w:jc w:val="center"/>
        <w:rPr>
          <w:rFonts w:hint="eastAsia"/>
        </w:rPr>
      </w:pPr>
      <w:r>
        <w:rPr>
          <w:rFonts w:hint="eastAsia"/>
        </w:rPr>
        <w:t>图</w:t>
      </w:r>
      <w:r>
        <w:rPr>
          <w:rFonts w:hint="eastAsia"/>
        </w:rPr>
        <w:t>1</w:t>
      </w:r>
      <w:r>
        <w:t xml:space="preserve">4 </w:t>
      </w:r>
      <w:r>
        <w:rPr>
          <w:rFonts w:hint="eastAsia"/>
        </w:rPr>
        <w:t>火腿肠外观检测用户界面展示</w:t>
      </w:r>
    </w:p>
    <w:p w14:paraId="47F330E1" w14:textId="6B14CB53" w:rsidR="00381275" w:rsidRDefault="00381275" w:rsidP="00381275">
      <w:pPr>
        <w:pStyle w:val="1"/>
        <w:spacing w:before="156" w:after="156"/>
      </w:pPr>
      <w:bookmarkStart w:id="19" w:name="_Toc138372750"/>
      <w:r>
        <w:rPr>
          <w:rFonts w:hint="eastAsia"/>
        </w:rPr>
        <w:t>项目研发启示</w:t>
      </w:r>
      <w:bookmarkEnd w:id="19"/>
    </w:p>
    <w:p w14:paraId="31D09F19" w14:textId="42466F25" w:rsidR="005F68BD" w:rsidRDefault="000D54E5" w:rsidP="0089191B">
      <w:r>
        <w:rPr>
          <w:rFonts w:hint="eastAsia"/>
        </w:rPr>
        <w:t>本次人工智能课程设计，</w:t>
      </w:r>
      <w:r w:rsidR="009167C6">
        <w:rPr>
          <w:rFonts w:hint="eastAsia"/>
        </w:rPr>
        <w:t>让</w:t>
      </w:r>
      <w:r>
        <w:rPr>
          <w:rFonts w:hint="eastAsia"/>
        </w:rPr>
        <w:t>我</w:t>
      </w:r>
      <w:r w:rsidR="0089191B">
        <w:rPr>
          <w:rFonts w:hint="eastAsia"/>
        </w:rPr>
        <w:t>从头到尾地经历了一遍机器学习算法应用的过程，使我</w:t>
      </w:r>
      <w:r>
        <w:rPr>
          <w:rFonts w:hint="eastAsia"/>
        </w:rPr>
        <w:t>人工智能的理解又高了一个层次</w:t>
      </w:r>
      <w:r w:rsidR="0089191B">
        <w:rPr>
          <w:rFonts w:hint="eastAsia"/>
        </w:rPr>
        <w:t>。以我本次选择地火腿肠外观检测问题举例，传统机器学习方法与深度学习算法的区别清楚展现在眼前：</w:t>
      </w:r>
      <w:r w:rsidR="0089191B">
        <w:rPr>
          <w:rFonts w:hint="eastAsia"/>
        </w:rPr>
        <w:t>S</w:t>
      </w:r>
      <w:r w:rsidR="0089191B">
        <w:t>VM</w:t>
      </w:r>
      <w:r w:rsidR="0089191B">
        <w:rPr>
          <w:rFonts w:hint="eastAsia"/>
        </w:rPr>
        <w:t>模型虽然训练速度相当快，但严重依赖人工特征提取；而</w:t>
      </w:r>
      <w:r w:rsidR="0089191B">
        <w:rPr>
          <w:rFonts w:hint="eastAsia"/>
        </w:rPr>
        <w:t>Res</w:t>
      </w:r>
      <w:r w:rsidR="0089191B">
        <w:t>N</w:t>
      </w:r>
      <w:r w:rsidR="0089191B">
        <w:rPr>
          <w:rFonts w:hint="eastAsia"/>
        </w:rPr>
        <w:t>et</w:t>
      </w:r>
      <w:r w:rsidR="0089191B">
        <w:t>-18</w:t>
      </w:r>
      <w:r w:rsidR="0089191B">
        <w:rPr>
          <w:rFonts w:hint="eastAsia"/>
        </w:rPr>
        <w:t>模型虽然训练速度较慢，但无需人工特征提取。这也是</w:t>
      </w:r>
      <w:r w:rsidR="009167C6">
        <w:rPr>
          <w:rFonts w:hint="eastAsia"/>
        </w:rPr>
        <w:t>该</w:t>
      </w:r>
      <w:r w:rsidR="0089191B">
        <w:rPr>
          <w:rFonts w:hint="eastAsia"/>
        </w:rPr>
        <w:t>问题中我</w:t>
      </w:r>
      <w:r w:rsidR="009167C6">
        <w:rPr>
          <w:rFonts w:hint="eastAsia"/>
        </w:rPr>
        <w:t>搭建的</w:t>
      </w:r>
      <w:r w:rsidR="0089191B">
        <w:rPr>
          <w:rFonts w:hint="eastAsia"/>
        </w:rPr>
        <w:t>S</w:t>
      </w:r>
      <w:r w:rsidR="0089191B">
        <w:t>VM</w:t>
      </w:r>
      <w:r w:rsidR="0089191B">
        <w:rPr>
          <w:rFonts w:hint="eastAsia"/>
        </w:rPr>
        <w:t>模型准确率较为低下的部分原因——我并未选择</w:t>
      </w:r>
      <w:r w:rsidR="009167C6">
        <w:rPr>
          <w:rFonts w:hint="eastAsia"/>
        </w:rPr>
        <w:t>到</w:t>
      </w:r>
      <w:r w:rsidR="0089191B">
        <w:rPr>
          <w:rFonts w:hint="eastAsia"/>
        </w:rPr>
        <w:t>最合适的特征作为分类依据</w:t>
      </w:r>
      <w:r w:rsidR="009167C6">
        <w:rPr>
          <w:rFonts w:hint="eastAsia"/>
        </w:rPr>
        <w:t>。</w:t>
      </w:r>
      <w:r w:rsidR="0089191B">
        <w:rPr>
          <w:rFonts w:hint="eastAsia"/>
        </w:rPr>
        <w:t>与之相比，深度学习算法</w:t>
      </w:r>
      <w:r w:rsidR="009167C6">
        <w:rPr>
          <w:rFonts w:hint="eastAsia"/>
        </w:rPr>
        <w:t>不仅无需繁琐的特征提取工作，也</w:t>
      </w:r>
      <w:r w:rsidR="0089191B">
        <w:rPr>
          <w:rFonts w:hint="eastAsia"/>
        </w:rPr>
        <w:t>能够提取到人类或许无法理解的，更为抽象的特征作为分类依据，</w:t>
      </w:r>
      <w:r w:rsidR="009167C6">
        <w:rPr>
          <w:rFonts w:hint="eastAsia"/>
        </w:rPr>
        <w:t>同时这也是</w:t>
      </w:r>
      <w:r w:rsidR="0089191B">
        <w:rPr>
          <w:rFonts w:hint="eastAsia"/>
        </w:rPr>
        <w:t>深度学习模型可解释性弱</w:t>
      </w:r>
      <w:r w:rsidR="009167C6">
        <w:rPr>
          <w:rFonts w:hint="eastAsia"/>
        </w:rPr>
        <w:t>的直观展示</w:t>
      </w:r>
      <w:r w:rsidR="0089191B">
        <w:rPr>
          <w:rFonts w:hint="eastAsia"/>
        </w:rPr>
        <w:t>。</w:t>
      </w:r>
    </w:p>
    <w:p w14:paraId="2121707B" w14:textId="214745BC" w:rsidR="00AD6749" w:rsidRDefault="00675D6E" w:rsidP="00AD6749">
      <w:r>
        <w:rPr>
          <w:rFonts w:hint="eastAsia"/>
        </w:rPr>
        <w:t>另一个</w:t>
      </w:r>
      <w:r w:rsidR="00AD6749">
        <w:rPr>
          <w:rFonts w:hint="eastAsia"/>
        </w:rPr>
        <w:t>直观感受</w:t>
      </w:r>
      <w:r>
        <w:rPr>
          <w:rFonts w:hint="eastAsia"/>
        </w:rPr>
        <w:t>是</w:t>
      </w:r>
      <w:r w:rsidR="00AD6749">
        <w:rPr>
          <w:rFonts w:hint="eastAsia"/>
        </w:rPr>
        <w:t>计算机</w:t>
      </w:r>
      <w:r>
        <w:rPr>
          <w:rFonts w:hint="eastAsia"/>
        </w:rPr>
        <w:t>硬件</w:t>
      </w:r>
      <w:proofErr w:type="gramStart"/>
      <w:r>
        <w:rPr>
          <w:rFonts w:hint="eastAsia"/>
        </w:rPr>
        <w:t>的算力问题</w:t>
      </w:r>
      <w:proofErr w:type="gramEnd"/>
      <w:r>
        <w:rPr>
          <w:rFonts w:hint="eastAsia"/>
        </w:rPr>
        <w:t>，在火腿肠外观检测中，最开始我使用的</w:t>
      </w:r>
      <w:r>
        <w:rPr>
          <w:rFonts w:hint="eastAsia"/>
        </w:rPr>
        <w:t>C</w:t>
      </w:r>
      <w:r>
        <w:t>PU</w:t>
      </w:r>
      <w:r>
        <w:rPr>
          <w:rFonts w:hint="eastAsia"/>
        </w:rPr>
        <w:t>进行训练，每</w:t>
      </w:r>
      <w:r w:rsidR="00AD6749">
        <w:rPr>
          <w:rFonts w:hint="eastAsia"/>
        </w:rPr>
        <w:t>1</w:t>
      </w:r>
      <w:r w:rsidR="00AD6749">
        <w:t>00</w:t>
      </w:r>
      <w:r w:rsidR="00AD6749">
        <w:rPr>
          <w:rFonts w:hint="eastAsia"/>
        </w:rPr>
        <w:t>个</w:t>
      </w:r>
      <w:r w:rsidR="00AD6749">
        <w:t>E</w:t>
      </w:r>
      <w:r w:rsidR="00AD6749">
        <w:rPr>
          <w:rFonts w:hint="eastAsia"/>
        </w:rPr>
        <w:t>poch</w:t>
      </w:r>
      <w:r>
        <w:rPr>
          <w:rFonts w:hint="eastAsia"/>
        </w:rPr>
        <w:t>就需要</w:t>
      </w:r>
      <w:r>
        <w:rPr>
          <w:rFonts w:hint="eastAsia"/>
        </w:rPr>
        <w:t>6</w:t>
      </w:r>
      <w:r>
        <w:t>-7</w:t>
      </w:r>
      <w:r>
        <w:rPr>
          <w:rFonts w:hint="eastAsia"/>
        </w:rPr>
        <w:t>个小时，</w:t>
      </w:r>
      <w:r w:rsidR="00AD6749">
        <w:rPr>
          <w:rFonts w:hint="eastAsia"/>
        </w:rPr>
        <w:t>这</w:t>
      </w:r>
      <w:r>
        <w:rPr>
          <w:rFonts w:hint="eastAsia"/>
        </w:rPr>
        <w:t>对我的耐心</w:t>
      </w:r>
      <w:proofErr w:type="gramStart"/>
      <w:r>
        <w:rPr>
          <w:rFonts w:hint="eastAsia"/>
        </w:rPr>
        <w:t>考验</w:t>
      </w:r>
      <w:r>
        <w:rPr>
          <w:rFonts w:hint="eastAsia"/>
        </w:rPr>
        <w:lastRenderedPageBreak/>
        <w:t>极</w:t>
      </w:r>
      <w:proofErr w:type="gramEnd"/>
      <w:r>
        <w:rPr>
          <w:rFonts w:hint="eastAsia"/>
        </w:rPr>
        <w:t>大，也非常影响我参数调整的效率，之后我改用了</w:t>
      </w:r>
      <w:r>
        <w:rPr>
          <w:rFonts w:hint="eastAsia"/>
        </w:rPr>
        <w:t>Python</w:t>
      </w:r>
      <w:r>
        <w:rPr>
          <w:rFonts w:hint="eastAsia"/>
        </w:rPr>
        <w:t>中</w:t>
      </w:r>
      <w:r>
        <w:rPr>
          <w:rFonts w:hint="eastAsia"/>
        </w:rPr>
        <w:t>G</w:t>
      </w:r>
      <w:r>
        <w:t>PU</w:t>
      </w:r>
      <w:r>
        <w:rPr>
          <w:rFonts w:hint="eastAsia"/>
        </w:rPr>
        <w:t>相关的库进行训练，效率得到大大提升，每三十分钟就能得到训练结果。</w:t>
      </w:r>
      <w:r w:rsidR="00AD6749">
        <w:rPr>
          <w:rFonts w:hint="eastAsia"/>
        </w:rPr>
        <w:t>而</w:t>
      </w:r>
      <w:r>
        <w:rPr>
          <w:rFonts w:hint="eastAsia"/>
        </w:rPr>
        <w:t>这尚且发生在我这个简单的课程设计，如果大到国家级别的工程，那</w:t>
      </w:r>
      <w:proofErr w:type="gramStart"/>
      <w:r>
        <w:rPr>
          <w:rFonts w:hint="eastAsia"/>
        </w:rPr>
        <w:t>对算力的</w:t>
      </w:r>
      <w:proofErr w:type="gramEnd"/>
      <w:r>
        <w:rPr>
          <w:rFonts w:hint="eastAsia"/>
        </w:rPr>
        <w:t>要求又该有多么之高？</w:t>
      </w:r>
      <w:r w:rsidR="00C71BA7">
        <w:rPr>
          <w:rFonts w:hint="eastAsia"/>
        </w:rPr>
        <w:t>这也让我更直观的理解了国家对于超级计算机的投入开发。</w:t>
      </w:r>
    </w:p>
    <w:p w14:paraId="464AEFB9" w14:textId="67420889" w:rsidR="00AD6749" w:rsidRDefault="00AD6749" w:rsidP="00AD6749">
      <w:r>
        <w:rPr>
          <w:rFonts w:hint="eastAsia"/>
        </w:rPr>
        <w:t>很可惜的是由于课程时间有限，我的参数调整与模型选择也无法做到最合适，且应用界面的制作也略显简陋，希望以后能够从数据采集、到用户界面搭建，开发一套更为完善的、可用于工业界的</w:t>
      </w:r>
      <w:proofErr w:type="gramStart"/>
      <w:r>
        <w:rPr>
          <w:rFonts w:hint="eastAsia"/>
        </w:rPr>
        <w:t>的</w:t>
      </w:r>
      <w:proofErr w:type="gramEnd"/>
      <w:r>
        <w:rPr>
          <w:rFonts w:hint="eastAsia"/>
        </w:rPr>
        <w:t>方案。</w:t>
      </w:r>
    </w:p>
    <w:p w14:paraId="3DD83F5D" w14:textId="6B6C2C11" w:rsidR="007D38A7" w:rsidRDefault="007D38A7" w:rsidP="007D38A7">
      <w:pPr>
        <w:pStyle w:val="1"/>
        <w:spacing w:before="156" w:after="156"/>
        <w:rPr>
          <w:rFonts w:hint="eastAsia"/>
        </w:rPr>
      </w:pPr>
      <w:bookmarkStart w:id="20" w:name="_Toc138372751"/>
      <w:r>
        <w:rPr>
          <w:rFonts w:hint="eastAsia"/>
        </w:rPr>
        <w:t>附录</w:t>
      </w:r>
      <w:bookmarkEnd w:id="20"/>
    </w:p>
    <w:p w14:paraId="7442E674" w14:textId="5C3023BF" w:rsidR="00AD6749" w:rsidRDefault="00AD6749" w:rsidP="00AD6749">
      <w:pPr>
        <w:rPr>
          <w:rFonts w:hint="eastAsia"/>
        </w:rPr>
      </w:pPr>
      <w:r>
        <w:rPr>
          <w:rFonts w:hint="eastAsia"/>
        </w:rPr>
        <w:t>最后附上源代码文件的名称以及用途如下表</w:t>
      </w:r>
      <w:r>
        <w:rPr>
          <w:rFonts w:hint="eastAsia"/>
        </w:rPr>
        <w:t>2</w:t>
      </w:r>
      <w:r>
        <w:rPr>
          <w:rFonts w:hint="eastAsia"/>
        </w:rPr>
        <w:t>所示。</w:t>
      </w:r>
    </w:p>
    <w:p w14:paraId="76A88DBF" w14:textId="1CE30BE7" w:rsidR="009167C6" w:rsidRDefault="009167C6" w:rsidP="00AD6749">
      <w:pPr>
        <w:ind w:firstLine="0"/>
        <w:jc w:val="center"/>
      </w:pPr>
      <w:r>
        <w:rPr>
          <w:noProof/>
        </w:rPr>
        <w:drawing>
          <wp:inline distT="0" distB="0" distL="0" distR="0" wp14:anchorId="03EAF457" wp14:editId="67AC6E44">
            <wp:extent cx="5174428" cy="4008467"/>
            <wp:effectExtent l="0" t="0" r="762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74428" cy="4008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C673F" w14:textId="59CEABBC" w:rsidR="00AD6749" w:rsidRPr="002800B1" w:rsidRDefault="00AD6749" w:rsidP="00AD6749">
      <w:pPr>
        <w:ind w:firstLine="0"/>
        <w:jc w:val="center"/>
        <w:rPr>
          <w:rFonts w:hint="eastAsia"/>
        </w:rPr>
      </w:pPr>
      <w:r>
        <w:rPr>
          <w:rFonts w:hint="eastAsia"/>
        </w:rPr>
        <w:t>表</w:t>
      </w:r>
      <w:r>
        <w:rPr>
          <w:rFonts w:hint="eastAsia"/>
        </w:rPr>
        <w:t>2</w:t>
      </w:r>
      <w:r>
        <w:t xml:space="preserve"> </w:t>
      </w:r>
      <w:r>
        <w:rPr>
          <w:rFonts w:hint="eastAsia"/>
        </w:rPr>
        <w:t>源代码文件速</w:t>
      </w:r>
      <w:proofErr w:type="gramStart"/>
      <w:r>
        <w:rPr>
          <w:rFonts w:hint="eastAsia"/>
        </w:rPr>
        <w:t>览</w:t>
      </w:r>
      <w:proofErr w:type="gramEnd"/>
    </w:p>
    <w:sectPr w:rsidR="00AD6749" w:rsidRPr="002800B1" w:rsidSect="00D626A1">
      <w:footerReference w:type="default" r:id="rId29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D901E2" w14:textId="77777777" w:rsidR="0066545A" w:rsidRDefault="0066545A" w:rsidP="006A765E">
      <w:pPr>
        <w:spacing w:line="240" w:lineRule="auto"/>
      </w:pPr>
      <w:r>
        <w:separator/>
      </w:r>
    </w:p>
  </w:endnote>
  <w:endnote w:type="continuationSeparator" w:id="0">
    <w:p w14:paraId="0E9A9CED" w14:textId="77777777" w:rsidR="0066545A" w:rsidRDefault="0066545A" w:rsidP="006A765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angSong"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_GB2312">
    <w:altName w:val="楷体"/>
    <w:charset w:val="86"/>
    <w:family w:val="modern"/>
    <w:pitch w:val="default"/>
    <w:sig w:usb0="00000001" w:usb1="080E0000" w:usb2="0000000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994CF2" w14:textId="77777777" w:rsidR="009167C6" w:rsidRDefault="009167C6" w:rsidP="00D626A1">
    <w:pPr>
      <w:pStyle w:val="ad"/>
    </w:pPr>
  </w:p>
  <w:p w14:paraId="3729CEBC" w14:textId="77777777" w:rsidR="009167C6" w:rsidRDefault="009167C6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C093AA" w14:textId="77777777" w:rsidR="009167C6" w:rsidRDefault="009167C6">
    <w:pPr>
      <w:pStyle w:val="ad"/>
      <w:jc w:val="center"/>
    </w:pPr>
    <w:r>
      <w:rPr>
        <w:rFonts w:hint="eastAsia"/>
      </w:rPr>
      <w:t>-</w:t>
    </w:r>
    <w:r>
      <w:t xml:space="preserve"> </w:t>
    </w:r>
    <w:sdt>
      <w:sdtPr>
        <w:id w:val="-2013590420"/>
        <w:docPartObj>
          <w:docPartGallery w:val="Page Numbers (Bottom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Pr="00E06C02">
          <w:rPr>
            <w:noProof/>
            <w:lang w:val="zh-CN"/>
          </w:rPr>
          <w:t>16</w:t>
        </w:r>
        <w:r>
          <w:fldChar w:fldCharType="end"/>
        </w:r>
        <w:r>
          <w:t xml:space="preserve"> </w:t>
        </w:r>
        <w:r>
          <w:rPr>
            <w:rFonts w:hint="eastAsia"/>
          </w:rPr>
          <w:t>-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DCE170" w14:textId="77777777" w:rsidR="0066545A" w:rsidRDefault="0066545A" w:rsidP="006A765E">
      <w:pPr>
        <w:spacing w:line="240" w:lineRule="auto"/>
      </w:pPr>
      <w:r>
        <w:separator/>
      </w:r>
    </w:p>
  </w:footnote>
  <w:footnote w:type="continuationSeparator" w:id="0">
    <w:p w14:paraId="26495AE5" w14:textId="77777777" w:rsidR="0066545A" w:rsidRDefault="0066545A" w:rsidP="006A765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7A8502" w14:textId="682E0DF7" w:rsidR="009167C6" w:rsidRDefault="009167C6" w:rsidP="0026375B">
    <w:pPr>
      <w:pStyle w:val="ab"/>
      <w:ind w:firstLine="0"/>
      <w:jc w:val="left"/>
    </w:pPr>
    <w:r>
      <w:rPr>
        <w:rFonts w:hint="eastAsia"/>
      </w:rPr>
      <w:t>总结报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E"/>
    <w:multiLevelType w:val="singleLevel"/>
    <w:tmpl w:val="517A264C"/>
    <w:lvl w:ilvl="0">
      <w:start w:val="1"/>
      <w:numFmt w:val="decimal"/>
      <w:pStyle w:val="a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1" w15:restartNumberingAfterBreak="0">
    <w:nsid w:val="00124EFD"/>
    <w:multiLevelType w:val="hybridMultilevel"/>
    <w:tmpl w:val="E098CFC4"/>
    <w:lvl w:ilvl="0" w:tplc="F80C9D8E">
      <w:start w:val="1"/>
      <w:numFmt w:val="decimal"/>
      <w:lvlText w:val="(%1)"/>
      <w:lvlJc w:val="left"/>
      <w:pPr>
        <w:ind w:left="840" w:hanging="420"/>
      </w:pPr>
      <w:rPr>
        <w:rFonts w:ascii="宋体" w:hAnsi="宋体" w:hint="eastAsia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37B35BF"/>
    <w:multiLevelType w:val="hybridMultilevel"/>
    <w:tmpl w:val="5802DA6C"/>
    <w:lvl w:ilvl="0" w:tplc="0D2E11D0">
      <w:start w:val="1"/>
      <w:numFmt w:val="decimal"/>
      <w:pStyle w:val="list"/>
      <w:lvlText w:val="(%1)"/>
      <w:lvlJc w:val="left"/>
      <w:pPr>
        <w:ind w:left="90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0AD95022"/>
    <w:multiLevelType w:val="hybridMultilevel"/>
    <w:tmpl w:val="71A42ABC"/>
    <w:lvl w:ilvl="0" w:tplc="01BE0CB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B9047D3"/>
    <w:multiLevelType w:val="hybridMultilevel"/>
    <w:tmpl w:val="B8FC16E4"/>
    <w:lvl w:ilvl="0" w:tplc="F80C9D8E">
      <w:start w:val="1"/>
      <w:numFmt w:val="decimal"/>
      <w:lvlText w:val="(%1)"/>
      <w:lvlJc w:val="left"/>
      <w:pPr>
        <w:ind w:left="840" w:hanging="420"/>
      </w:pPr>
      <w:rPr>
        <w:rFonts w:ascii="宋体" w:hAnsi="宋体" w:hint="eastAsia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0F596ED5"/>
    <w:multiLevelType w:val="hybridMultilevel"/>
    <w:tmpl w:val="7786E3D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1A33EE0"/>
    <w:multiLevelType w:val="hybridMultilevel"/>
    <w:tmpl w:val="2F1CA5AC"/>
    <w:lvl w:ilvl="0" w:tplc="F80C9D8E">
      <w:start w:val="1"/>
      <w:numFmt w:val="decimal"/>
      <w:lvlText w:val="(%1)"/>
      <w:lvlJc w:val="left"/>
      <w:pPr>
        <w:ind w:left="840" w:hanging="420"/>
      </w:pPr>
      <w:rPr>
        <w:rFonts w:ascii="宋体" w:hAnsi="宋体" w:hint="eastAsia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168A660F"/>
    <w:multiLevelType w:val="hybridMultilevel"/>
    <w:tmpl w:val="C56095E0"/>
    <w:lvl w:ilvl="0" w:tplc="39C0DC0E">
      <w:start w:val="1"/>
      <w:numFmt w:val="decimal"/>
      <w:pStyle w:val="a0"/>
      <w:lvlText w:val="[%1]."/>
      <w:lvlJc w:val="left"/>
      <w:pPr>
        <w:ind w:left="113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17D86A97"/>
    <w:multiLevelType w:val="hybridMultilevel"/>
    <w:tmpl w:val="D868B95A"/>
    <w:lvl w:ilvl="0" w:tplc="1E38A84C">
      <w:start w:val="1"/>
      <w:numFmt w:val="decimal"/>
      <w:lvlText w:val="(%1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1FF945BD"/>
    <w:multiLevelType w:val="multilevel"/>
    <w:tmpl w:val="E0162DE0"/>
    <w:lvl w:ilvl="0">
      <w:start w:val="1"/>
      <w:numFmt w:val="decimal"/>
      <w:pStyle w:val="1"/>
      <w:suff w:val="space"/>
      <w:lvlText w:val="%1."/>
      <w:lvlJc w:val="left"/>
      <w:pPr>
        <w:ind w:left="0" w:firstLine="0"/>
      </w:pPr>
      <w:rPr>
        <w:rFonts w:ascii="楷体" w:hAnsi="楷体" w:hint="eastAsia"/>
        <w:sz w:val="28"/>
      </w:rPr>
    </w:lvl>
    <w:lvl w:ilvl="1">
      <w:start w:val="1"/>
      <w:numFmt w:val="decimal"/>
      <w:pStyle w:val="2"/>
      <w:suff w:val="space"/>
      <w:lvlText w:val="%1.%2"/>
      <w:lvlJc w:val="left"/>
      <w:pPr>
        <w:ind w:left="992" w:hanging="56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"/>
      <w:suff w:val="space"/>
      <w:lvlText w:val="%1.%2.%3"/>
      <w:lvlJc w:val="left"/>
      <w:pPr>
        <w:ind w:left="1418" w:hanging="567"/>
      </w:pPr>
      <w:rPr>
        <w:rFonts w:ascii="楷体" w:eastAsia="楷体" w:hAnsi="楷体" w:hint="eastAsia"/>
        <w:b w:val="0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0" w15:restartNumberingAfterBreak="0">
    <w:nsid w:val="272B61CE"/>
    <w:multiLevelType w:val="hybridMultilevel"/>
    <w:tmpl w:val="AD3C6AD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A1A55A1"/>
    <w:multiLevelType w:val="hybridMultilevel"/>
    <w:tmpl w:val="EBEC4B7E"/>
    <w:lvl w:ilvl="0" w:tplc="F80C9D8E">
      <w:start w:val="1"/>
      <w:numFmt w:val="decimal"/>
      <w:lvlText w:val="(%1)"/>
      <w:lvlJc w:val="left"/>
      <w:pPr>
        <w:ind w:left="840" w:hanging="420"/>
      </w:pPr>
      <w:rPr>
        <w:rFonts w:ascii="宋体" w:hAnsi="宋体" w:hint="eastAsia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2BC279EE"/>
    <w:multiLevelType w:val="hybridMultilevel"/>
    <w:tmpl w:val="D4AE9048"/>
    <w:lvl w:ilvl="0" w:tplc="1E38A84C">
      <w:start w:val="1"/>
      <w:numFmt w:val="decimal"/>
      <w:lvlText w:val="(%1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36E81676"/>
    <w:multiLevelType w:val="hybridMultilevel"/>
    <w:tmpl w:val="4DDC7460"/>
    <w:lvl w:ilvl="0" w:tplc="F80C9D8E">
      <w:start w:val="1"/>
      <w:numFmt w:val="decimal"/>
      <w:lvlText w:val="(%1)"/>
      <w:lvlJc w:val="left"/>
      <w:pPr>
        <w:ind w:left="840" w:hanging="420"/>
      </w:pPr>
      <w:rPr>
        <w:rFonts w:ascii="宋体" w:hAnsi="宋体" w:hint="eastAsia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3AC12FD3"/>
    <w:multiLevelType w:val="hybridMultilevel"/>
    <w:tmpl w:val="3FBC9F8E"/>
    <w:lvl w:ilvl="0" w:tplc="F80C9D8E">
      <w:start w:val="1"/>
      <w:numFmt w:val="decimal"/>
      <w:lvlText w:val="(%1)"/>
      <w:lvlJc w:val="left"/>
      <w:pPr>
        <w:ind w:left="706" w:hanging="420"/>
      </w:pPr>
      <w:rPr>
        <w:rFonts w:ascii="宋体" w:hAnsi="宋体" w:hint="eastAsia"/>
        <w:sz w:val="21"/>
      </w:rPr>
    </w:lvl>
    <w:lvl w:ilvl="1" w:tplc="F80C9D8E">
      <w:start w:val="1"/>
      <w:numFmt w:val="decimal"/>
      <w:lvlText w:val="(%2)"/>
      <w:lvlJc w:val="left"/>
      <w:pPr>
        <w:ind w:left="1126" w:hanging="420"/>
      </w:pPr>
      <w:rPr>
        <w:rFonts w:ascii="宋体" w:hAnsi="宋体" w:hint="eastAsia"/>
        <w:sz w:val="21"/>
      </w:rPr>
    </w:lvl>
    <w:lvl w:ilvl="2" w:tplc="0409001B" w:tentative="1">
      <w:start w:val="1"/>
      <w:numFmt w:val="lowerRoman"/>
      <w:lvlText w:val="%3."/>
      <w:lvlJc w:val="right"/>
      <w:pPr>
        <w:ind w:left="1546" w:hanging="420"/>
      </w:pPr>
    </w:lvl>
    <w:lvl w:ilvl="3" w:tplc="0409000F" w:tentative="1">
      <w:start w:val="1"/>
      <w:numFmt w:val="decimal"/>
      <w:lvlText w:val="%4."/>
      <w:lvlJc w:val="left"/>
      <w:pPr>
        <w:ind w:left="1966" w:hanging="420"/>
      </w:pPr>
    </w:lvl>
    <w:lvl w:ilvl="4" w:tplc="04090019" w:tentative="1">
      <w:start w:val="1"/>
      <w:numFmt w:val="lowerLetter"/>
      <w:lvlText w:val="%5)"/>
      <w:lvlJc w:val="left"/>
      <w:pPr>
        <w:ind w:left="2386" w:hanging="420"/>
      </w:pPr>
    </w:lvl>
    <w:lvl w:ilvl="5" w:tplc="0409001B" w:tentative="1">
      <w:start w:val="1"/>
      <w:numFmt w:val="lowerRoman"/>
      <w:lvlText w:val="%6."/>
      <w:lvlJc w:val="right"/>
      <w:pPr>
        <w:ind w:left="2806" w:hanging="420"/>
      </w:pPr>
    </w:lvl>
    <w:lvl w:ilvl="6" w:tplc="0409000F" w:tentative="1">
      <w:start w:val="1"/>
      <w:numFmt w:val="decimal"/>
      <w:lvlText w:val="%7."/>
      <w:lvlJc w:val="left"/>
      <w:pPr>
        <w:ind w:left="3226" w:hanging="420"/>
      </w:pPr>
    </w:lvl>
    <w:lvl w:ilvl="7" w:tplc="04090019" w:tentative="1">
      <w:start w:val="1"/>
      <w:numFmt w:val="lowerLetter"/>
      <w:lvlText w:val="%8)"/>
      <w:lvlJc w:val="left"/>
      <w:pPr>
        <w:ind w:left="3646" w:hanging="420"/>
      </w:pPr>
    </w:lvl>
    <w:lvl w:ilvl="8" w:tplc="0409001B" w:tentative="1">
      <w:start w:val="1"/>
      <w:numFmt w:val="lowerRoman"/>
      <w:lvlText w:val="%9."/>
      <w:lvlJc w:val="right"/>
      <w:pPr>
        <w:ind w:left="4066" w:hanging="420"/>
      </w:pPr>
    </w:lvl>
  </w:abstractNum>
  <w:abstractNum w:abstractNumId="15" w15:restartNumberingAfterBreak="0">
    <w:nsid w:val="403F72B0"/>
    <w:multiLevelType w:val="hybridMultilevel"/>
    <w:tmpl w:val="798E9AE8"/>
    <w:lvl w:ilvl="0" w:tplc="1E38A84C">
      <w:start w:val="1"/>
      <w:numFmt w:val="decimal"/>
      <w:lvlText w:val="(%1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4714024C"/>
    <w:multiLevelType w:val="hybridMultilevel"/>
    <w:tmpl w:val="C62E63E8"/>
    <w:lvl w:ilvl="0" w:tplc="1A9ADEF6">
      <w:start w:val="1"/>
      <w:numFmt w:val="decimal"/>
      <w:pStyle w:val="a1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92C4EB5"/>
    <w:multiLevelType w:val="hybridMultilevel"/>
    <w:tmpl w:val="E1949C6A"/>
    <w:lvl w:ilvl="0" w:tplc="532C2E16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4B0368AB"/>
    <w:multiLevelType w:val="hybridMultilevel"/>
    <w:tmpl w:val="52D29C2C"/>
    <w:lvl w:ilvl="0" w:tplc="F80C9D8E">
      <w:start w:val="1"/>
      <w:numFmt w:val="decimal"/>
      <w:lvlText w:val="(%1)"/>
      <w:lvlJc w:val="left"/>
      <w:pPr>
        <w:ind w:left="840" w:hanging="420"/>
      </w:pPr>
      <w:rPr>
        <w:rFonts w:ascii="宋体" w:hAnsi="宋体" w:hint="eastAsia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5C4917F6"/>
    <w:multiLevelType w:val="hybridMultilevel"/>
    <w:tmpl w:val="52D29C2C"/>
    <w:lvl w:ilvl="0" w:tplc="F80C9D8E">
      <w:start w:val="1"/>
      <w:numFmt w:val="decimal"/>
      <w:lvlText w:val="(%1)"/>
      <w:lvlJc w:val="left"/>
      <w:pPr>
        <w:ind w:left="840" w:hanging="420"/>
      </w:pPr>
      <w:rPr>
        <w:rFonts w:ascii="宋体" w:hAnsi="宋体" w:hint="eastAsia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5C8E0160"/>
    <w:multiLevelType w:val="hybridMultilevel"/>
    <w:tmpl w:val="02943F22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66AD4EF6"/>
    <w:multiLevelType w:val="multilevel"/>
    <w:tmpl w:val="0409001D"/>
    <w:styleLink w:val="10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2" w15:restartNumberingAfterBreak="0">
    <w:nsid w:val="67CF5023"/>
    <w:multiLevelType w:val="hybridMultilevel"/>
    <w:tmpl w:val="58FA0264"/>
    <w:lvl w:ilvl="0" w:tplc="F80C9D8E">
      <w:start w:val="1"/>
      <w:numFmt w:val="decimal"/>
      <w:lvlText w:val="(%1)"/>
      <w:lvlJc w:val="left"/>
      <w:pPr>
        <w:ind w:left="840" w:hanging="420"/>
      </w:pPr>
      <w:rPr>
        <w:rFonts w:ascii="宋体" w:hAnsi="宋体" w:hint="eastAsia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6EC849B2"/>
    <w:multiLevelType w:val="hybridMultilevel"/>
    <w:tmpl w:val="840AEEEC"/>
    <w:lvl w:ilvl="0" w:tplc="1E38A84C">
      <w:start w:val="1"/>
      <w:numFmt w:val="decimal"/>
      <w:lvlText w:val="(%1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6FE147D7"/>
    <w:multiLevelType w:val="hybridMultilevel"/>
    <w:tmpl w:val="19B0E666"/>
    <w:lvl w:ilvl="0" w:tplc="1E38A84C">
      <w:start w:val="1"/>
      <w:numFmt w:val="decimal"/>
      <w:lvlText w:val="(%1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 w15:restartNumberingAfterBreak="0">
    <w:nsid w:val="7CD6712E"/>
    <w:multiLevelType w:val="hybridMultilevel"/>
    <w:tmpl w:val="4E92A3A2"/>
    <w:lvl w:ilvl="0" w:tplc="05FE4FB0">
      <w:start w:val="1"/>
      <w:numFmt w:val="decimalZero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242C0A10">
      <w:start w:val="1"/>
      <w:numFmt w:val="japaneseCounting"/>
      <w:lvlText w:val="第%2，"/>
      <w:lvlJc w:val="left"/>
      <w:pPr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1"/>
  </w:num>
  <w:num w:numId="2">
    <w:abstractNumId w:val="9"/>
  </w:num>
  <w:num w:numId="3">
    <w:abstractNumId w:val="22"/>
  </w:num>
  <w:num w:numId="4">
    <w:abstractNumId w:val="14"/>
  </w:num>
  <w:num w:numId="5">
    <w:abstractNumId w:val="1"/>
  </w:num>
  <w:num w:numId="6">
    <w:abstractNumId w:val="13"/>
  </w:num>
  <w:num w:numId="7">
    <w:abstractNumId w:val="17"/>
  </w:num>
  <w:num w:numId="8">
    <w:abstractNumId w:val="6"/>
  </w:num>
  <w:num w:numId="9">
    <w:abstractNumId w:val="19"/>
  </w:num>
  <w:num w:numId="10">
    <w:abstractNumId w:val="18"/>
  </w:num>
  <w:num w:numId="11">
    <w:abstractNumId w:val="3"/>
  </w:num>
  <w:num w:numId="12">
    <w:abstractNumId w:val="4"/>
  </w:num>
  <w:num w:numId="13">
    <w:abstractNumId w:val="11"/>
  </w:num>
  <w:num w:numId="14">
    <w:abstractNumId w:val="23"/>
  </w:num>
  <w:num w:numId="15">
    <w:abstractNumId w:val="15"/>
  </w:num>
  <w:num w:numId="16">
    <w:abstractNumId w:val="2"/>
  </w:num>
  <w:num w:numId="17">
    <w:abstractNumId w:val="15"/>
  </w:num>
  <w:num w:numId="18">
    <w:abstractNumId w:val="7"/>
  </w:num>
  <w:num w:numId="19">
    <w:abstractNumId w:val="16"/>
  </w:num>
  <w:num w:numId="20">
    <w:abstractNumId w:val="25"/>
  </w:num>
  <w:num w:numId="21">
    <w:abstractNumId w:val="0"/>
  </w:num>
  <w:num w:numId="22">
    <w:abstractNumId w:val="24"/>
  </w:num>
  <w:num w:numId="23">
    <w:abstractNumId w:val="12"/>
  </w:num>
  <w:num w:numId="24">
    <w:abstractNumId w:val="8"/>
  </w:num>
  <w:num w:numId="25">
    <w:abstractNumId w:val="5"/>
  </w:num>
  <w:num w:numId="26">
    <w:abstractNumId w:val="20"/>
  </w:num>
  <w:num w:numId="27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MDM3tDQ0szA2NTZW0lEKTi0uzszPAykwrgUA0dBWHiwAAAA="/>
  </w:docVars>
  <w:rsids>
    <w:rsidRoot w:val="007A3321"/>
    <w:rsid w:val="000006BE"/>
    <w:rsid w:val="00001656"/>
    <w:rsid w:val="000016CB"/>
    <w:rsid w:val="0000347A"/>
    <w:rsid w:val="000041B9"/>
    <w:rsid w:val="00005406"/>
    <w:rsid w:val="00005628"/>
    <w:rsid w:val="000103F4"/>
    <w:rsid w:val="00010EE7"/>
    <w:rsid w:val="000122BE"/>
    <w:rsid w:val="000124C6"/>
    <w:rsid w:val="00012A2E"/>
    <w:rsid w:val="00012B24"/>
    <w:rsid w:val="00016527"/>
    <w:rsid w:val="00016B8F"/>
    <w:rsid w:val="00016BBE"/>
    <w:rsid w:val="000175B2"/>
    <w:rsid w:val="00021D7F"/>
    <w:rsid w:val="000225B9"/>
    <w:rsid w:val="00022744"/>
    <w:rsid w:val="000228F1"/>
    <w:rsid w:val="00022F2A"/>
    <w:rsid w:val="00022F66"/>
    <w:rsid w:val="00023084"/>
    <w:rsid w:val="00026DF1"/>
    <w:rsid w:val="0003007A"/>
    <w:rsid w:val="000325FA"/>
    <w:rsid w:val="00032E28"/>
    <w:rsid w:val="00032F24"/>
    <w:rsid w:val="000334FC"/>
    <w:rsid w:val="00034AC4"/>
    <w:rsid w:val="00035B8B"/>
    <w:rsid w:val="000368D4"/>
    <w:rsid w:val="000370F8"/>
    <w:rsid w:val="00037396"/>
    <w:rsid w:val="000405DE"/>
    <w:rsid w:val="00041E98"/>
    <w:rsid w:val="00042B16"/>
    <w:rsid w:val="00043543"/>
    <w:rsid w:val="00043DA9"/>
    <w:rsid w:val="00044427"/>
    <w:rsid w:val="00044E35"/>
    <w:rsid w:val="00046352"/>
    <w:rsid w:val="00046ACB"/>
    <w:rsid w:val="0004735B"/>
    <w:rsid w:val="000476BF"/>
    <w:rsid w:val="00047B93"/>
    <w:rsid w:val="00051ED0"/>
    <w:rsid w:val="00051F97"/>
    <w:rsid w:val="00052C39"/>
    <w:rsid w:val="00052CB7"/>
    <w:rsid w:val="00052FDC"/>
    <w:rsid w:val="00055C4D"/>
    <w:rsid w:val="00056801"/>
    <w:rsid w:val="000569A9"/>
    <w:rsid w:val="00057366"/>
    <w:rsid w:val="00061432"/>
    <w:rsid w:val="000614CC"/>
    <w:rsid w:val="0006238F"/>
    <w:rsid w:val="000626E2"/>
    <w:rsid w:val="0006299C"/>
    <w:rsid w:val="00062E07"/>
    <w:rsid w:val="00063583"/>
    <w:rsid w:val="000635F0"/>
    <w:rsid w:val="0006441A"/>
    <w:rsid w:val="000653F6"/>
    <w:rsid w:val="000656E2"/>
    <w:rsid w:val="00065A96"/>
    <w:rsid w:val="00066E19"/>
    <w:rsid w:val="00070AA5"/>
    <w:rsid w:val="00071F4D"/>
    <w:rsid w:val="00072E6D"/>
    <w:rsid w:val="00073E1E"/>
    <w:rsid w:val="00073EBD"/>
    <w:rsid w:val="00076366"/>
    <w:rsid w:val="00076FD3"/>
    <w:rsid w:val="000773AD"/>
    <w:rsid w:val="00077CBB"/>
    <w:rsid w:val="00080502"/>
    <w:rsid w:val="000809EE"/>
    <w:rsid w:val="00080A1C"/>
    <w:rsid w:val="00082DA9"/>
    <w:rsid w:val="00082F73"/>
    <w:rsid w:val="00083926"/>
    <w:rsid w:val="00086C14"/>
    <w:rsid w:val="00090E93"/>
    <w:rsid w:val="00091127"/>
    <w:rsid w:val="00092081"/>
    <w:rsid w:val="00092673"/>
    <w:rsid w:val="0009467A"/>
    <w:rsid w:val="00095E0E"/>
    <w:rsid w:val="00097978"/>
    <w:rsid w:val="000A001F"/>
    <w:rsid w:val="000A0809"/>
    <w:rsid w:val="000A0D37"/>
    <w:rsid w:val="000A140E"/>
    <w:rsid w:val="000A2655"/>
    <w:rsid w:val="000A38B7"/>
    <w:rsid w:val="000A3C5E"/>
    <w:rsid w:val="000B21B9"/>
    <w:rsid w:val="000B2D95"/>
    <w:rsid w:val="000B2E1C"/>
    <w:rsid w:val="000B34DC"/>
    <w:rsid w:val="000B350E"/>
    <w:rsid w:val="000B39AA"/>
    <w:rsid w:val="000B3E44"/>
    <w:rsid w:val="000B5639"/>
    <w:rsid w:val="000B7976"/>
    <w:rsid w:val="000B7C11"/>
    <w:rsid w:val="000C1940"/>
    <w:rsid w:val="000C2399"/>
    <w:rsid w:val="000C2CFE"/>
    <w:rsid w:val="000C3D3F"/>
    <w:rsid w:val="000C6034"/>
    <w:rsid w:val="000C6627"/>
    <w:rsid w:val="000D0D18"/>
    <w:rsid w:val="000D2447"/>
    <w:rsid w:val="000D2B1B"/>
    <w:rsid w:val="000D3FB3"/>
    <w:rsid w:val="000D41B0"/>
    <w:rsid w:val="000D54E5"/>
    <w:rsid w:val="000D55DC"/>
    <w:rsid w:val="000D62EC"/>
    <w:rsid w:val="000D6B4F"/>
    <w:rsid w:val="000D77A2"/>
    <w:rsid w:val="000D7DE9"/>
    <w:rsid w:val="000E21F3"/>
    <w:rsid w:val="000E3515"/>
    <w:rsid w:val="000E6B13"/>
    <w:rsid w:val="000E7E91"/>
    <w:rsid w:val="000F015F"/>
    <w:rsid w:val="000F1833"/>
    <w:rsid w:val="000F1B52"/>
    <w:rsid w:val="000F2758"/>
    <w:rsid w:val="000F2EA6"/>
    <w:rsid w:val="000F3B19"/>
    <w:rsid w:val="000F4918"/>
    <w:rsid w:val="000F4CAE"/>
    <w:rsid w:val="000F5E02"/>
    <w:rsid w:val="000F5E48"/>
    <w:rsid w:val="000F643A"/>
    <w:rsid w:val="000F6853"/>
    <w:rsid w:val="00100079"/>
    <w:rsid w:val="00100653"/>
    <w:rsid w:val="00100B52"/>
    <w:rsid w:val="001021F7"/>
    <w:rsid w:val="001024B5"/>
    <w:rsid w:val="00102EC8"/>
    <w:rsid w:val="00106AB2"/>
    <w:rsid w:val="00110325"/>
    <w:rsid w:val="00112B47"/>
    <w:rsid w:val="00113F03"/>
    <w:rsid w:val="00115982"/>
    <w:rsid w:val="00116EF1"/>
    <w:rsid w:val="0012023F"/>
    <w:rsid w:val="00123222"/>
    <w:rsid w:val="001241BA"/>
    <w:rsid w:val="00124621"/>
    <w:rsid w:val="001259B0"/>
    <w:rsid w:val="0012621D"/>
    <w:rsid w:val="001262EC"/>
    <w:rsid w:val="00126969"/>
    <w:rsid w:val="001270C5"/>
    <w:rsid w:val="00127E42"/>
    <w:rsid w:val="00127F7D"/>
    <w:rsid w:val="00130347"/>
    <w:rsid w:val="00131206"/>
    <w:rsid w:val="00132AAD"/>
    <w:rsid w:val="00133FA4"/>
    <w:rsid w:val="0013584C"/>
    <w:rsid w:val="00135AC2"/>
    <w:rsid w:val="00136BEB"/>
    <w:rsid w:val="00140CD9"/>
    <w:rsid w:val="00141DDF"/>
    <w:rsid w:val="00143F58"/>
    <w:rsid w:val="001450E9"/>
    <w:rsid w:val="00146456"/>
    <w:rsid w:val="0014692C"/>
    <w:rsid w:val="001474DC"/>
    <w:rsid w:val="00150EE7"/>
    <w:rsid w:val="00151A75"/>
    <w:rsid w:val="001528F2"/>
    <w:rsid w:val="00152E7B"/>
    <w:rsid w:val="0015474B"/>
    <w:rsid w:val="0015518B"/>
    <w:rsid w:val="00155822"/>
    <w:rsid w:val="00156E15"/>
    <w:rsid w:val="001606F6"/>
    <w:rsid w:val="001608A3"/>
    <w:rsid w:val="00162570"/>
    <w:rsid w:val="00162E4F"/>
    <w:rsid w:val="00163436"/>
    <w:rsid w:val="00165108"/>
    <w:rsid w:val="001660B9"/>
    <w:rsid w:val="00167435"/>
    <w:rsid w:val="00170774"/>
    <w:rsid w:val="00171E15"/>
    <w:rsid w:val="0017278F"/>
    <w:rsid w:val="00173CAE"/>
    <w:rsid w:val="00174787"/>
    <w:rsid w:val="00174D6C"/>
    <w:rsid w:val="001753CB"/>
    <w:rsid w:val="0017575D"/>
    <w:rsid w:val="00176208"/>
    <w:rsid w:val="001775CE"/>
    <w:rsid w:val="00177AF0"/>
    <w:rsid w:val="00180641"/>
    <w:rsid w:val="00180794"/>
    <w:rsid w:val="0018216F"/>
    <w:rsid w:val="001824B9"/>
    <w:rsid w:val="00182F24"/>
    <w:rsid w:val="00183481"/>
    <w:rsid w:val="001836D7"/>
    <w:rsid w:val="00185526"/>
    <w:rsid w:val="00185572"/>
    <w:rsid w:val="00187554"/>
    <w:rsid w:val="00187C11"/>
    <w:rsid w:val="00192913"/>
    <w:rsid w:val="00194E48"/>
    <w:rsid w:val="00194E9A"/>
    <w:rsid w:val="00195099"/>
    <w:rsid w:val="00195306"/>
    <w:rsid w:val="001961E2"/>
    <w:rsid w:val="00196A17"/>
    <w:rsid w:val="001A2465"/>
    <w:rsid w:val="001A2ACA"/>
    <w:rsid w:val="001A3323"/>
    <w:rsid w:val="001A3877"/>
    <w:rsid w:val="001A43B0"/>
    <w:rsid w:val="001A44EB"/>
    <w:rsid w:val="001A48E8"/>
    <w:rsid w:val="001A52D6"/>
    <w:rsid w:val="001A6706"/>
    <w:rsid w:val="001B12CE"/>
    <w:rsid w:val="001B1E6A"/>
    <w:rsid w:val="001B2103"/>
    <w:rsid w:val="001B21A5"/>
    <w:rsid w:val="001B51BA"/>
    <w:rsid w:val="001B5F8C"/>
    <w:rsid w:val="001B6D30"/>
    <w:rsid w:val="001B7DF0"/>
    <w:rsid w:val="001C1CDB"/>
    <w:rsid w:val="001C34A8"/>
    <w:rsid w:val="001C3554"/>
    <w:rsid w:val="001C3931"/>
    <w:rsid w:val="001C5E64"/>
    <w:rsid w:val="001C6DD1"/>
    <w:rsid w:val="001D0680"/>
    <w:rsid w:val="001D16D4"/>
    <w:rsid w:val="001D2EAA"/>
    <w:rsid w:val="001D34BA"/>
    <w:rsid w:val="001D52F4"/>
    <w:rsid w:val="001D5583"/>
    <w:rsid w:val="001D5F90"/>
    <w:rsid w:val="001D6365"/>
    <w:rsid w:val="001D67A1"/>
    <w:rsid w:val="001D6E4F"/>
    <w:rsid w:val="001D7234"/>
    <w:rsid w:val="001D7830"/>
    <w:rsid w:val="001D7D60"/>
    <w:rsid w:val="001E2713"/>
    <w:rsid w:val="001E2B2F"/>
    <w:rsid w:val="001E355F"/>
    <w:rsid w:val="001E368F"/>
    <w:rsid w:val="001E4151"/>
    <w:rsid w:val="001E5329"/>
    <w:rsid w:val="001E66B4"/>
    <w:rsid w:val="001E70E6"/>
    <w:rsid w:val="001F151B"/>
    <w:rsid w:val="001F3AFF"/>
    <w:rsid w:val="001F415F"/>
    <w:rsid w:val="001F54CF"/>
    <w:rsid w:val="001F5646"/>
    <w:rsid w:val="001F7C83"/>
    <w:rsid w:val="0020113D"/>
    <w:rsid w:val="0020179B"/>
    <w:rsid w:val="00201C74"/>
    <w:rsid w:val="0020279C"/>
    <w:rsid w:val="0020456A"/>
    <w:rsid w:val="002045A0"/>
    <w:rsid w:val="00205549"/>
    <w:rsid w:val="00207911"/>
    <w:rsid w:val="00207FD7"/>
    <w:rsid w:val="00210631"/>
    <w:rsid w:val="00211A46"/>
    <w:rsid w:val="00211FCD"/>
    <w:rsid w:val="0021264E"/>
    <w:rsid w:val="00212A26"/>
    <w:rsid w:val="00214BD2"/>
    <w:rsid w:val="00216A40"/>
    <w:rsid w:val="00216B7A"/>
    <w:rsid w:val="00216E9C"/>
    <w:rsid w:val="00221F15"/>
    <w:rsid w:val="00222339"/>
    <w:rsid w:val="00223338"/>
    <w:rsid w:val="002243CC"/>
    <w:rsid w:val="00230CD5"/>
    <w:rsid w:val="00230D1B"/>
    <w:rsid w:val="00230D75"/>
    <w:rsid w:val="00232E96"/>
    <w:rsid w:val="00232FBF"/>
    <w:rsid w:val="00233F88"/>
    <w:rsid w:val="00234471"/>
    <w:rsid w:val="0023469F"/>
    <w:rsid w:val="00234D63"/>
    <w:rsid w:val="00234EEC"/>
    <w:rsid w:val="00241540"/>
    <w:rsid w:val="00242A24"/>
    <w:rsid w:val="002430E0"/>
    <w:rsid w:val="002432E9"/>
    <w:rsid w:val="00244662"/>
    <w:rsid w:val="00245A35"/>
    <w:rsid w:val="00246D7D"/>
    <w:rsid w:val="0025034D"/>
    <w:rsid w:val="002520D0"/>
    <w:rsid w:val="00252F89"/>
    <w:rsid w:val="00254657"/>
    <w:rsid w:val="00254D00"/>
    <w:rsid w:val="00254D59"/>
    <w:rsid w:val="002554D8"/>
    <w:rsid w:val="002568DC"/>
    <w:rsid w:val="00256F4B"/>
    <w:rsid w:val="002574AD"/>
    <w:rsid w:val="00257756"/>
    <w:rsid w:val="00257C7B"/>
    <w:rsid w:val="00261BAB"/>
    <w:rsid w:val="00262DB9"/>
    <w:rsid w:val="0026326F"/>
    <w:rsid w:val="0026375B"/>
    <w:rsid w:val="002647B0"/>
    <w:rsid w:val="00264D71"/>
    <w:rsid w:val="00265134"/>
    <w:rsid w:val="002669BE"/>
    <w:rsid w:val="00270D75"/>
    <w:rsid w:val="0027163C"/>
    <w:rsid w:val="00271732"/>
    <w:rsid w:val="00274280"/>
    <w:rsid w:val="00275AEF"/>
    <w:rsid w:val="002766A8"/>
    <w:rsid w:val="002800B1"/>
    <w:rsid w:val="002805DF"/>
    <w:rsid w:val="002820CD"/>
    <w:rsid w:val="002821F6"/>
    <w:rsid w:val="00283508"/>
    <w:rsid w:val="00283F2A"/>
    <w:rsid w:val="00285614"/>
    <w:rsid w:val="0028562C"/>
    <w:rsid w:val="00285C18"/>
    <w:rsid w:val="00286297"/>
    <w:rsid w:val="002864EE"/>
    <w:rsid w:val="002867C2"/>
    <w:rsid w:val="00287BF5"/>
    <w:rsid w:val="00287EBA"/>
    <w:rsid w:val="002913B6"/>
    <w:rsid w:val="00291EE2"/>
    <w:rsid w:val="002928A3"/>
    <w:rsid w:val="00292A81"/>
    <w:rsid w:val="0029337C"/>
    <w:rsid w:val="00293BCD"/>
    <w:rsid w:val="00293CEE"/>
    <w:rsid w:val="002946E2"/>
    <w:rsid w:val="00294F24"/>
    <w:rsid w:val="00295118"/>
    <w:rsid w:val="002955E7"/>
    <w:rsid w:val="00295735"/>
    <w:rsid w:val="002975C7"/>
    <w:rsid w:val="00297862"/>
    <w:rsid w:val="00297D3F"/>
    <w:rsid w:val="002A07DD"/>
    <w:rsid w:val="002A16E8"/>
    <w:rsid w:val="002A176B"/>
    <w:rsid w:val="002A2C4E"/>
    <w:rsid w:val="002A3631"/>
    <w:rsid w:val="002A4B24"/>
    <w:rsid w:val="002B038B"/>
    <w:rsid w:val="002B0A0B"/>
    <w:rsid w:val="002B137E"/>
    <w:rsid w:val="002B2221"/>
    <w:rsid w:val="002B2917"/>
    <w:rsid w:val="002B3F9E"/>
    <w:rsid w:val="002B4EF4"/>
    <w:rsid w:val="002B7AB8"/>
    <w:rsid w:val="002C03A4"/>
    <w:rsid w:val="002C3098"/>
    <w:rsid w:val="002C323E"/>
    <w:rsid w:val="002C3A72"/>
    <w:rsid w:val="002C3C90"/>
    <w:rsid w:val="002C4C1A"/>
    <w:rsid w:val="002C5B85"/>
    <w:rsid w:val="002D0142"/>
    <w:rsid w:val="002D10EE"/>
    <w:rsid w:val="002D1BDF"/>
    <w:rsid w:val="002D2465"/>
    <w:rsid w:val="002D3424"/>
    <w:rsid w:val="002D43B2"/>
    <w:rsid w:val="002D4D78"/>
    <w:rsid w:val="002D5994"/>
    <w:rsid w:val="002D76A1"/>
    <w:rsid w:val="002E1ED8"/>
    <w:rsid w:val="002E2114"/>
    <w:rsid w:val="002E24B5"/>
    <w:rsid w:val="002E420F"/>
    <w:rsid w:val="002E630C"/>
    <w:rsid w:val="002E6833"/>
    <w:rsid w:val="002E77AE"/>
    <w:rsid w:val="002F066E"/>
    <w:rsid w:val="002F1037"/>
    <w:rsid w:val="002F18E5"/>
    <w:rsid w:val="002F1B8A"/>
    <w:rsid w:val="002F1F77"/>
    <w:rsid w:val="002F2180"/>
    <w:rsid w:val="002F34DF"/>
    <w:rsid w:val="002F3985"/>
    <w:rsid w:val="002F6236"/>
    <w:rsid w:val="002F6307"/>
    <w:rsid w:val="00302289"/>
    <w:rsid w:val="0030256E"/>
    <w:rsid w:val="00302C67"/>
    <w:rsid w:val="00302FD2"/>
    <w:rsid w:val="00306061"/>
    <w:rsid w:val="00307E6F"/>
    <w:rsid w:val="0031245A"/>
    <w:rsid w:val="0031354B"/>
    <w:rsid w:val="00316A01"/>
    <w:rsid w:val="003211A8"/>
    <w:rsid w:val="00322A98"/>
    <w:rsid w:val="00323F45"/>
    <w:rsid w:val="00325269"/>
    <w:rsid w:val="0033068C"/>
    <w:rsid w:val="00331681"/>
    <w:rsid w:val="0033423F"/>
    <w:rsid w:val="003343BB"/>
    <w:rsid w:val="0033514E"/>
    <w:rsid w:val="003353A3"/>
    <w:rsid w:val="00335841"/>
    <w:rsid w:val="00336D0C"/>
    <w:rsid w:val="00337A12"/>
    <w:rsid w:val="00340952"/>
    <w:rsid w:val="00341F01"/>
    <w:rsid w:val="003468FF"/>
    <w:rsid w:val="00346AEF"/>
    <w:rsid w:val="00346E18"/>
    <w:rsid w:val="003475EB"/>
    <w:rsid w:val="00347D05"/>
    <w:rsid w:val="00350280"/>
    <w:rsid w:val="003511B2"/>
    <w:rsid w:val="0035144F"/>
    <w:rsid w:val="00352992"/>
    <w:rsid w:val="0035345C"/>
    <w:rsid w:val="003552F9"/>
    <w:rsid w:val="0035654D"/>
    <w:rsid w:val="00356C73"/>
    <w:rsid w:val="0035767A"/>
    <w:rsid w:val="003625DB"/>
    <w:rsid w:val="0036275E"/>
    <w:rsid w:val="00362A2B"/>
    <w:rsid w:val="0036302A"/>
    <w:rsid w:val="00363180"/>
    <w:rsid w:val="003644C9"/>
    <w:rsid w:val="00364A45"/>
    <w:rsid w:val="00365396"/>
    <w:rsid w:val="00365D0C"/>
    <w:rsid w:val="00371B01"/>
    <w:rsid w:val="00373894"/>
    <w:rsid w:val="00375117"/>
    <w:rsid w:val="00375C4A"/>
    <w:rsid w:val="00376527"/>
    <w:rsid w:val="00377047"/>
    <w:rsid w:val="00377B23"/>
    <w:rsid w:val="00377DFB"/>
    <w:rsid w:val="00380FAD"/>
    <w:rsid w:val="00381275"/>
    <w:rsid w:val="00382420"/>
    <w:rsid w:val="003829E9"/>
    <w:rsid w:val="00383264"/>
    <w:rsid w:val="00384686"/>
    <w:rsid w:val="003853B5"/>
    <w:rsid w:val="003870BA"/>
    <w:rsid w:val="0038793D"/>
    <w:rsid w:val="0038797F"/>
    <w:rsid w:val="003903FA"/>
    <w:rsid w:val="00390DB4"/>
    <w:rsid w:val="00391C37"/>
    <w:rsid w:val="00392C9C"/>
    <w:rsid w:val="00393B52"/>
    <w:rsid w:val="003941B1"/>
    <w:rsid w:val="00394501"/>
    <w:rsid w:val="0039470B"/>
    <w:rsid w:val="003A0C6F"/>
    <w:rsid w:val="003A16E2"/>
    <w:rsid w:val="003A4BFC"/>
    <w:rsid w:val="003A556E"/>
    <w:rsid w:val="003B08AA"/>
    <w:rsid w:val="003B1026"/>
    <w:rsid w:val="003B2A1C"/>
    <w:rsid w:val="003B2F41"/>
    <w:rsid w:val="003B36A9"/>
    <w:rsid w:val="003B4624"/>
    <w:rsid w:val="003B740A"/>
    <w:rsid w:val="003B7DAB"/>
    <w:rsid w:val="003C0B4B"/>
    <w:rsid w:val="003C0FA1"/>
    <w:rsid w:val="003C22B1"/>
    <w:rsid w:val="003C27D4"/>
    <w:rsid w:val="003C3192"/>
    <w:rsid w:val="003C4957"/>
    <w:rsid w:val="003D23E7"/>
    <w:rsid w:val="003D3E2C"/>
    <w:rsid w:val="003D5274"/>
    <w:rsid w:val="003D56A9"/>
    <w:rsid w:val="003D6C29"/>
    <w:rsid w:val="003D6D26"/>
    <w:rsid w:val="003E0392"/>
    <w:rsid w:val="003E436F"/>
    <w:rsid w:val="003E501F"/>
    <w:rsid w:val="003F07E4"/>
    <w:rsid w:val="003F13BC"/>
    <w:rsid w:val="003F1B29"/>
    <w:rsid w:val="003F22C9"/>
    <w:rsid w:val="003F28F4"/>
    <w:rsid w:val="003F3413"/>
    <w:rsid w:val="003F4E70"/>
    <w:rsid w:val="003F5865"/>
    <w:rsid w:val="003F69CC"/>
    <w:rsid w:val="003F6E4D"/>
    <w:rsid w:val="003F7BED"/>
    <w:rsid w:val="004021E4"/>
    <w:rsid w:val="0040286B"/>
    <w:rsid w:val="00402C14"/>
    <w:rsid w:val="00402EFF"/>
    <w:rsid w:val="00404523"/>
    <w:rsid w:val="004048BF"/>
    <w:rsid w:val="00405BEA"/>
    <w:rsid w:val="004106D6"/>
    <w:rsid w:val="00410FC0"/>
    <w:rsid w:val="004126DC"/>
    <w:rsid w:val="00413D0B"/>
    <w:rsid w:val="00413FD0"/>
    <w:rsid w:val="00414346"/>
    <w:rsid w:val="0041457E"/>
    <w:rsid w:val="00414583"/>
    <w:rsid w:val="00414589"/>
    <w:rsid w:val="00415CAF"/>
    <w:rsid w:val="00417AE4"/>
    <w:rsid w:val="004238B5"/>
    <w:rsid w:val="00425FDF"/>
    <w:rsid w:val="00427491"/>
    <w:rsid w:val="00427C92"/>
    <w:rsid w:val="00427FE9"/>
    <w:rsid w:val="0043277E"/>
    <w:rsid w:val="0043291D"/>
    <w:rsid w:val="00435CD0"/>
    <w:rsid w:val="0043613A"/>
    <w:rsid w:val="00436699"/>
    <w:rsid w:val="004373C6"/>
    <w:rsid w:val="00437B51"/>
    <w:rsid w:val="0044005A"/>
    <w:rsid w:val="004400FB"/>
    <w:rsid w:val="00440B1B"/>
    <w:rsid w:val="004421C6"/>
    <w:rsid w:val="00443450"/>
    <w:rsid w:val="00444175"/>
    <w:rsid w:val="00445180"/>
    <w:rsid w:val="004471CA"/>
    <w:rsid w:val="00451591"/>
    <w:rsid w:val="004517DF"/>
    <w:rsid w:val="00451CA9"/>
    <w:rsid w:val="00452FFB"/>
    <w:rsid w:val="0045307E"/>
    <w:rsid w:val="00453B63"/>
    <w:rsid w:val="00455586"/>
    <w:rsid w:val="00455AD3"/>
    <w:rsid w:val="004577AE"/>
    <w:rsid w:val="00460247"/>
    <w:rsid w:val="0046385A"/>
    <w:rsid w:val="00463EC0"/>
    <w:rsid w:val="00465AB6"/>
    <w:rsid w:val="00470441"/>
    <w:rsid w:val="004711F1"/>
    <w:rsid w:val="004728FE"/>
    <w:rsid w:val="004730D6"/>
    <w:rsid w:val="004742A2"/>
    <w:rsid w:val="00480EB4"/>
    <w:rsid w:val="00480F68"/>
    <w:rsid w:val="004815B9"/>
    <w:rsid w:val="004827EA"/>
    <w:rsid w:val="0048615C"/>
    <w:rsid w:val="0048670B"/>
    <w:rsid w:val="0048681A"/>
    <w:rsid w:val="00487651"/>
    <w:rsid w:val="00487759"/>
    <w:rsid w:val="00490793"/>
    <w:rsid w:val="00491F95"/>
    <w:rsid w:val="004924C5"/>
    <w:rsid w:val="00494EC1"/>
    <w:rsid w:val="00494FB8"/>
    <w:rsid w:val="00496558"/>
    <w:rsid w:val="004A0334"/>
    <w:rsid w:val="004A0677"/>
    <w:rsid w:val="004A0C77"/>
    <w:rsid w:val="004A0E0D"/>
    <w:rsid w:val="004A149D"/>
    <w:rsid w:val="004A26B3"/>
    <w:rsid w:val="004A2765"/>
    <w:rsid w:val="004A28F2"/>
    <w:rsid w:val="004A293C"/>
    <w:rsid w:val="004A3427"/>
    <w:rsid w:val="004A3FEE"/>
    <w:rsid w:val="004A693F"/>
    <w:rsid w:val="004B0063"/>
    <w:rsid w:val="004B51F0"/>
    <w:rsid w:val="004B536D"/>
    <w:rsid w:val="004B57C3"/>
    <w:rsid w:val="004B5950"/>
    <w:rsid w:val="004B5A41"/>
    <w:rsid w:val="004B673C"/>
    <w:rsid w:val="004B7D16"/>
    <w:rsid w:val="004B7D2E"/>
    <w:rsid w:val="004C0C07"/>
    <w:rsid w:val="004C2B6C"/>
    <w:rsid w:val="004C2C04"/>
    <w:rsid w:val="004C3D0E"/>
    <w:rsid w:val="004C64EF"/>
    <w:rsid w:val="004C7163"/>
    <w:rsid w:val="004C7D4D"/>
    <w:rsid w:val="004D09FD"/>
    <w:rsid w:val="004D0E6E"/>
    <w:rsid w:val="004D10D6"/>
    <w:rsid w:val="004D2670"/>
    <w:rsid w:val="004D4D0D"/>
    <w:rsid w:val="004D5028"/>
    <w:rsid w:val="004D5747"/>
    <w:rsid w:val="004D5A8F"/>
    <w:rsid w:val="004D73D4"/>
    <w:rsid w:val="004E1092"/>
    <w:rsid w:val="004E1DB9"/>
    <w:rsid w:val="004E2E34"/>
    <w:rsid w:val="004E6020"/>
    <w:rsid w:val="004E6423"/>
    <w:rsid w:val="004E7935"/>
    <w:rsid w:val="004F06C9"/>
    <w:rsid w:val="004F1749"/>
    <w:rsid w:val="004F3232"/>
    <w:rsid w:val="004F4457"/>
    <w:rsid w:val="004F54C0"/>
    <w:rsid w:val="004F637E"/>
    <w:rsid w:val="004F7B1D"/>
    <w:rsid w:val="00501CC6"/>
    <w:rsid w:val="00501F2F"/>
    <w:rsid w:val="00504F69"/>
    <w:rsid w:val="00505092"/>
    <w:rsid w:val="005068FE"/>
    <w:rsid w:val="00506DC0"/>
    <w:rsid w:val="005104DC"/>
    <w:rsid w:val="005105BA"/>
    <w:rsid w:val="005119C7"/>
    <w:rsid w:val="00514D30"/>
    <w:rsid w:val="005155B3"/>
    <w:rsid w:val="00515A1C"/>
    <w:rsid w:val="00517266"/>
    <w:rsid w:val="00517AF3"/>
    <w:rsid w:val="00520873"/>
    <w:rsid w:val="00521215"/>
    <w:rsid w:val="0052292E"/>
    <w:rsid w:val="005232BF"/>
    <w:rsid w:val="005243FA"/>
    <w:rsid w:val="0052456A"/>
    <w:rsid w:val="005260FD"/>
    <w:rsid w:val="0052667E"/>
    <w:rsid w:val="00526A55"/>
    <w:rsid w:val="00526B29"/>
    <w:rsid w:val="005276FB"/>
    <w:rsid w:val="00533A6A"/>
    <w:rsid w:val="00535AFE"/>
    <w:rsid w:val="00536FD1"/>
    <w:rsid w:val="00540028"/>
    <w:rsid w:val="0054039E"/>
    <w:rsid w:val="0054044D"/>
    <w:rsid w:val="0054047A"/>
    <w:rsid w:val="005421F0"/>
    <w:rsid w:val="0054356D"/>
    <w:rsid w:val="00543950"/>
    <w:rsid w:val="00544E65"/>
    <w:rsid w:val="00545C9B"/>
    <w:rsid w:val="00546205"/>
    <w:rsid w:val="005477CA"/>
    <w:rsid w:val="005518A8"/>
    <w:rsid w:val="00551B33"/>
    <w:rsid w:val="00551E22"/>
    <w:rsid w:val="00551EA0"/>
    <w:rsid w:val="00555965"/>
    <w:rsid w:val="00557197"/>
    <w:rsid w:val="00557593"/>
    <w:rsid w:val="00557B26"/>
    <w:rsid w:val="00557D39"/>
    <w:rsid w:val="005601B6"/>
    <w:rsid w:val="0056189B"/>
    <w:rsid w:val="005619DD"/>
    <w:rsid w:val="0056241C"/>
    <w:rsid w:val="00562F51"/>
    <w:rsid w:val="00565C1C"/>
    <w:rsid w:val="00566BD1"/>
    <w:rsid w:val="00566E98"/>
    <w:rsid w:val="00567397"/>
    <w:rsid w:val="00567713"/>
    <w:rsid w:val="00570C84"/>
    <w:rsid w:val="00570DF0"/>
    <w:rsid w:val="0057181A"/>
    <w:rsid w:val="00571EE0"/>
    <w:rsid w:val="005722A1"/>
    <w:rsid w:val="00573EE8"/>
    <w:rsid w:val="00573F84"/>
    <w:rsid w:val="0057556C"/>
    <w:rsid w:val="005755EE"/>
    <w:rsid w:val="00575B4A"/>
    <w:rsid w:val="00577996"/>
    <w:rsid w:val="00580EC9"/>
    <w:rsid w:val="005828BD"/>
    <w:rsid w:val="005842FE"/>
    <w:rsid w:val="00585E51"/>
    <w:rsid w:val="005902A7"/>
    <w:rsid w:val="00591D96"/>
    <w:rsid w:val="00593B73"/>
    <w:rsid w:val="005942AC"/>
    <w:rsid w:val="005957FB"/>
    <w:rsid w:val="0059587B"/>
    <w:rsid w:val="00595DC0"/>
    <w:rsid w:val="00596938"/>
    <w:rsid w:val="00596C35"/>
    <w:rsid w:val="005A1703"/>
    <w:rsid w:val="005A28B4"/>
    <w:rsid w:val="005A2E0A"/>
    <w:rsid w:val="005A4432"/>
    <w:rsid w:val="005A5C76"/>
    <w:rsid w:val="005A5DD1"/>
    <w:rsid w:val="005A632B"/>
    <w:rsid w:val="005A6629"/>
    <w:rsid w:val="005A6B26"/>
    <w:rsid w:val="005A6E5C"/>
    <w:rsid w:val="005A76EC"/>
    <w:rsid w:val="005A79EA"/>
    <w:rsid w:val="005B0A67"/>
    <w:rsid w:val="005B12FB"/>
    <w:rsid w:val="005B13AA"/>
    <w:rsid w:val="005B1877"/>
    <w:rsid w:val="005B2A00"/>
    <w:rsid w:val="005B3450"/>
    <w:rsid w:val="005B48E1"/>
    <w:rsid w:val="005B4DD2"/>
    <w:rsid w:val="005B585A"/>
    <w:rsid w:val="005B5B14"/>
    <w:rsid w:val="005B63BA"/>
    <w:rsid w:val="005B7A6E"/>
    <w:rsid w:val="005C0237"/>
    <w:rsid w:val="005C0C2E"/>
    <w:rsid w:val="005C3202"/>
    <w:rsid w:val="005C3853"/>
    <w:rsid w:val="005C52B7"/>
    <w:rsid w:val="005C52BF"/>
    <w:rsid w:val="005C6E1A"/>
    <w:rsid w:val="005D0408"/>
    <w:rsid w:val="005D3D9C"/>
    <w:rsid w:val="005D5AA0"/>
    <w:rsid w:val="005D5D63"/>
    <w:rsid w:val="005D5D97"/>
    <w:rsid w:val="005D67A1"/>
    <w:rsid w:val="005E0D04"/>
    <w:rsid w:val="005E1318"/>
    <w:rsid w:val="005E1ED8"/>
    <w:rsid w:val="005E24DC"/>
    <w:rsid w:val="005E2F3A"/>
    <w:rsid w:val="005E333B"/>
    <w:rsid w:val="005E38EE"/>
    <w:rsid w:val="005E4529"/>
    <w:rsid w:val="005E496B"/>
    <w:rsid w:val="005E75CE"/>
    <w:rsid w:val="005F22DE"/>
    <w:rsid w:val="005F270E"/>
    <w:rsid w:val="005F2DEA"/>
    <w:rsid w:val="005F304D"/>
    <w:rsid w:val="005F375C"/>
    <w:rsid w:val="005F4030"/>
    <w:rsid w:val="005F4C9B"/>
    <w:rsid w:val="005F68BD"/>
    <w:rsid w:val="005F7ACE"/>
    <w:rsid w:val="0060002D"/>
    <w:rsid w:val="00601BFD"/>
    <w:rsid w:val="0060386B"/>
    <w:rsid w:val="00603A02"/>
    <w:rsid w:val="00603C86"/>
    <w:rsid w:val="00604B12"/>
    <w:rsid w:val="0060670A"/>
    <w:rsid w:val="00606798"/>
    <w:rsid w:val="00606A69"/>
    <w:rsid w:val="00607C9A"/>
    <w:rsid w:val="00610A74"/>
    <w:rsid w:val="00613556"/>
    <w:rsid w:val="00613757"/>
    <w:rsid w:val="0061428D"/>
    <w:rsid w:val="00616EBB"/>
    <w:rsid w:val="0061799B"/>
    <w:rsid w:val="00621638"/>
    <w:rsid w:val="00621935"/>
    <w:rsid w:val="00622821"/>
    <w:rsid w:val="006240C1"/>
    <w:rsid w:val="00624A63"/>
    <w:rsid w:val="00624F04"/>
    <w:rsid w:val="006308CC"/>
    <w:rsid w:val="00630E2C"/>
    <w:rsid w:val="00632469"/>
    <w:rsid w:val="00635210"/>
    <w:rsid w:val="006361BB"/>
    <w:rsid w:val="006361BF"/>
    <w:rsid w:val="006366F6"/>
    <w:rsid w:val="00636A03"/>
    <w:rsid w:val="00637694"/>
    <w:rsid w:val="00640005"/>
    <w:rsid w:val="006409E6"/>
    <w:rsid w:val="00640C4F"/>
    <w:rsid w:val="00640CA2"/>
    <w:rsid w:val="00640E21"/>
    <w:rsid w:val="00641AAE"/>
    <w:rsid w:val="006432A9"/>
    <w:rsid w:val="006432B3"/>
    <w:rsid w:val="0064382C"/>
    <w:rsid w:val="00644BA1"/>
    <w:rsid w:val="00644E68"/>
    <w:rsid w:val="006470B7"/>
    <w:rsid w:val="006518E4"/>
    <w:rsid w:val="006535FE"/>
    <w:rsid w:val="00653A3E"/>
    <w:rsid w:val="006549FA"/>
    <w:rsid w:val="00657CA5"/>
    <w:rsid w:val="00657F22"/>
    <w:rsid w:val="006601F4"/>
    <w:rsid w:val="00662DA1"/>
    <w:rsid w:val="00662E8E"/>
    <w:rsid w:val="006633C5"/>
    <w:rsid w:val="0066418F"/>
    <w:rsid w:val="0066433E"/>
    <w:rsid w:val="0066545A"/>
    <w:rsid w:val="006678EC"/>
    <w:rsid w:val="00671B43"/>
    <w:rsid w:val="00671D15"/>
    <w:rsid w:val="00672562"/>
    <w:rsid w:val="00672EFB"/>
    <w:rsid w:val="006740A8"/>
    <w:rsid w:val="00675737"/>
    <w:rsid w:val="00675812"/>
    <w:rsid w:val="00675D6E"/>
    <w:rsid w:val="0067730A"/>
    <w:rsid w:val="006804CC"/>
    <w:rsid w:val="00680D48"/>
    <w:rsid w:val="006844D7"/>
    <w:rsid w:val="0068463B"/>
    <w:rsid w:val="0068466F"/>
    <w:rsid w:val="00684DF3"/>
    <w:rsid w:val="00686528"/>
    <w:rsid w:val="00686B54"/>
    <w:rsid w:val="006902F8"/>
    <w:rsid w:val="00692436"/>
    <w:rsid w:val="0069358C"/>
    <w:rsid w:val="0069428A"/>
    <w:rsid w:val="00696670"/>
    <w:rsid w:val="006A27DD"/>
    <w:rsid w:val="006A2D4C"/>
    <w:rsid w:val="006A4C26"/>
    <w:rsid w:val="006A6310"/>
    <w:rsid w:val="006A6B55"/>
    <w:rsid w:val="006A765E"/>
    <w:rsid w:val="006A7AE3"/>
    <w:rsid w:val="006B011E"/>
    <w:rsid w:val="006B0842"/>
    <w:rsid w:val="006B09C3"/>
    <w:rsid w:val="006B0ECF"/>
    <w:rsid w:val="006B16E3"/>
    <w:rsid w:val="006B20B2"/>
    <w:rsid w:val="006B4038"/>
    <w:rsid w:val="006B579E"/>
    <w:rsid w:val="006B58F5"/>
    <w:rsid w:val="006B6BB8"/>
    <w:rsid w:val="006B76EF"/>
    <w:rsid w:val="006B789E"/>
    <w:rsid w:val="006B7B63"/>
    <w:rsid w:val="006C00C7"/>
    <w:rsid w:val="006C03DB"/>
    <w:rsid w:val="006C2DCC"/>
    <w:rsid w:val="006C402D"/>
    <w:rsid w:val="006C4F28"/>
    <w:rsid w:val="006C511E"/>
    <w:rsid w:val="006C55EB"/>
    <w:rsid w:val="006C58CF"/>
    <w:rsid w:val="006C58EB"/>
    <w:rsid w:val="006C5CFB"/>
    <w:rsid w:val="006C68A7"/>
    <w:rsid w:val="006D0636"/>
    <w:rsid w:val="006D2BA7"/>
    <w:rsid w:val="006D335D"/>
    <w:rsid w:val="006D4D54"/>
    <w:rsid w:val="006D65BB"/>
    <w:rsid w:val="006E16E6"/>
    <w:rsid w:val="006E1A40"/>
    <w:rsid w:val="006E1CBD"/>
    <w:rsid w:val="006E4753"/>
    <w:rsid w:val="006E4991"/>
    <w:rsid w:val="006E50D1"/>
    <w:rsid w:val="006E74CA"/>
    <w:rsid w:val="006E7AEA"/>
    <w:rsid w:val="006E7B81"/>
    <w:rsid w:val="006E7DFA"/>
    <w:rsid w:val="006F11C2"/>
    <w:rsid w:val="006F27F3"/>
    <w:rsid w:val="006F407A"/>
    <w:rsid w:val="006F4184"/>
    <w:rsid w:val="006F4394"/>
    <w:rsid w:val="006F46AA"/>
    <w:rsid w:val="006F6773"/>
    <w:rsid w:val="006F75B3"/>
    <w:rsid w:val="00701250"/>
    <w:rsid w:val="007027C3"/>
    <w:rsid w:val="0070295F"/>
    <w:rsid w:val="007031A0"/>
    <w:rsid w:val="0070353D"/>
    <w:rsid w:val="00707B21"/>
    <w:rsid w:val="00710E46"/>
    <w:rsid w:val="00712418"/>
    <w:rsid w:val="00713120"/>
    <w:rsid w:val="0071470D"/>
    <w:rsid w:val="00715F61"/>
    <w:rsid w:val="00716E9C"/>
    <w:rsid w:val="007216EB"/>
    <w:rsid w:val="00721C7D"/>
    <w:rsid w:val="00721E71"/>
    <w:rsid w:val="007226A1"/>
    <w:rsid w:val="00722B8A"/>
    <w:rsid w:val="00723198"/>
    <w:rsid w:val="007232C5"/>
    <w:rsid w:val="007237EB"/>
    <w:rsid w:val="00725E17"/>
    <w:rsid w:val="00726C5D"/>
    <w:rsid w:val="00726CEE"/>
    <w:rsid w:val="00726F7B"/>
    <w:rsid w:val="00726F8D"/>
    <w:rsid w:val="00730EF2"/>
    <w:rsid w:val="00734694"/>
    <w:rsid w:val="00734846"/>
    <w:rsid w:val="00740397"/>
    <w:rsid w:val="00740810"/>
    <w:rsid w:val="00740AD7"/>
    <w:rsid w:val="00740E77"/>
    <w:rsid w:val="007411EB"/>
    <w:rsid w:val="0074150E"/>
    <w:rsid w:val="007427C5"/>
    <w:rsid w:val="00742A71"/>
    <w:rsid w:val="00743B88"/>
    <w:rsid w:val="007449AA"/>
    <w:rsid w:val="00744D20"/>
    <w:rsid w:val="00745413"/>
    <w:rsid w:val="00747443"/>
    <w:rsid w:val="007525F3"/>
    <w:rsid w:val="00752DD2"/>
    <w:rsid w:val="00753758"/>
    <w:rsid w:val="00754E88"/>
    <w:rsid w:val="0075626D"/>
    <w:rsid w:val="007608F0"/>
    <w:rsid w:val="00760F82"/>
    <w:rsid w:val="00761244"/>
    <w:rsid w:val="00763045"/>
    <w:rsid w:val="00764032"/>
    <w:rsid w:val="007644C7"/>
    <w:rsid w:val="00765AE5"/>
    <w:rsid w:val="0076611B"/>
    <w:rsid w:val="00767B10"/>
    <w:rsid w:val="00767E76"/>
    <w:rsid w:val="00771946"/>
    <w:rsid w:val="00771E1D"/>
    <w:rsid w:val="00772AEC"/>
    <w:rsid w:val="00774E68"/>
    <w:rsid w:val="00776566"/>
    <w:rsid w:val="007773A4"/>
    <w:rsid w:val="00777662"/>
    <w:rsid w:val="00781D8D"/>
    <w:rsid w:val="00781F16"/>
    <w:rsid w:val="00782361"/>
    <w:rsid w:val="0078358F"/>
    <w:rsid w:val="00783AA4"/>
    <w:rsid w:val="007842D2"/>
    <w:rsid w:val="00786C40"/>
    <w:rsid w:val="00786D24"/>
    <w:rsid w:val="00787131"/>
    <w:rsid w:val="0078758A"/>
    <w:rsid w:val="00787A9B"/>
    <w:rsid w:val="00787CD7"/>
    <w:rsid w:val="007904D4"/>
    <w:rsid w:val="00790966"/>
    <w:rsid w:val="007926D7"/>
    <w:rsid w:val="0079370A"/>
    <w:rsid w:val="0079579E"/>
    <w:rsid w:val="007A0190"/>
    <w:rsid w:val="007A263B"/>
    <w:rsid w:val="007A2AB8"/>
    <w:rsid w:val="007A3321"/>
    <w:rsid w:val="007A3BD9"/>
    <w:rsid w:val="007A56B3"/>
    <w:rsid w:val="007A5AD0"/>
    <w:rsid w:val="007A6EE5"/>
    <w:rsid w:val="007B0909"/>
    <w:rsid w:val="007B0A7A"/>
    <w:rsid w:val="007B0D4B"/>
    <w:rsid w:val="007B3BFF"/>
    <w:rsid w:val="007B3DEC"/>
    <w:rsid w:val="007B4A31"/>
    <w:rsid w:val="007B5C22"/>
    <w:rsid w:val="007B5DB5"/>
    <w:rsid w:val="007B6224"/>
    <w:rsid w:val="007B71F5"/>
    <w:rsid w:val="007C0959"/>
    <w:rsid w:val="007C0F73"/>
    <w:rsid w:val="007C0F9E"/>
    <w:rsid w:val="007C114F"/>
    <w:rsid w:val="007C3A78"/>
    <w:rsid w:val="007C42C3"/>
    <w:rsid w:val="007C66E6"/>
    <w:rsid w:val="007C7CE3"/>
    <w:rsid w:val="007D0A32"/>
    <w:rsid w:val="007D10C4"/>
    <w:rsid w:val="007D1BE2"/>
    <w:rsid w:val="007D38A7"/>
    <w:rsid w:val="007D74D1"/>
    <w:rsid w:val="007E0920"/>
    <w:rsid w:val="007E0BFD"/>
    <w:rsid w:val="007E25CE"/>
    <w:rsid w:val="007E2B16"/>
    <w:rsid w:val="007E2ED0"/>
    <w:rsid w:val="007E3AE9"/>
    <w:rsid w:val="007E4D41"/>
    <w:rsid w:val="007E5B2C"/>
    <w:rsid w:val="007E62B0"/>
    <w:rsid w:val="007E7203"/>
    <w:rsid w:val="007E7C1E"/>
    <w:rsid w:val="007F1E8F"/>
    <w:rsid w:val="007F25F0"/>
    <w:rsid w:val="007F2AC9"/>
    <w:rsid w:val="007F32D5"/>
    <w:rsid w:val="007F41EA"/>
    <w:rsid w:val="007F4EFE"/>
    <w:rsid w:val="007F6CCD"/>
    <w:rsid w:val="007F7031"/>
    <w:rsid w:val="0080204A"/>
    <w:rsid w:val="008027CD"/>
    <w:rsid w:val="00804366"/>
    <w:rsid w:val="008076D4"/>
    <w:rsid w:val="008104A4"/>
    <w:rsid w:val="00810B0B"/>
    <w:rsid w:val="00810C6D"/>
    <w:rsid w:val="00811049"/>
    <w:rsid w:val="00811188"/>
    <w:rsid w:val="00811798"/>
    <w:rsid w:val="00812010"/>
    <w:rsid w:val="00812F0E"/>
    <w:rsid w:val="008135EB"/>
    <w:rsid w:val="00813A20"/>
    <w:rsid w:val="00813F49"/>
    <w:rsid w:val="008141F1"/>
    <w:rsid w:val="008142A0"/>
    <w:rsid w:val="00814874"/>
    <w:rsid w:val="00815092"/>
    <w:rsid w:val="00816A80"/>
    <w:rsid w:val="00817443"/>
    <w:rsid w:val="008209CE"/>
    <w:rsid w:val="00820F4A"/>
    <w:rsid w:val="00823A41"/>
    <w:rsid w:val="00825A55"/>
    <w:rsid w:val="00826E59"/>
    <w:rsid w:val="008309D0"/>
    <w:rsid w:val="008309E1"/>
    <w:rsid w:val="00831350"/>
    <w:rsid w:val="008316F6"/>
    <w:rsid w:val="00831F93"/>
    <w:rsid w:val="00832A13"/>
    <w:rsid w:val="00833D75"/>
    <w:rsid w:val="00836DDD"/>
    <w:rsid w:val="00837417"/>
    <w:rsid w:val="00837D20"/>
    <w:rsid w:val="008409DC"/>
    <w:rsid w:val="00842B82"/>
    <w:rsid w:val="0084460F"/>
    <w:rsid w:val="00844844"/>
    <w:rsid w:val="00844944"/>
    <w:rsid w:val="00846617"/>
    <w:rsid w:val="00847DED"/>
    <w:rsid w:val="0085026F"/>
    <w:rsid w:val="00852218"/>
    <w:rsid w:val="00853E41"/>
    <w:rsid w:val="00854460"/>
    <w:rsid w:val="0085641D"/>
    <w:rsid w:val="008568FF"/>
    <w:rsid w:val="008606E0"/>
    <w:rsid w:val="008617B2"/>
    <w:rsid w:val="008638A1"/>
    <w:rsid w:val="008659E1"/>
    <w:rsid w:val="00866723"/>
    <w:rsid w:val="00867592"/>
    <w:rsid w:val="00867EF1"/>
    <w:rsid w:val="0087083A"/>
    <w:rsid w:val="00870A29"/>
    <w:rsid w:val="0087297E"/>
    <w:rsid w:val="00873901"/>
    <w:rsid w:val="00875929"/>
    <w:rsid w:val="00876135"/>
    <w:rsid w:val="00880349"/>
    <w:rsid w:val="00880D60"/>
    <w:rsid w:val="00881541"/>
    <w:rsid w:val="00884790"/>
    <w:rsid w:val="00884B9A"/>
    <w:rsid w:val="00886605"/>
    <w:rsid w:val="008914FC"/>
    <w:rsid w:val="0089191B"/>
    <w:rsid w:val="0089228E"/>
    <w:rsid w:val="00894084"/>
    <w:rsid w:val="00894858"/>
    <w:rsid w:val="00895329"/>
    <w:rsid w:val="00897ABC"/>
    <w:rsid w:val="008A291B"/>
    <w:rsid w:val="008A3574"/>
    <w:rsid w:val="008A41A9"/>
    <w:rsid w:val="008A519A"/>
    <w:rsid w:val="008A5C59"/>
    <w:rsid w:val="008A7CB7"/>
    <w:rsid w:val="008B163E"/>
    <w:rsid w:val="008B2ECB"/>
    <w:rsid w:val="008B3A1D"/>
    <w:rsid w:val="008B474E"/>
    <w:rsid w:val="008B4C70"/>
    <w:rsid w:val="008B5069"/>
    <w:rsid w:val="008B6D6F"/>
    <w:rsid w:val="008B7F9B"/>
    <w:rsid w:val="008C1729"/>
    <w:rsid w:val="008C2F3B"/>
    <w:rsid w:val="008C4061"/>
    <w:rsid w:val="008C4B8B"/>
    <w:rsid w:val="008C535B"/>
    <w:rsid w:val="008C551C"/>
    <w:rsid w:val="008C60A0"/>
    <w:rsid w:val="008C6352"/>
    <w:rsid w:val="008C7274"/>
    <w:rsid w:val="008C72F8"/>
    <w:rsid w:val="008D04D7"/>
    <w:rsid w:val="008D097E"/>
    <w:rsid w:val="008D3BBD"/>
    <w:rsid w:val="008D479B"/>
    <w:rsid w:val="008D49BF"/>
    <w:rsid w:val="008D49F1"/>
    <w:rsid w:val="008D5DB8"/>
    <w:rsid w:val="008D6800"/>
    <w:rsid w:val="008D6C73"/>
    <w:rsid w:val="008D6D44"/>
    <w:rsid w:val="008D737D"/>
    <w:rsid w:val="008D7B42"/>
    <w:rsid w:val="008E1079"/>
    <w:rsid w:val="008E2AE2"/>
    <w:rsid w:val="008E4A06"/>
    <w:rsid w:val="008E50B8"/>
    <w:rsid w:val="008E526F"/>
    <w:rsid w:val="008E60DD"/>
    <w:rsid w:val="008E6C5D"/>
    <w:rsid w:val="008E6CB2"/>
    <w:rsid w:val="008E7493"/>
    <w:rsid w:val="008E796E"/>
    <w:rsid w:val="008F1007"/>
    <w:rsid w:val="008F135D"/>
    <w:rsid w:val="008F5036"/>
    <w:rsid w:val="008F525D"/>
    <w:rsid w:val="008F6BF1"/>
    <w:rsid w:val="00901C59"/>
    <w:rsid w:val="009048CB"/>
    <w:rsid w:val="00906EE7"/>
    <w:rsid w:val="00907097"/>
    <w:rsid w:val="0091211E"/>
    <w:rsid w:val="00913A98"/>
    <w:rsid w:val="00914E61"/>
    <w:rsid w:val="00915587"/>
    <w:rsid w:val="009167C6"/>
    <w:rsid w:val="0091708F"/>
    <w:rsid w:val="009173A2"/>
    <w:rsid w:val="009225BB"/>
    <w:rsid w:val="00923D33"/>
    <w:rsid w:val="00924F05"/>
    <w:rsid w:val="009256E5"/>
    <w:rsid w:val="00925FFC"/>
    <w:rsid w:val="00927054"/>
    <w:rsid w:val="0092768F"/>
    <w:rsid w:val="00927C9B"/>
    <w:rsid w:val="00931AA0"/>
    <w:rsid w:val="00931C1A"/>
    <w:rsid w:val="00931D0B"/>
    <w:rsid w:val="00933D32"/>
    <w:rsid w:val="00934095"/>
    <w:rsid w:val="00934DC4"/>
    <w:rsid w:val="009351F5"/>
    <w:rsid w:val="00936424"/>
    <w:rsid w:val="009419A8"/>
    <w:rsid w:val="00943878"/>
    <w:rsid w:val="009461E1"/>
    <w:rsid w:val="00950C12"/>
    <w:rsid w:val="00953DAB"/>
    <w:rsid w:val="0095491C"/>
    <w:rsid w:val="00955A00"/>
    <w:rsid w:val="00960DC9"/>
    <w:rsid w:val="009615E7"/>
    <w:rsid w:val="00961846"/>
    <w:rsid w:val="0096186B"/>
    <w:rsid w:val="00963605"/>
    <w:rsid w:val="00963DAB"/>
    <w:rsid w:val="00964D37"/>
    <w:rsid w:val="009650A4"/>
    <w:rsid w:val="00965EF3"/>
    <w:rsid w:val="00966416"/>
    <w:rsid w:val="0096686A"/>
    <w:rsid w:val="00967747"/>
    <w:rsid w:val="00971A09"/>
    <w:rsid w:val="00971DF0"/>
    <w:rsid w:val="0097203B"/>
    <w:rsid w:val="00974B1C"/>
    <w:rsid w:val="009761A8"/>
    <w:rsid w:val="0097645B"/>
    <w:rsid w:val="00977795"/>
    <w:rsid w:val="00977DD9"/>
    <w:rsid w:val="0098023E"/>
    <w:rsid w:val="00982F45"/>
    <w:rsid w:val="009830F1"/>
    <w:rsid w:val="009837EE"/>
    <w:rsid w:val="00983B4F"/>
    <w:rsid w:val="00984EED"/>
    <w:rsid w:val="00985B0F"/>
    <w:rsid w:val="0098636D"/>
    <w:rsid w:val="009878B2"/>
    <w:rsid w:val="00990CED"/>
    <w:rsid w:val="00991593"/>
    <w:rsid w:val="0099302E"/>
    <w:rsid w:val="0099328A"/>
    <w:rsid w:val="00994270"/>
    <w:rsid w:val="0099474C"/>
    <w:rsid w:val="00995DD8"/>
    <w:rsid w:val="009966B8"/>
    <w:rsid w:val="00997E39"/>
    <w:rsid w:val="009A049B"/>
    <w:rsid w:val="009A1C0D"/>
    <w:rsid w:val="009A1C8F"/>
    <w:rsid w:val="009A4120"/>
    <w:rsid w:val="009A4139"/>
    <w:rsid w:val="009A4929"/>
    <w:rsid w:val="009A4C2C"/>
    <w:rsid w:val="009A4E02"/>
    <w:rsid w:val="009A5D20"/>
    <w:rsid w:val="009A6E9C"/>
    <w:rsid w:val="009A7043"/>
    <w:rsid w:val="009A738E"/>
    <w:rsid w:val="009B00E3"/>
    <w:rsid w:val="009B05BF"/>
    <w:rsid w:val="009B07D7"/>
    <w:rsid w:val="009B1EEA"/>
    <w:rsid w:val="009B3EA9"/>
    <w:rsid w:val="009B4245"/>
    <w:rsid w:val="009B4472"/>
    <w:rsid w:val="009B45D6"/>
    <w:rsid w:val="009B46DB"/>
    <w:rsid w:val="009B5001"/>
    <w:rsid w:val="009B5EF8"/>
    <w:rsid w:val="009B72A2"/>
    <w:rsid w:val="009C09D8"/>
    <w:rsid w:val="009C1A1E"/>
    <w:rsid w:val="009C379D"/>
    <w:rsid w:val="009C3B77"/>
    <w:rsid w:val="009C3DE7"/>
    <w:rsid w:val="009C4139"/>
    <w:rsid w:val="009C4A0B"/>
    <w:rsid w:val="009D17E2"/>
    <w:rsid w:val="009D3B48"/>
    <w:rsid w:val="009D49A0"/>
    <w:rsid w:val="009E0642"/>
    <w:rsid w:val="009E0DC7"/>
    <w:rsid w:val="009E1744"/>
    <w:rsid w:val="009E200D"/>
    <w:rsid w:val="009E5288"/>
    <w:rsid w:val="009E61A4"/>
    <w:rsid w:val="009F2CA9"/>
    <w:rsid w:val="009F3396"/>
    <w:rsid w:val="009F389B"/>
    <w:rsid w:val="009F6A6E"/>
    <w:rsid w:val="009F7E9E"/>
    <w:rsid w:val="00A0039A"/>
    <w:rsid w:val="00A02A7F"/>
    <w:rsid w:val="00A02D78"/>
    <w:rsid w:val="00A04401"/>
    <w:rsid w:val="00A04780"/>
    <w:rsid w:val="00A0553F"/>
    <w:rsid w:val="00A05CD5"/>
    <w:rsid w:val="00A11070"/>
    <w:rsid w:val="00A11972"/>
    <w:rsid w:val="00A11EFA"/>
    <w:rsid w:val="00A124BB"/>
    <w:rsid w:val="00A13FA2"/>
    <w:rsid w:val="00A14CC0"/>
    <w:rsid w:val="00A1784C"/>
    <w:rsid w:val="00A17881"/>
    <w:rsid w:val="00A17B3C"/>
    <w:rsid w:val="00A2158A"/>
    <w:rsid w:val="00A21689"/>
    <w:rsid w:val="00A21FD0"/>
    <w:rsid w:val="00A22891"/>
    <w:rsid w:val="00A23A24"/>
    <w:rsid w:val="00A242E2"/>
    <w:rsid w:val="00A26F02"/>
    <w:rsid w:val="00A27CDA"/>
    <w:rsid w:val="00A30906"/>
    <w:rsid w:val="00A31677"/>
    <w:rsid w:val="00A31783"/>
    <w:rsid w:val="00A31DF3"/>
    <w:rsid w:val="00A31EA1"/>
    <w:rsid w:val="00A32163"/>
    <w:rsid w:val="00A32A18"/>
    <w:rsid w:val="00A32E20"/>
    <w:rsid w:val="00A34642"/>
    <w:rsid w:val="00A34A43"/>
    <w:rsid w:val="00A368C0"/>
    <w:rsid w:val="00A37BC8"/>
    <w:rsid w:val="00A413A7"/>
    <w:rsid w:val="00A4342E"/>
    <w:rsid w:val="00A43EBF"/>
    <w:rsid w:val="00A477EF"/>
    <w:rsid w:val="00A52639"/>
    <w:rsid w:val="00A52DF3"/>
    <w:rsid w:val="00A53160"/>
    <w:rsid w:val="00A54235"/>
    <w:rsid w:val="00A55356"/>
    <w:rsid w:val="00A55483"/>
    <w:rsid w:val="00A56BCD"/>
    <w:rsid w:val="00A570FB"/>
    <w:rsid w:val="00A57444"/>
    <w:rsid w:val="00A60DCC"/>
    <w:rsid w:val="00A60E79"/>
    <w:rsid w:val="00A61598"/>
    <w:rsid w:val="00A62368"/>
    <w:rsid w:val="00A62967"/>
    <w:rsid w:val="00A66BEE"/>
    <w:rsid w:val="00A66F80"/>
    <w:rsid w:val="00A67258"/>
    <w:rsid w:val="00A67AB0"/>
    <w:rsid w:val="00A70DA9"/>
    <w:rsid w:val="00A714A3"/>
    <w:rsid w:val="00A716A8"/>
    <w:rsid w:val="00A73493"/>
    <w:rsid w:val="00A73E0D"/>
    <w:rsid w:val="00A73E34"/>
    <w:rsid w:val="00A742C6"/>
    <w:rsid w:val="00A74338"/>
    <w:rsid w:val="00A7672C"/>
    <w:rsid w:val="00A807D5"/>
    <w:rsid w:val="00A80E36"/>
    <w:rsid w:val="00A815D7"/>
    <w:rsid w:val="00A82A57"/>
    <w:rsid w:val="00A8682D"/>
    <w:rsid w:val="00A91455"/>
    <w:rsid w:val="00A91D8E"/>
    <w:rsid w:val="00A939A2"/>
    <w:rsid w:val="00A945AB"/>
    <w:rsid w:val="00A94B52"/>
    <w:rsid w:val="00A95641"/>
    <w:rsid w:val="00A96028"/>
    <w:rsid w:val="00A97121"/>
    <w:rsid w:val="00AA6117"/>
    <w:rsid w:val="00AA6287"/>
    <w:rsid w:val="00AA6AEF"/>
    <w:rsid w:val="00AA717A"/>
    <w:rsid w:val="00AB12E4"/>
    <w:rsid w:val="00AB19A3"/>
    <w:rsid w:val="00AB22F2"/>
    <w:rsid w:val="00AB243C"/>
    <w:rsid w:val="00AB27D2"/>
    <w:rsid w:val="00AB3523"/>
    <w:rsid w:val="00AB399E"/>
    <w:rsid w:val="00AB41C8"/>
    <w:rsid w:val="00AB43FF"/>
    <w:rsid w:val="00AB61E0"/>
    <w:rsid w:val="00AB6E2D"/>
    <w:rsid w:val="00AB7728"/>
    <w:rsid w:val="00AC06D1"/>
    <w:rsid w:val="00AC1135"/>
    <w:rsid w:val="00AC2C93"/>
    <w:rsid w:val="00AC3ED5"/>
    <w:rsid w:val="00AC494B"/>
    <w:rsid w:val="00AC4DB4"/>
    <w:rsid w:val="00AC5D65"/>
    <w:rsid w:val="00AC619A"/>
    <w:rsid w:val="00AC6743"/>
    <w:rsid w:val="00AC729C"/>
    <w:rsid w:val="00AC7B1E"/>
    <w:rsid w:val="00AC7C6D"/>
    <w:rsid w:val="00AD1100"/>
    <w:rsid w:val="00AD14FF"/>
    <w:rsid w:val="00AD23AF"/>
    <w:rsid w:val="00AD38CB"/>
    <w:rsid w:val="00AD473C"/>
    <w:rsid w:val="00AD5E63"/>
    <w:rsid w:val="00AD5F6B"/>
    <w:rsid w:val="00AD61AE"/>
    <w:rsid w:val="00AD6432"/>
    <w:rsid w:val="00AD6749"/>
    <w:rsid w:val="00AE0649"/>
    <w:rsid w:val="00AE538D"/>
    <w:rsid w:val="00AE5B9A"/>
    <w:rsid w:val="00AE5C6F"/>
    <w:rsid w:val="00AE68A8"/>
    <w:rsid w:val="00AE6D33"/>
    <w:rsid w:val="00AF0072"/>
    <w:rsid w:val="00AF07C6"/>
    <w:rsid w:val="00AF11D6"/>
    <w:rsid w:val="00AF1544"/>
    <w:rsid w:val="00AF18CF"/>
    <w:rsid w:val="00AF4743"/>
    <w:rsid w:val="00AF4E0E"/>
    <w:rsid w:val="00AF5C29"/>
    <w:rsid w:val="00AF632D"/>
    <w:rsid w:val="00AF6520"/>
    <w:rsid w:val="00AF6A5D"/>
    <w:rsid w:val="00AF75EF"/>
    <w:rsid w:val="00AF7AED"/>
    <w:rsid w:val="00B00CDF"/>
    <w:rsid w:val="00B0109A"/>
    <w:rsid w:val="00B0154C"/>
    <w:rsid w:val="00B01925"/>
    <w:rsid w:val="00B02718"/>
    <w:rsid w:val="00B0329C"/>
    <w:rsid w:val="00B032EA"/>
    <w:rsid w:val="00B046EE"/>
    <w:rsid w:val="00B04B32"/>
    <w:rsid w:val="00B04D12"/>
    <w:rsid w:val="00B0525C"/>
    <w:rsid w:val="00B0657F"/>
    <w:rsid w:val="00B06C08"/>
    <w:rsid w:val="00B077CC"/>
    <w:rsid w:val="00B11CB6"/>
    <w:rsid w:val="00B15F40"/>
    <w:rsid w:val="00B21C96"/>
    <w:rsid w:val="00B22CFA"/>
    <w:rsid w:val="00B23212"/>
    <w:rsid w:val="00B23C4F"/>
    <w:rsid w:val="00B24561"/>
    <w:rsid w:val="00B27824"/>
    <w:rsid w:val="00B27BB9"/>
    <w:rsid w:val="00B300D1"/>
    <w:rsid w:val="00B303BC"/>
    <w:rsid w:val="00B318CC"/>
    <w:rsid w:val="00B3196B"/>
    <w:rsid w:val="00B32F28"/>
    <w:rsid w:val="00B33387"/>
    <w:rsid w:val="00B33B12"/>
    <w:rsid w:val="00B340D4"/>
    <w:rsid w:val="00B362C1"/>
    <w:rsid w:val="00B367EA"/>
    <w:rsid w:val="00B37866"/>
    <w:rsid w:val="00B37F5B"/>
    <w:rsid w:val="00B40343"/>
    <w:rsid w:val="00B4090B"/>
    <w:rsid w:val="00B4130C"/>
    <w:rsid w:val="00B4147A"/>
    <w:rsid w:val="00B429CB"/>
    <w:rsid w:val="00B43850"/>
    <w:rsid w:val="00B4524C"/>
    <w:rsid w:val="00B459BC"/>
    <w:rsid w:val="00B45FFF"/>
    <w:rsid w:val="00B46097"/>
    <w:rsid w:val="00B5265C"/>
    <w:rsid w:val="00B54247"/>
    <w:rsid w:val="00B54783"/>
    <w:rsid w:val="00B55854"/>
    <w:rsid w:val="00B5664D"/>
    <w:rsid w:val="00B60A32"/>
    <w:rsid w:val="00B61B53"/>
    <w:rsid w:val="00B61F88"/>
    <w:rsid w:val="00B62C26"/>
    <w:rsid w:val="00B63918"/>
    <w:rsid w:val="00B63F50"/>
    <w:rsid w:val="00B6449A"/>
    <w:rsid w:val="00B6622B"/>
    <w:rsid w:val="00B671C2"/>
    <w:rsid w:val="00B67E3D"/>
    <w:rsid w:val="00B7272D"/>
    <w:rsid w:val="00B734D6"/>
    <w:rsid w:val="00B738CF"/>
    <w:rsid w:val="00B73A2B"/>
    <w:rsid w:val="00B74581"/>
    <w:rsid w:val="00B74644"/>
    <w:rsid w:val="00B74A73"/>
    <w:rsid w:val="00B7588C"/>
    <w:rsid w:val="00B76022"/>
    <w:rsid w:val="00B7646D"/>
    <w:rsid w:val="00B7783D"/>
    <w:rsid w:val="00B77C2B"/>
    <w:rsid w:val="00B83E9C"/>
    <w:rsid w:val="00B84304"/>
    <w:rsid w:val="00B84575"/>
    <w:rsid w:val="00B85BAF"/>
    <w:rsid w:val="00B87079"/>
    <w:rsid w:val="00B91600"/>
    <w:rsid w:val="00B91D89"/>
    <w:rsid w:val="00B9349B"/>
    <w:rsid w:val="00B93AE0"/>
    <w:rsid w:val="00B94005"/>
    <w:rsid w:val="00BA0502"/>
    <w:rsid w:val="00BA0F8C"/>
    <w:rsid w:val="00BA1085"/>
    <w:rsid w:val="00BA1DDD"/>
    <w:rsid w:val="00BA599B"/>
    <w:rsid w:val="00BA5F4A"/>
    <w:rsid w:val="00BA6DF2"/>
    <w:rsid w:val="00BA71ED"/>
    <w:rsid w:val="00BB189D"/>
    <w:rsid w:val="00BB1CA2"/>
    <w:rsid w:val="00BB2009"/>
    <w:rsid w:val="00BB33B1"/>
    <w:rsid w:val="00BB3944"/>
    <w:rsid w:val="00BB3BDA"/>
    <w:rsid w:val="00BB4E68"/>
    <w:rsid w:val="00BB610A"/>
    <w:rsid w:val="00BC0C1F"/>
    <w:rsid w:val="00BC17A0"/>
    <w:rsid w:val="00BC1AFA"/>
    <w:rsid w:val="00BC203C"/>
    <w:rsid w:val="00BC21D9"/>
    <w:rsid w:val="00BC2AD5"/>
    <w:rsid w:val="00BC3A18"/>
    <w:rsid w:val="00BC5CCA"/>
    <w:rsid w:val="00BC64BA"/>
    <w:rsid w:val="00BC6B44"/>
    <w:rsid w:val="00BC7063"/>
    <w:rsid w:val="00BD1267"/>
    <w:rsid w:val="00BD3808"/>
    <w:rsid w:val="00BD50E8"/>
    <w:rsid w:val="00BD69F1"/>
    <w:rsid w:val="00BD7406"/>
    <w:rsid w:val="00BD7F77"/>
    <w:rsid w:val="00BE1D81"/>
    <w:rsid w:val="00BE2B55"/>
    <w:rsid w:val="00BE3430"/>
    <w:rsid w:val="00BE42D3"/>
    <w:rsid w:val="00BE498C"/>
    <w:rsid w:val="00BE4BE3"/>
    <w:rsid w:val="00BE4C0C"/>
    <w:rsid w:val="00BE6DFD"/>
    <w:rsid w:val="00BF054B"/>
    <w:rsid w:val="00BF0B97"/>
    <w:rsid w:val="00BF1585"/>
    <w:rsid w:val="00BF21F2"/>
    <w:rsid w:val="00BF2B01"/>
    <w:rsid w:val="00BF780C"/>
    <w:rsid w:val="00C00583"/>
    <w:rsid w:val="00C02094"/>
    <w:rsid w:val="00C02FBA"/>
    <w:rsid w:val="00C036A1"/>
    <w:rsid w:val="00C037F2"/>
    <w:rsid w:val="00C0606B"/>
    <w:rsid w:val="00C06160"/>
    <w:rsid w:val="00C065DF"/>
    <w:rsid w:val="00C117C7"/>
    <w:rsid w:val="00C12513"/>
    <w:rsid w:val="00C1323A"/>
    <w:rsid w:val="00C13983"/>
    <w:rsid w:val="00C15260"/>
    <w:rsid w:val="00C15436"/>
    <w:rsid w:val="00C1560A"/>
    <w:rsid w:val="00C1579F"/>
    <w:rsid w:val="00C177C9"/>
    <w:rsid w:val="00C20A7C"/>
    <w:rsid w:val="00C20C0C"/>
    <w:rsid w:val="00C21616"/>
    <w:rsid w:val="00C221BC"/>
    <w:rsid w:val="00C23B66"/>
    <w:rsid w:val="00C23EEE"/>
    <w:rsid w:val="00C2455A"/>
    <w:rsid w:val="00C24BB2"/>
    <w:rsid w:val="00C25AAA"/>
    <w:rsid w:val="00C27C46"/>
    <w:rsid w:val="00C302AB"/>
    <w:rsid w:val="00C30E28"/>
    <w:rsid w:val="00C3101F"/>
    <w:rsid w:val="00C31DB2"/>
    <w:rsid w:val="00C3271C"/>
    <w:rsid w:val="00C32731"/>
    <w:rsid w:val="00C34063"/>
    <w:rsid w:val="00C36F93"/>
    <w:rsid w:val="00C3718A"/>
    <w:rsid w:val="00C40148"/>
    <w:rsid w:val="00C40676"/>
    <w:rsid w:val="00C40D3A"/>
    <w:rsid w:val="00C40F6D"/>
    <w:rsid w:val="00C41E48"/>
    <w:rsid w:val="00C426D4"/>
    <w:rsid w:val="00C438F5"/>
    <w:rsid w:val="00C46B01"/>
    <w:rsid w:val="00C50385"/>
    <w:rsid w:val="00C51C2F"/>
    <w:rsid w:val="00C552B2"/>
    <w:rsid w:val="00C56957"/>
    <w:rsid w:val="00C60E09"/>
    <w:rsid w:val="00C6156D"/>
    <w:rsid w:val="00C64E3F"/>
    <w:rsid w:val="00C656F8"/>
    <w:rsid w:val="00C65CD7"/>
    <w:rsid w:val="00C66BDE"/>
    <w:rsid w:val="00C673DB"/>
    <w:rsid w:val="00C675B7"/>
    <w:rsid w:val="00C70F92"/>
    <w:rsid w:val="00C715EC"/>
    <w:rsid w:val="00C71B95"/>
    <w:rsid w:val="00C71BA7"/>
    <w:rsid w:val="00C72AC8"/>
    <w:rsid w:val="00C7432C"/>
    <w:rsid w:val="00C7643F"/>
    <w:rsid w:val="00C76D30"/>
    <w:rsid w:val="00C77789"/>
    <w:rsid w:val="00C77B50"/>
    <w:rsid w:val="00C80BE8"/>
    <w:rsid w:val="00C82620"/>
    <w:rsid w:val="00C82806"/>
    <w:rsid w:val="00C83AE8"/>
    <w:rsid w:val="00C83CF5"/>
    <w:rsid w:val="00C848C5"/>
    <w:rsid w:val="00C861FC"/>
    <w:rsid w:val="00C86750"/>
    <w:rsid w:val="00C869EB"/>
    <w:rsid w:val="00C86DB4"/>
    <w:rsid w:val="00C873CB"/>
    <w:rsid w:val="00C874AF"/>
    <w:rsid w:val="00C877F3"/>
    <w:rsid w:val="00C90BBE"/>
    <w:rsid w:val="00C90E5D"/>
    <w:rsid w:val="00C9447B"/>
    <w:rsid w:val="00C96017"/>
    <w:rsid w:val="00C96B02"/>
    <w:rsid w:val="00CA236C"/>
    <w:rsid w:val="00CA3596"/>
    <w:rsid w:val="00CA45BB"/>
    <w:rsid w:val="00CA656F"/>
    <w:rsid w:val="00CB0C1B"/>
    <w:rsid w:val="00CB0FA2"/>
    <w:rsid w:val="00CB1650"/>
    <w:rsid w:val="00CB20C7"/>
    <w:rsid w:val="00CB2366"/>
    <w:rsid w:val="00CB273B"/>
    <w:rsid w:val="00CB2803"/>
    <w:rsid w:val="00CB5B59"/>
    <w:rsid w:val="00CB5DD9"/>
    <w:rsid w:val="00CB5FE7"/>
    <w:rsid w:val="00CB6B2C"/>
    <w:rsid w:val="00CB6F41"/>
    <w:rsid w:val="00CB71DB"/>
    <w:rsid w:val="00CC09E0"/>
    <w:rsid w:val="00CC0F24"/>
    <w:rsid w:val="00CC2916"/>
    <w:rsid w:val="00CC3DC4"/>
    <w:rsid w:val="00CC4FC8"/>
    <w:rsid w:val="00CC524E"/>
    <w:rsid w:val="00CD0623"/>
    <w:rsid w:val="00CD09F4"/>
    <w:rsid w:val="00CD0BD1"/>
    <w:rsid w:val="00CD16F0"/>
    <w:rsid w:val="00CD19CD"/>
    <w:rsid w:val="00CD28E0"/>
    <w:rsid w:val="00CD5E8F"/>
    <w:rsid w:val="00CD73B5"/>
    <w:rsid w:val="00CD7D18"/>
    <w:rsid w:val="00CE058E"/>
    <w:rsid w:val="00CE10E6"/>
    <w:rsid w:val="00CE17BA"/>
    <w:rsid w:val="00CE2E60"/>
    <w:rsid w:val="00CE34BB"/>
    <w:rsid w:val="00CE49DE"/>
    <w:rsid w:val="00CE7955"/>
    <w:rsid w:val="00CE7D48"/>
    <w:rsid w:val="00CF0152"/>
    <w:rsid w:val="00CF0CF5"/>
    <w:rsid w:val="00CF20E0"/>
    <w:rsid w:val="00CF4AB5"/>
    <w:rsid w:val="00CF4E0B"/>
    <w:rsid w:val="00CF5CEE"/>
    <w:rsid w:val="00CF6D73"/>
    <w:rsid w:val="00CF74AA"/>
    <w:rsid w:val="00CF7901"/>
    <w:rsid w:val="00D0065D"/>
    <w:rsid w:val="00D01315"/>
    <w:rsid w:val="00D017B7"/>
    <w:rsid w:val="00D02666"/>
    <w:rsid w:val="00D02E72"/>
    <w:rsid w:val="00D03F05"/>
    <w:rsid w:val="00D04C24"/>
    <w:rsid w:val="00D059D6"/>
    <w:rsid w:val="00D07BBD"/>
    <w:rsid w:val="00D10CF2"/>
    <w:rsid w:val="00D158C0"/>
    <w:rsid w:val="00D162C3"/>
    <w:rsid w:val="00D1691B"/>
    <w:rsid w:val="00D16E50"/>
    <w:rsid w:val="00D2028D"/>
    <w:rsid w:val="00D203A3"/>
    <w:rsid w:val="00D20436"/>
    <w:rsid w:val="00D20CA7"/>
    <w:rsid w:val="00D214E5"/>
    <w:rsid w:val="00D21752"/>
    <w:rsid w:val="00D21AEA"/>
    <w:rsid w:val="00D260B6"/>
    <w:rsid w:val="00D26DD0"/>
    <w:rsid w:val="00D304BC"/>
    <w:rsid w:val="00D333A5"/>
    <w:rsid w:val="00D35AF9"/>
    <w:rsid w:val="00D363A1"/>
    <w:rsid w:val="00D367A6"/>
    <w:rsid w:val="00D36D5A"/>
    <w:rsid w:val="00D40EEE"/>
    <w:rsid w:val="00D430FC"/>
    <w:rsid w:val="00D45822"/>
    <w:rsid w:val="00D50A95"/>
    <w:rsid w:val="00D5297B"/>
    <w:rsid w:val="00D53C38"/>
    <w:rsid w:val="00D550B5"/>
    <w:rsid w:val="00D55B13"/>
    <w:rsid w:val="00D55DD4"/>
    <w:rsid w:val="00D568CC"/>
    <w:rsid w:val="00D61618"/>
    <w:rsid w:val="00D61944"/>
    <w:rsid w:val="00D626A1"/>
    <w:rsid w:val="00D62E4D"/>
    <w:rsid w:val="00D63329"/>
    <w:rsid w:val="00D634F0"/>
    <w:rsid w:val="00D6392D"/>
    <w:rsid w:val="00D645E5"/>
    <w:rsid w:val="00D64EFD"/>
    <w:rsid w:val="00D652B4"/>
    <w:rsid w:val="00D6594B"/>
    <w:rsid w:val="00D66BFF"/>
    <w:rsid w:val="00D70404"/>
    <w:rsid w:val="00D71790"/>
    <w:rsid w:val="00D71DDC"/>
    <w:rsid w:val="00D729FC"/>
    <w:rsid w:val="00D73095"/>
    <w:rsid w:val="00D739D9"/>
    <w:rsid w:val="00D74540"/>
    <w:rsid w:val="00D75601"/>
    <w:rsid w:val="00D77152"/>
    <w:rsid w:val="00D773DE"/>
    <w:rsid w:val="00D81ED6"/>
    <w:rsid w:val="00D82E3F"/>
    <w:rsid w:val="00D87CF1"/>
    <w:rsid w:val="00D920A2"/>
    <w:rsid w:val="00D92614"/>
    <w:rsid w:val="00D93562"/>
    <w:rsid w:val="00D93F70"/>
    <w:rsid w:val="00D95093"/>
    <w:rsid w:val="00D973C5"/>
    <w:rsid w:val="00D97BDC"/>
    <w:rsid w:val="00DA2F40"/>
    <w:rsid w:val="00DA73A2"/>
    <w:rsid w:val="00DA78E1"/>
    <w:rsid w:val="00DB0266"/>
    <w:rsid w:val="00DB0C0A"/>
    <w:rsid w:val="00DB19CB"/>
    <w:rsid w:val="00DB1DB8"/>
    <w:rsid w:val="00DB28B4"/>
    <w:rsid w:val="00DB5262"/>
    <w:rsid w:val="00DB7B72"/>
    <w:rsid w:val="00DC1B2E"/>
    <w:rsid w:val="00DC222C"/>
    <w:rsid w:val="00DC2644"/>
    <w:rsid w:val="00DC2906"/>
    <w:rsid w:val="00DC3DDA"/>
    <w:rsid w:val="00DC3F5D"/>
    <w:rsid w:val="00DC40DB"/>
    <w:rsid w:val="00DC4BF1"/>
    <w:rsid w:val="00DC572B"/>
    <w:rsid w:val="00DC7099"/>
    <w:rsid w:val="00DC7777"/>
    <w:rsid w:val="00DC7B37"/>
    <w:rsid w:val="00DC7FD4"/>
    <w:rsid w:val="00DD0A4D"/>
    <w:rsid w:val="00DD0F14"/>
    <w:rsid w:val="00DD2CDE"/>
    <w:rsid w:val="00DD335D"/>
    <w:rsid w:val="00DD502C"/>
    <w:rsid w:val="00DD5AFF"/>
    <w:rsid w:val="00DD6EC7"/>
    <w:rsid w:val="00DD6EE0"/>
    <w:rsid w:val="00DD7519"/>
    <w:rsid w:val="00DD763B"/>
    <w:rsid w:val="00DD7F6E"/>
    <w:rsid w:val="00DE0F88"/>
    <w:rsid w:val="00DE22F1"/>
    <w:rsid w:val="00DE24BF"/>
    <w:rsid w:val="00DE2CB5"/>
    <w:rsid w:val="00DE2E7B"/>
    <w:rsid w:val="00DE3518"/>
    <w:rsid w:val="00DE3F9B"/>
    <w:rsid w:val="00DE6637"/>
    <w:rsid w:val="00DE6E69"/>
    <w:rsid w:val="00DE7028"/>
    <w:rsid w:val="00DF0CDC"/>
    <w:rsid w:val="00DF23B1"/>
    <w:rsid w:val="00DF289B"/>
    <w:rsid w:val="00DF3FFD"/>
    <w:rsid w:val="00DF4465"/>
    <w:rsid w:val="00DF4BA5"/>
    <w:rsid w:val="00DF665A"/>
    <w:rsid w:val="00DF6691"/>
    <w:rsid w:val="00DF6912"/>
    <w:rsid w:val="00DF729E"/>
    <w:rsid w:val="00DF7B20"/>
    <w:rsid w:val="00E01B42"/>
    <w:rsid w:val="00E024C0"/>
    <w:rsid w:val="00E03EC4"/>
    <w:rsid w:val="00E04F25"/>
    <w:rsid w:val="00E0669F"/>
    <w:rsid w:val="00E067D6"/>
    <w:rsid w:val="00E06C02"/>
    <w:rsid w:val="00E07055"/>
    <w:rsid w:val="00E10745"/>
    <w:rsid w:val="00E107DD"/>
    <w:rsid w:val="00E10A96"/>
    <w:rsid w:val="00E110DC"/>
    <w:rsid w:val="00E11509"/>
    <w:rsid w:val="00E11FDA"/>
    <w:rsid w:val="00E12DBF"/>
    <w:rsid w:val="00E13904"/>
    <w:rsid w:val="00E13EF7"/>
    <w:rsid w:val="00E159E8"/>
    <w:rsid w:val="00E167A9"/>
    <w:rsid w:val="00E16EAA"/>
    <w:rsid w:val="00E20114"/>
    <w:rsid w:val="00E202EC"/>
    <w:rsid w:val="00E21534"/>
    <w:rsid w:val="00E225CA"/>
    <w:rsid w:val="00E22911"/>
    <w:rsid w:val="00E230D8"/>
    <w:rsid w:val="00E2475D"/>
    <w:rsid w:val="00E26402"/>
    <w:rsid w:val="00E27350"/>
    <w:rsid w:val="00E302C7"/>
    <w:rsid w:val="00E30FE1"/>
    <w:rsid w:val="00E327F6"/>
    <w:rsid w:val="00E32B3A"/>
    <w:rsid w:val="00E33E9A"/>
    <w:rsid w:val="00E33EED"/>
    <w:rsid w:val="00E347C9"/>
    <w:rsid w:val="00E4060D"/>
    <w:rsid w:val="00E41C4A"/>
    <w:rsid w:val="00E4558F"/>
    <w:rsid w:val="00E465CC"/>
    <w:rsid w:val="00E50880"/>
    <w:rsid w:val="00E50931"/>
    <w:rsid w:val="00E510B2"/>
    <w:rsid w:val="00E54E37"/>
    <w:rsid w:val="00E5535C"/>
    <w:rsid w:val="00E555A1"/>
    <w:rsid w:val="00E55E32"/>
    <w:rsid w:val="00E5690F"/>
    <w:rsid w:val="00E56B15"/>
    <w:rsid w:val="00E56F46"/>
    <w:rsid w:val="00E56F5E"/>
    <w:rsid w:val="00E60C43"/>
    <w:rsid w:val="00E6110A"/>
    <w:rsid w:val="00E64192"/>
    <w:rsid w:val="00E64238"/>
    <w:rsid w:val="00E65854"/>
    <w:rsid w:val="00E65E4D"/>
    <w:rsid w:val="00E6603A"/>
    <w:rsid w:val="00E660AB"/>
    <w:rsid w:val="00E749E2"/>
    <w:rsid w:val="00E75D1A"/>
    <w:rsid w:val="00E760B2"/>
    <w:rsid w:val="00E772B2"/>
    <w:rsid w:val="00E8138D"/>
    <w:rsid w:val="00E81A6A"/>
    <w:rsid w:val="00E8296E"/>
    <w:rsid w:val="00E83304"/>
    <w:rsid w:val="00E842D1"/>
    <w:rsid w:val="00E84862"/>
    <w:rsid w:val="00E856CA"/>
    <w:rsid w:val="00E86347"/>
    <w:rsid w:val="00E87208"/>
    <w:rsid w:val="00E8741A"/>
    <w:rsid w:val="00E87D23"/>
    <w:rsid w:val="00E87F09"/>
    <w:rsid w:val="00E90143"/>
    <w:rsid w:val="00E9019E"/>
    <w:rsid w:val="00E9095D"/>
    <w:rsid w:val="00E9132A"/>
    <w:rsid w:val="00E92178"/>
    <w:rsid w:val="00E92CAD"/>
    <w:rsid w:val="00E932C7"/>
    <w:rsid w:val="00E93AFA"/>
    <w:rsid w:val="00EA0D08"/>
    <w:rsid w:val="00EA1358"/>
    <w:rsid w:val="00EA251E"/>
    <w:rsid w:val="00EA39AB"/>
    <w:rsid w:val="00EA3AB3"/>
    <w:rsid w:val="00EA52C3"/>
    <w:rsid w:val="00EA5BE3"/>
    <w:rsid w:val="00EA5E97"/>
    <w:rsid w:val="00EA63A6"/>
    <w:rsid w:val="00EA6734"/>
    <w:rsid w:val="00EA7E17"/>
    <w:rsid w:val="00EB0527"/>
    <w:rsid w:val="00EB0AEC"/>
    <w:rsid w:val="00EB160A"/>
    <w:rsid w:val="00EB1ADD"/>
    <w:rsid w:val="00EB483A"/>
    <w:rsid w:val="00EB48A6"/>
    <w:rsid w:val="00EB51B5"/>
    <w:rsid w:val="00EB735F"/>
    <w:rsid w:val="00EB7D48"/>
    <w:rsid w:val="00EC0656"/>
    <w:rsid w:val="00EC0B07"/>
    <w:rsid w:val="00EC1DC9"/>
    <w:rsid w:val="00EC2129"/>
    <w:rsid w:val="00EC2C54"/>
    <w:rsid w:val="00EC42A4"/>
    <w:rsid w:val="00EC681C"/>
    <w:rsid w:val="00EC75B6"/>
    <w:rsid w:val="00ED2638"/>
    <w:rsid w:val="00ED2891"/>
    <w:rsid w:val="00ED2A24"/>
    <w:rsid w:val="00ED316B"/>
    <w:rsid w:val="00ED3726"/>
    <w:rsid w:val="00ED3E35"/>
    <w:rsid w:val="00ED3EA9"/>
    <w:rsid w:val="00ED3FBD"/>
    <w:rsid w:val="00ED4DA4"/>
    <w:rsid w:val="00ED5982"/>
    <w:rsid w:val="00ED5F67"/>
    <w:rsid w:val="00ED7F28"/>
    <w:rsid w:val="00EE015D"/>
    <w:rsid w:val="00EE1240"/>
    <w:rsid w:val="00EE17D2"/>
    <w:rsid w:val="00EE1AE7"/>
    <w:rsid w:val="00EE3299"/>
    <w:rsid w:val="00EE3455"/>
    <w:rsid w:val="00EE3734"/>
    <w:rsid w:val="00EE3AA4"/>
    <w:rsid w:val="00EE486C"/>
    <w:rsid w:val="00EE4BCD"/>
    <w:rsid w:val="00EE660A"/>
    <w:rsid w:val="00EE6DCC"/>
    <w:rsid w:val="00EE75C6"/>
    <w:rsid w:val="00EF014C"/>
    <w:rsid w:val="00EF2C7A"/>
    <w:rsid w:val="00EF366F"/>
    <w:rsid w:val="00EF36C4"/>
    <w:rsid w:val="00EF5530"/>
    <w:rsid w:val="00EF6ADC"/>
    <w:rsid w:val="00EF75C6"/>
    <w:rsid w:val="00F008E8"/>
    <w:rsid w:val="00F00DD0"/>
    <w:rsid w:val="00F01658"/>
    <w:rsid w:val="00F03063"/>
    <w:rsid w:val="00F04208"/>
    <w:rsid w:val="00F06B51"/>
    <w:rsid w:val="00F07ACF"/>
    <w:rsid w:val="00F136B5"/>
    <w:rsid w:val="00F13B45"/>
    <w:rsid w:val="00F14469"/>
    <w:rsid w:val="00F1478F"/>
    <w:rsid w:val="00F14F99"/>
    <w:rsid w:val="00F16BBB"/>
    <w:rsid w:val="00F21294"/>
    <w:rsid w:val="00F21ACC"/>
    <w:rsid w:val="00F261C8"/>
    <w:rsid w:val="00F30108"/>
    <w:rsid w:val="00F30A67"/>
    <w:rsid w:val="00F31402"/>
    <w:rsid w:val="00F322F5"/>
    <w:rsid w:val="00F327F3"/>
    <w:rsid w:val="00F32AAE"/>
    <w:rsid w:val="00F330C2"/>
    <w:rsid w:val="00F333BF"/>
    <w:rsid w:val="00F33428"/>
    <w:rsid w:val="00F3471D"/>
    <w:rsid w:val="00F35486"/>
    <w:rsid w:val="00F35D0A"/>
    <w:rsid w:val="00F36E56"/>
    <w:rsid w:val="00F37513"/>
    <w:rsid w:val="00F37A69"/>
    <w:rsid w:val="00F42AF8"/>
    <w:rsid w:val="00F42F42"/>
    <w:rsid w:val="00F43480"/>
    <w:rsid w:val="00F44841"/>
    <w:rsid w:val="00F453DD"/>
    <w:rsid w:val="00F478B9"/>
    <w:rsid w:val="00F52CBF"/>
    <w:rsid w:val="00F538A9"/>
    <w:rsid w:val="00F5407A"/>
    <w:rsid w:val="00F54EAA"/>
    <w:rsid w:val="00F553EB"/>
    <w:rsid w:val="00F5547C"/>
    <w:rsid w:val="00F55601"/>
    <w:rsid w:val="00F56794"/>
    <w:rsid w:val="00F57CF7"/>
    <w:rsid w:val="00F60212"/>
    <w:rsid w:val="00F644B9"/>
    <w:rsid w:val="00F64937"/>
    <w:rsid w:val="00F65F51"/>
    <w:rsid w:val="00F66606"/>
    <w:rsid w:val="00F66CC3"/>
    <w:rsid w:val="00F6712B"/>
    <w:rsid w:val="00F6748E"/>
    <w:rsid w:val="00F70A3D"/>
    <w:rsid w:val="00F717EC"/>
    <w:rsid w:val="00F71889"/>
    <w:rsid w:val="00F721AF"/>
    <w:rsid w:val="00F73124"/>
    <w:rsid w:val="00F73AFE"/>
    <w:rsid w:val="00F74191"/>
    <w:rsid w:val="00F77B14"/>
    <w:rsid w:val="00F817AC"/>
    <w:rsid w:val="00F82FD1"/>
    <w:rsid w:val="00F831D7"/>
    <w:rsid w:val="00F83931"/>
    <w:rsid w:val="00F83D75"/>
    <w:rsid w:val="00F83F83"/>
    <w:rsid w:val="00F83FC2"/>
    <w:rsid w:val="00F845D8"/>
    <w:rsid w:val="00F86EEF"/>
    <w:rsid w:val="00F9052C"/>
    <w:rsid w:val="00F90A38"/>
    <w:rsid w:val="00F91636"/>
    <w:rsid w:val="00F92EC4"/>
    <w:rsid w:val="00F94D40"/>
    <w:rsid w:val="00F96943"/>
    <w:rsid w:val="00FA0846"/>
    <w:rsid w:val="00FA1296"/>
    <w:rsid w:val="00FA13E0"/>
    <w:rsid w:val="00FA1B9B"/>
    <w:rsid w:val="00FA2788"/>
    <w:rsid w:val="00FA3251"/>
    <w:rsid w:val="00FA3DBF"/>
    <w:rsid w:val="00FA40C0"/>
    <w:rsid w:val="00FA4E13"/>
    <w:rsid w:val="00FA5330"/>
    <w:rsid w:val="00FA541C"/>
    <w:rsid w:val="00FA5823"/>
    <w:rsid w:val="00FA6B13"/>
    <w:rsid w:val="00FB0932"/>
    <w:rsid w:val="00FB1401"/>
    <w:rsid w:val="00FB16D4"/>
    <w:rsid w:val="00FB1A33"/>
    <w:rsid w:val="00FB6467"/>
    <w:rsid w:val="00FB67C6"/>
    <w:rsid w:val="00FB70DF"/>
    <w:rsid w:val="00FC1C4E"/>
    <w:rsid w:val="00FC330F"/>
    <w:rsid w:val="00FC4189"/>
    <w:rsid w:val="00FC4675"/>
    <w:rsid w:val="00FC487C"/>
    <w:rsid w:val="00FC4E70"/>
    <w:rsid w:val="00FC57A7"/>
    <w:rsid w:val="00FC5D70"/>
    <w:rsid w:val="00FC6E68"/>
    <w:rsid w:val="00FC6F72"/>
    <w:rsid w:val="00FC7183"/>
    <w:rsid w:val="00FC73CE"/>
    <w:rsid w:val="00FC76C4"/>
    <w:rsid w:val="00FD01CA"/>
    <w:rsid w:val="00FD091D"/>
    <w:rsid w:val="00FD5739"/>
    <w:rsid w:val="00FD60C1"/>
    <w:rsid w:val="00FE04C1"/>
    <w:rsid w:val="00FE0824"/>
    <w:rsid w:val="00FE0F82"/>
    <w:rsid w:val="00FE10E3"/>
    <w:rsid w:val="00FE175E"/>
    <w:rsid w:val="00FE1AA1"/>
    <w:rsid w:val="00FE3667"/>
    <w:rsid w:val="00FE4325"/>
    <w:rsid w:val="00FE61D3"/>
    <w:rsid w:val="00FE6618"/>
    <w:rsid w:val="00FE7601"/>
    <w:rsid w:val="00FF0D28"/>
    <w:rsid w:val="00FF1912"/>
    <w:rsid w:val="00FF26E0"/>
    <w:rsid w:val="00FF39E0"/>
    <w:rsid w:val="00FF3F9D"/>
    <w:rsid w:val="00FF480D"/>
    <w:rsid w:val="00FF4D59"/>
    <w:rsid w:val="00FF5C56"/>
    <w:rsid w:val="00FF7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B52C11"/>
  <w15:chartTrackingRefBased/>
  <w15:docId w15:val="{DDF6265F-15D4-424A-B4E6-66D367D53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2">
    <w:name w:val="Normal"/>
    <w:qFormat/>
    <w:rsid w:val="006C00C7"/>
    <w:pPr>
      <w:widowControl w:val="0"/>
      <w:spacing w:line="360" w:lineRule="auto"/>
      <w:ind w:firstLine="420"/>
      <w:jc w:val="both"/>
    </w:pPr>
    <w:rPr>
      <w:rFonts w:ascii="Times New Roman" w:hAnsi="Times New Roman"/>
      <w:sz w:val="24"/>
    </w:rPr>
  </w:style>
  <w:style w:type="paragraph" w:styleId="1">
    <w:name w:val="heading 1"/>
    <w:next w:val="a2"/>
    <w:link w:val="11"/>
    <w:uiPriority w:val="9"/>
    <w:qFormat/>
    <w:rsid w:val="005D3D9C"/>
    <w:pPr>
      <w:keepNext/>
      <w:keepLines/>
      <w:numPr>
        <w:numId w:val="2"/>
      </w:numPr>
      <w:spacing w:beforeLines="50" w:before="50" w:afterLines="50" w:after="50" w:line="360" w:lineRule="auto"/>
      <w:outlineLvl w:val="0"/>
    </w:pPr>
    <w:rPr>
      <w:rFonts w:eastAsia="楷体"/>
      <w:b/>
      <w:bCs/>
      <w:kern w:val="44"/>
      <w:sz w:val="28"/>
      <w:szCs w:val="44"/>
    </w:rPr>
  </w:style>
  <w:style w:type="paragraph" w:styleId="2">
    <w:name w:val="heading 2"/>
    <w:basedOn w:val="a2"/>
    <w:next w:val="a2"/>
    <w:link w:val="20"/>
    <w:uiPriority w:val="9"/>
    <w:unhideWhenUsed/>
    <w:qFormat/>
    <w:rsid w:val="005D3D9C"/>
    <w:pPr>
      <w:keepNext/>
      <w:keepLines/>
      <w:numPr>
        <w:ilvl w:val="1"/>
        <w:numId w:val="2"/>
      </w:numPr>
      <w:spacing w:beforeLines="50" w:before="156" w:afterLines="50" w:after="156"/>
      <w:ind w:left="0" w:firstLine="0"/>
      <w:outlineLvl w:val="1"/>
    </w:pPr>
    <w:rPr>
      <w:rFonts w:asciiTheme="majorHAnsi" w:eastAsia="楷体" w:hAnsiTheme="majorHAnsi" w:cstheme="majorBidi"/>
      <w:b/>
      <w:bCs/>
      <w:szCs w:val="32"/>
    </w:rPr>
  </w:style>
  <w:style w:type="paragraph" w:styleId="3">
    <w:name w:val="heading 3"/>
    <w:basedOn w:val="a2"/>
    <w:next w:val="a2"/>
    <w:link w:val="30"/>
    <w:uiPriority w:val="9"/>
    <w:unhideWhenUsed/>
    <w:qFormat/>
    <w:rsid w:val="008D479B"/>
    <w:pPr>
      <w:keepNext/>
      <w:keepLines/>
      <w:numPr>
        <w:ilvl w:val="2"/>
        <w:numId w:val="2"/>
      </w:numPr>
      <w:ind w:left="0" w:firstLine="198"/>
      <w:outlineLvl w:val="2"/>
    </w:pPr>
    <w:rPr>
      <w:rFonts w:eastAsia="楷体"/>
      <w:b/>
      <w:bCs/>
      <w:szCs w:val="32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1">
    <w:name w:val="标题 1 字符"/>
    <w:basedOn w:val="a3"/>
    <w:link w:val="1"/>
    <w:uiPriority w:val="9"/>
    <w:rsid w:val="005D3D9C"/>
    <w:rPr>
      <w:rFonts w:eastAsia="楷体"/>
      <w:b/>
      <w:bCs/>
      <w:kern w:val="44"/>
      <w:sz w:val="28"/>
      <w:szCs w:val="44"/>
    </w:rPr>
  </w:style>
  <w:style w:type="numbering" w:customStyle="1" w:styleId="10">
    <w:name w:val="样式1"/>
    <w:uiPriority w:val="99"/>
    <w:rsid w:val="007A3321"/>
    <w:pPr>
      <w:numPr>
        <w:numId w:val="1"/>
      </w:numPr>
    </w:pPr>
  </w:style>
  <w:style w:type="paragraph" w:styleId="a6">
    <w:name w:val="List Paragraph"/>
    <w:basedOn w:val="a2"/>
    <w:link w:val="a7"/>
    <w:uiPriority w:val="34"/>
    <w:qFormat/>
    <w:rsid w:val="00480F68"/>
    <w:pPr>
      <w:ind w:firstLine="0"/>
    </w:pPr>
  </w:style>
  <w:style w:type="character" w:customStyle="1" w:styleId="20">
    <w:name w:val="标题 2 字符"/>
    <w:basedOn w:val="a3"/>
    <w:link w:val="2"/>
    <w:uiPriority w:val="9"/>
    <w:rsid w:val="005D3D9C"/>
    <w:rPr>
      <w:rFonts w:asciiTheme="majorHAnsi" w:eastAsia="楷体" w:hAnsiTheme="majorHAnsi" w:cstheme="majorBidi"/>
      <w:b/>
      <w:bCs/>
      <w:sz w:val="24"/>
      <w:szCs w:val="32"/>
    </w:rPr>
  </w:style>
  <w:style w:type="character" w:customStyle="1" w:styleId="30">
    <w:name w:val="标题 3 字符"/>
    <w:basedOn w:val="a3"/>
    <w:link w:val="3"/>
    <w:uiPriority w:val="9"/>
    <w:rsid w:val="008D479B"/>
    <w:rPr>
      <w:rFonts w:ascii="Times New Roman" w:eastAsia="楷体" w:hAnsi="Times New Roman"/>
      <w:b/>
      <w:bCs/>
      <w:sz w:val="24"/>
      <w:szCs w:val="32"/>
    </w:rPr>
  </w:style>
  <w:style w:type="paragraph" w:customStyle="1" w:styleId="-">
    <w:name w:val="正文-报告"/>
    <w:basedOn w:val="a2"/>
    <w:qFormat/>
    <w:rsid w:val="00CB5FE7"/>
    <w:pPr>
      <w:autoSpaceDE w:val="0"/>
      <w:autoSpaceDN w:val="0"/>
      <w:adjustRightInd w:val="0"/>
      <w:spacing w:line="276" w:lineRule="auto"/>
      <w:ind w:firstLineChars="179" w:firstLine="501"/>
      <w:jc w:val="left"/>
    </w:pPr>
    <w:rPr>
      <w:rFonts w:ascii="FangSong" w:eastAsia="FangSong" w:hAnsi="FangSong" w:cs="Arial"/>
      <w:color w:val="000000"/>
      <w:kern w:val="0"/>
      <w:sz w:val="28"/>
      <w:szCs w:val="28"/>
    </w:rPr>
  </w:style>
  <w:style w:type="table" w:styleId="a8">
    <w:name w:val="Table Grid"/>
    <w:basedOn w:val="a4"/>
    <w:qFormat/>
    <w:rsid w:val="00D367A6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2"/>
    <w:next w:val="a2"/>
    <w:uiPriority w:val="35"/>
    <w:unhideWhenUsed/>
    <w:qFormat/>
    <w:rsid w:val="00517266"/>
    <w:pPr>
      <w:ind w:firstLine="0"/>
      <w:jc w:val="center"/>
    </w:pPr>
    <w:rPr>
      <w:rFonts w:eastAsiaTheme="majorEastAsia" w:cstheme="majorBidi"/>
      <w:sz w:val="21"/>
      <w:szCs w:val="21"/>
    </w:rPr>
  </w:style>
  <w:style w:type="paragraph" w:styleId="TOC">
    <w:name w:val="TOC Heading"/>
    <w:basedOn w:val="1"/>
    <w:next w:val="a2"/>
    <w:uiPriority w:val="39"/>
    <w:unhideWhenUsed/>
    <w:qFormat/>
    <w:rsid w:val="00126969"/>
    <w:pPr>
      <w:numPr>
        <w:numId w:val="0"/>
      </w:numPr>
      <w:spacing w:beforeLines="0" w:before="240" w:afterLines="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1">
    <w:name w:val="toc 1"/>
    <w:basedOn w:val="a2"/>
    <w:next w:val="a2"/>
    <w:autoRedefine/>
    <w:uiPriority w:val="39"/>
    <w:unhideWhenUsed/>
    <w:rsid w:val="0026375B"/>
    <w:pPr>
      <w:tabs>
        <w:tab w:val="right" w:leader="dot" w:pos="8296"/>
      </w:tabs>
      <w:spacing w:line="400" w:lineRule="exact"/>
    </w:pPr>
  </w:style>
  <w:style w:type="paragraph" w:styleId="TOC2">
    <w:name w:val="toc 2"/>
    <w:basedOn w:val="a2"/>
    <w:next w:val="a2"/>
    <w:autoRedefine/>
    <w:uiPriority w:val="39"/>
    <w:unhideWhenUsed/>
    <w:rsid w:val="00FE0F82"/>
    <w:pPr>
      <w:tabs>
        <w:tab w:val="right" w:leader="dot" w:pos="8296"/>
      </w:tabs>
      <w:spacing w:line="300" w:lineRule="auto"/>
      <w:ind w:leftChars="200" w:left="480"/>
    </w:pPr>
  </w:style>
  <w:style w:type="paragraph" w:styleId="TOC3">
    <w:name w:val="toc 3"/>
    <w:basedOn w:val="a2"/>
    <w:next w:val="a2"/>
    <w:autoRedefine/>
    <w:uiPriority w:val="39"/>
    <w:unhideWhenUsed/>
    <w:rsid w:val="0026375B"/>
    <w:pPr>
      <w:tabs>
        <w:tab w:val="right" w:leader="dot" w:pos="8296"/>
      </w:tabs>
      <w:spacing w:line="360" w:lineRule="exact"/>
      <w:ind w:leftChars="400" w:left="840"/>
    </w:pPr>
  </w:style>
  <w:style w:type="character" w:styleId="aa">
    <w:name w:val="Hyperlink"/>
    <w:basedOn w:val="a3"/>
    <w:uiPriority w:val="99"/>
    <w:unhideWhenUsed/>
    <w:rsid w:val="00126969"/>
    <w:rPr>
      <w:color w:val="0563C1" w:themeColor="hyperlink"/>
      <w:u w:val="single"/>
    </w:rPr>
  </w:style>
  <w:style w:type="paragraph" w:customStyle="1" w:styleId="12">
    <w:name w:val="1正文"/>
    <w:basedOn w:val="a2"/>
    <w:link w:val="1Char"/>
    <w:qFormat/>
    <w:rsid w:val="00B27824"/>
    <w:pPr>
      <w:autoSpaceDE w:val="0"/>
      <w:autoSpaceDN w:val="0"/>
      <w:adjustRightInd w:val="0"/>
      <w:snapToGrid w:val="0"/>
      <w:spacing w:line="440" w:lineRule="exact"/>
      <w:ind w:firstLineChars="200" w:firstLine="560"/>
      <w:jc w:val="left"/>
    </w:pPr>
    <w:rPr>
      <w:rFonts w:ascii="华文仿宋" w:eastAsia="华文仿宋" w:hAnsi="华文仿宋" w:cs="Arial"/>
      <w:color w:val="000000"/>
      <w:kern w:val="0"/>
      <w:szCs w:val="24"/>
    </w:rPr>
  </w:style>
  <w:style w:type="paragraph" w:customStyle="1" w:styleId="-0">
    <w:name w:val="正文-二级标题"/>
    <w:basedOn w:val="a2"/>
    <w:qFormat/>
    <w:rsid w:val="00B27824"/>
    <w:pPr>
      <w:autoSpaceDE w:val="0"/>
      <w:autoSpaceDN w:val="0"/>
      <w:adjustRightInd w:val="0"/>
      <w:spacing w:line="276" w:lineRule="auto"/>
      <w:ind w:firstLineChars="179" w:firstLine="503"/>
      <w:jc w:val="left"/>
    </w:pPr>
    <w:rPr>
      <w:rFonts w:ascii="Arial" w:eastAsia="宋体" w:hAnsi="Arial" w:cs="Arial"/>
      <w:b/>
      <w:color w:val="000000"/>
      <w:kern w:val="0"/>
      <w:sz w:val="28"/>
      <w:szCs w:val="28"/>
    </w:rPr>
  </w:style>
  <w:style w:type="character" w:customStyle="1" w:styleId="1Char">
    <w:name w:val="1正文 Char"/>
    <w:link w:val="12"/>
    <w:qFormat/>
    <w:rsid w:val="00B27824"/>
    <w:rPr>
      <w:rFonts w:ascii="华文仿宋" w:eastAsia="华文仿宋" w:hAnsi="华文仿宋" w:cs="Arial"/>
      <w:color w:val="000000"/>
      <w:kern w:val="0"/>
      <w:sz w:val="24"/>
      <w:szCs w:val="24"/>
    </w:rPr>
  </w:style>
  <w:style w:type="paragraph" w:styleId="ab">
    <w:name w:val="header"/>
    <w:basedOn w:val="a2"/>
    <w:link w:val="ac"/>
    <w:uiPriority w:val="99"/>
    <w:unhideWhenUsed/>
    <w:rsid w:val="006A76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c">
    <w:name w:val="页眉 字符"/>
    <w:basedOn w:val="a3"/>
    <w:link w:val="ab"/>
    <w:uiPriority w:val="99"/>
    <w:rsid w:val="006A765E"/>
    <w:rPr>
      <w:rFonts w:ascii="Times New Roman" w:hAnsi="Times New Roman"/>
      <w:sz w:val="18"/>
      <w:szCs w:val="18"/>
    </w:rPr>
  </w:style>
  <w:style w:type="paragraph" w:styleId="ad">
    <w:name w:val="footer"/>
    <w:basedOn w:val="a2"/>
    <w:link w:val="ae"/>
    <w:uiPriority w:val="99"/>
    <w:unhideWhenUsed/>
    <w:rsid w:val="006A765E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e">
    <w:name w:val="页脚 字符"/>
    <w:basedOn w:val="a3"/>
    <w:link w:val="ad"/>
    <w:uiPriority w:val="99"/>
    <w:rsid w:val="006A765E"/>
    <w:rPr>
      <w:rFonts w:ascii="Times New Roman" w:hAnsi="Times New Roman"/>
      <w:sz w:val="18"/>
      <w:szCs w:val="18"/>
    </w:rPr>
  </w:style>
  <w:style w:type="character" w:styleId="af">
    <w:name w:val="annotation reference"/>
    <w:basedOn w:val="a3"/>
    <w:uiPriority w:val="99"/>
    <w:semiHidden/>
    <w:unhideWhenUsed/>
    <w:rsid w:val="00174D6C"/>
    <w:rPr>
      <w:sz w:val="21"/>
      <w:szCs w:val="21"/>
    </w:rPr>
  </w:style>
  <w:style w:type="paragraph" w:styleId="af0">
    <w:name w:val="annotation text"/>
    <w:basedOn w:val="a2"/>
    <w:link w:val="af1"/>
    <w:uiPriority w:val="99"/>
    <w:semiHidden/>
    <w:unhideWhenUsed/>
    <w:rsid w:val="00174D6C"/>
    <w:pPr>
      <w:jc w:val="left"/>
    </w:pPr>
  </w:style>
  <w:style w:type="character" w:customStyle="1" w:styleId="af1">
    <w:name w:val="批注文字 字符"/>
    <w:basedOn w:val="a3"/>
    <w:link w:val="af0"/>
    <w:uiPriority w:val="99"/>
    <w:semiHidden/>
    <w:rsid w:val="00174D6C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174D6C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174D6C"/>
    <w:rPr>
      <w:rFonts w:ascii="Times New Roman" w:hAnsi="Times New Roman"/>
      <w:b/>
      <w:bCs/>
    </w:rPr>
  </w:style>
  <w:style w:type="paragraph" w:styleId="af4">
    <w:name w:val="Balloon Text"/>
    <w:basedOn w:val="a2"/>
    <w:link w:val="af5"/>
    <w:uiPriority w:val="99"/>
    <w:semiHidden/>
    <w:unhideWhenUsed/>
    <w:rsid w:val="00174D6C"/>
    <w:pPr>
      <w:spacing w:line="240" w:lineRule="auto"/>
    </w:pPr>
    <w:rPr>
      <w:sz w:val="18"/>
      <w:szCs w:val="18"/>
    </w:rPr>
  </w:style>
  <w:style w:type="character" w:customStyle="1" w:styleId="af5">
    <w:name w:val="批注框文本 字符"/>
    <w:basedOn w:val="a3"/>
    <w:link w:val="af4"/>
    <w:uiPriority w:val="99"/>
    <w:semiHidden/>
    <w:rsid w:val="00174D6C"/>
    <w:rPr>
      <w:rFonts w:ascii="Times New Roman" w:hAnsi="Times New Roman"/>
      <w:sz w:val="18"/>
      <w:szCs w:val="18"/>
    </w:rPr>
  </w:style>
  <w:style w:type="paragraph" w:styleId="af6">
    <w:name w:val="footnote text"/>
    <w:basedOn w:val="a2"/>
    <w:link w:val="af7"/>
    <w:uiPriority w:val="99"/>
    <w:semiHidden/>
    <w:unhideWhenUsed/>
    <w:rsid w:val="008D6C73"/>
    <w:pPr>
      <w:snapToGrid w:val="0"/>
      <w:jc w:val="left"/>
    </w:pPr>
    <w:rPr>
      <w:sz w:val="18"/>
      <w:szCs w:val="18"/>
    </w:rPr>
  </w:style>
  <w:style w:type="character" w:customStyle="1" w:styleId="af7">
    <w:name w:val="脚注文本 字符"/>
    <w:basedOn w:val="a3"/>
    <w:link w:val="af6"/>
    <w:uiPriority w:val="99"/>
    <w:semiHidden/>
    <w:rsid w:val="008D6C73"/>
    <w:rPr>
      <w:rFonts w:ascii="Times New Roman" w:hAnsi="Times New Roman"/>
      <w:sz w:val="18"/>
      <w:szCs w:val="18"/>
    </w:rPr>
  </w:style>
  <w:style w:type="character" w:styleId="af8">
    <w:name w:val="footnote reference"/>
    <w:basedOn w:val="a3"/>
    <w:uiPriority w:val="99"/>
    <w:semiHidden/>
    <w:unhideWhenUsed/>
    <w:rsid w:val="008D6C73"/>
    <w:rPr>
      <w:vertAlign w:val="superscript"/>
    </w:rPr>
  </w:style>
  <w:style w:type="paragraph" w:customStyle="1" w:styleId="13">
    <w:name w:val="列出段落1"/>
    <w:basedOn w:val="a2"/>
    <w:uiPriority w:val="34"/>
    <w:qFormat/>
    <w:rsid w:val="00DB0C0A"/>
    <w:pPr>
      <w:autoSpaceDE w:val="0"/>
      <w:autoSpaceDN w:val="0"/>
      <w:adjustRightInd w:val="0"/>
      <w:spacing w:line="240" w:lineRule="auto"/>
      <w:ind w:firstLineChars="200" w:firstLine="200"/>
      <w:jc w:val="left"/>
    </w:pPr>
    <w:rPr>
      <w:rFonts w:asciiTheme="minorHAnsi" w:eastAsia="宋体" w:hAnsiTheme="minorHAnsi" w:cs="Arial"/>
      <w:color w:val="000000"/>
      <w:kern w:val="0"/>
      <w:szCs w:val="24"/>
    </w:rPr>
  </w:style>
  <w:style w:type="paragraph" w:customStyle="1" w:styleId="21">
    <w:name w:val="样式2"/>
    <w:basedOn w:val="a2"/>
    <w:link w:val="2Char"/>
    <w:qFormat/>
    <w:rsid w:val="00B046EE"/>
  </w:style>
  <w:style w:type="character" w:customStyle="1" w:styleId="2Char">
    <w:name w:val="样式2 Char"/>
    <w:basedOn w:val="a3"/>
    <w:link w:val="21"/>
    <w:rsid w:val="00B046EE"/>
    <w:rPr>
      <w:rFonts w:ascii="Times New Roman" w:hAnsi="Times New Roman"/>
    </w:rPr>
  </w:style>
  <w:style w:type="character" w:styleId="af9">
    <w:name w:val="Placeholder Text"/>
    <w:basedOn w:val="a3"/>
    <w:uiPriority w:val="99"/>
    <w:semiHidden/>
    <w:rsid w:val="00F33428"/>
    <w:rPr>
      <w:color w:val="808080"/>
    </w:rPr>
  </w:style>
  <w:style w:type="paragraph" w:customStyle="1" w:styleId="list">
    <w:name w:val="list样式哈哈哈"/>
    <w:basedOn w:val="a6"/>
    <w:next w:val="a2"/>
    <w:link w:val="listChar"/>
    <w:qFormat/>
    <w:rsid w:val="00607C9A"/>
    <w:pPr>
      <w:numPr>
        <w:numId w:val="16"/>
      </w:numPr>
      <w:overflowPunct w:val="0"/>
      <w:ind w:leftChars="200" w:left="200" w:firstLine="0"/>
    </w:pPr>
    <w:rPr>
      <w:rFonts w:eastAsia="宋体" w:cs="Times New Roman"/>
      <w:szCs w:val="24"/>
    </w:rPr>
  </w:style>
  <w:style w:type="character" w:customStyle="1" w:styleId="listChar">
    <w:name w:val="list样式哈哈哈 Char"/>
    <w:basedOn w:val="a3"/>
    <w:link w:val="list"/>
    <w:rsid w:val="00607C9A"/>
    <w:rPr>
      <w:rFonts w:ascii="Times New Roman" w:eastAsia="宋体" w:hAnsi="Times New Roman" w:cs="Times New Roman"/>
      <w:sz w:val="24"/>
      <w:szCs w:val="24"/>
    </w:rPr>
  </w:style>
  <w:style w:type="paragraph" w:customStyle="1" w:styleId="afa">
    <w:name w:val="图注"/>
    <w:next w:val="a2"/>
    <w:link w:val="Char"/>
    <w:qFormat/>
    <w:rsid w:val="003F07E4"/>
    <w:pPr>
      <w:jc w:val="center"/>
    </w:pPr>
    <w:rPr>
      <w:rFonts w:ascii="Times New Roman" w:eastAsia="宋体" w:hAnsi="Times New Roman" w:cs="Arial"/>
      <w:szCs w:val="20"/>
    </w:rPr>
  </w:style>
  <w:style w:type="character" w:customStyle="1" w:styleId="Char">
    <w:name w:val="图注 Char"/>
    <w:basedOn w:val="a3"/>
    <w:link w:val="afa"/>
    <w:rsid w:val="003F07E4"/>
    <w:rPr>
      <w:rFonts w:ascii="Times New Roman" w:eastAsia="宋体" w:hAnsi="Times New Roman" w:cs="Arial"/>
      <w:szCs w:val="20"/>
    </w:rPr>
  </w:style>
  <w:style w:type="paragraph" w:customStyle="1" w:styleId="a0">
    <w:name w:val="参考文献"/>
    <w:basedOn w:val="a6"/>
    <w:link w:val="Char0"/>
    <w:qFormat/>
    <w:rsid w:val="00F42AF8"/>
    <w:pPr>
      <w:numPr>
        <w:numId w:val="18"/>
      </w:numPr>
      <w:ind w:left="0" w:firstLine="0"/>
    </w:pPr>
  </w:style>
  <w:style w:type="paragraph" w:styleId="31">
    <w:name w:val="Body Text Indent 3"/>
    <w:basedOn w:val="a2"/>
    <w:link w:val="32"/>
    <w:rsid w:val="000C6627"/>
    <w:pPr>
      <w:overflowPunct w:val="0"/>
      <w:spacing w:line="240" w:lineRule="auto"/>
      <w:ind w:firstLineChars="200" w:firstLine="200"/>
    </w:pPr>
    <w:rPr>
      <w:rFonts w:eastAsia="楷体_GB2312" w:cs="Times New Roman"/>
      <w:szCs w:val="21"/>
      <w:lang w:val="x-none" w:eastAsia="x-none"/>
    </w:rPr>
  </w:style>
  <w:style w:type="character" w:customStyle="1" w:styleId="a7">
    <w:name w:val="列表段落 字符"/>
    <w:basedOn w:val="a3"/>
    <w:link w:val="a6"/>
    <w:uiPriority w:val="34"/>
    <w:rsid w:val="00F42AF8"/>
    <w:rPr>
      <w:rFonts w:ascii="Times New Roman" w:hAnsi="Times New Roman"/>
    </w:rPr>
  </w:style>
  <w:style w:type="character" w:customStyle="1" w:styleId="Char0">
    <w:name w:val="参考文献 Char"/>
    <w:basedOn w:val="a7"/>
    <w:link w:val="a0"/>
    <w:rsid w:val="00F42AF8"/>
    <w:rPr>
      <w:rFonts w:ascii="Times New Roman" w:hAnsi="Times New Roman"/>
    </w:rPr>
  </w:style>
  <w:style w:type="character" w:customStyle="1" w:styleId="32">
    <w:name w:val="正文文本缩进 3 字符"/>
    <w:basedOn w:val="a3"/>
    <w:link w:val="31"/>
    <w:rsid w:val="000C6627"/>
    <w:rPr>
      <w:rFonts w:ascii="Times New Roman" w:eastAsia="楷体_GB2312" w:hAnsi="Times New Roman" w:cs="Times New Roman"/>
      <w:szCs w:val="21"/>
      <w:lang w:val="x-none" w:eastAsia="x-none"/>
    </w:rPr>
  </w:style>
  <w:style w:type="paragraph" w:customStyle="1" w:styleId="a1">
    <w:name w:val="新参考文献"/>
    <w:basedOn w:val="afb"/>
    <w:link w:val="afc"/>
    <w:qFormat/>
    <w:rsid w:val="000C6627"/>
    <w:pPr>
      <w:numPr>
        <w:numId w:val="19"/>
      </w:numPr>
      <w:overflowPunct w:val="0"/>
      <w:adjustRightInd w:val="0"/>
      <w:snapToGrid w:val="0"/>
      <w:spacing w:after="0"/>
      <w:ind w:hangingChars="200" w:hanging="200"/>
    </w:pPr>
    <w:rPr>
      <w:rFonts w:eastAsia="宋体" w:cs="Times New Roman"/>
      <w:color w:val="000000"/>
      <w:szCs w:val="24"/>
      <w:shd w:val="clear" w:color="auto" w:fill="FFFFFF"/>
      <w:lang w:val="x-none" w:eastAsia="x-none"/>
    </w:rPr>
  </w:style>
  <w:style w:type="character" w:customStyle="1" w:styleId="afc">
    <w:name w:val="新参考文献 字符"/>
    <w:link w:val="a1"/>
    <w:rsid w:val="000C6627"/>
    <w:rPr>
      <w:rFonts w:ascii="Times New Roman" w:eastAsia="宋体" w:hAnsi="Times New Roman" w:cs="Times New Roman"/>
      <w:color w:val="000000"/>
      <w:sz w:val="24"/>
      <w:szCs w:val="24"/>
      <w:lang w:val="x-none" w:eastAsia="x-none"/>
    </w:rPr>
  </w:style>
  <w:style w:type="paragraph" w:styleId="afb">
    <w:name w:val="Body Text"/>
    <w:basedOn w:val="a2"/>
    <w:link w:val="afd"/>
    <w:uiPriority w:val="99"/>
    <w:semiHidden/>
    <w:unhideWhenUsed/>
    <w:rsid w:val="000C6627"/>
    <w:pPr>
      <w:spacing w:after="120"/>
    </w:pPr>
  </w:style>
  <w:style w:type="character" w:customStyle="1" w:styleId="afd">
    <w:name w:val="正文文本 字符"/>
    <w:basedOn w:val="a3"/>
    <w:link w:val="afb"/>
    <w:uiPriority w:val="99"/>
    <w:semiHidden/>
    <w:rsid w:val="000C6627"/>
    <w:rPr>
      <w:rFonts w:ascii="Times New Roman" w:hAnsi="Times New Roman"/>
    </w:rPr>
  </w:style>
  <w:style w:type="paragraph" w:styleId="a">
    <w:name w:val="List Number"/>
    <w:basedOn w:val="a2"/>
    <w:rsid w:val="00F91636"/>
    <w:pPr>
      <w:numPr>
        <w:numId w:val="21"/>
      </w:numPr>
      <w:tabs>
        <w:tab w:val="clear" w:pos="1200"/>
        <w:tab w:val="num" w:pos="360"/>
      </w:tabs>
      <w:overflowPunct w:val="0"/>
      <w:spacing w:line="240" w:lineRule="auto"/>
      <w:ind w:leftChars="0" w:left="0"/>
    </w:pPr>
    <w:rPr>
      <w:rFonts w:eastAsia="宋体" w:cs="Times New Roman"/>
      <w:szCs w:val="24"/>
    </w:rPr>
  </w:style>
  <w:style w:type="character" w:customStyle="1" w:styleId="printonly">
    <w:name w:val="printonly"/>
    <w:basedOn w:val="a3"/>
    <w:rsid w:val="00CD0BD1"/>
  </w:style>
  <w:style w:type="paragraph" w:styleId="afe">
    <w:name w:val="Title"/>
    <w:basedOn w:val="a2"/>
    <w:next w:val="a2"/>
    <w:link w:val="aff"/>
    <w:uiPriority w:val="10"/>
    <w:qFormat/>
    <w:rsid w:val="00362A2B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f">
    <w:name w:val="标题 字符"/>
    <w:basedOn w:val="a3"/>
    <w:link w:val="afe"/>
    <w:uiPriority w:val="10"/>
    <w:rsid w:val="00362A2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ff0">
    <w:name w:val="Normal (Web)"/>
    <w:basedOn w:val="a2"/>
    <w:uiPriority w:val="99"/>
    <w:semiHidden/>
    <w:unhideWhenUsed/>
    <w:rsid w:val="00847DED"/>
    <w:pPr>
      <w:widowControl/>
      <w:spacing w:before="100" w:beforeAutospacing="1" w:after="100" w:afterAutospacing="1" w:line="240" w:lineRule="auto"/>
      <w:ind w:firstLine="0"/>
      <w:jc w:val="left"/>
    </w:pPr>
    <w:rPr>
      <w:rFonts w:ascii="宋体" w:eastAsia="宋体" w:hAnsi="宋体" w:cs="宋体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82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6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236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4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5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7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jpe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A9E29A-DBE7-426F-A334-E896D7F58D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05</TotalTime>
  <Pages>12</Pages>
  <Words>1016</Words>
  <Characters>5794</Characters>
  <Application>Microsoft Office Word</Application>
  <DocSecurity>0</DocSecurity>
  <Lines>48</Lines>
  <Paragraphs>13</Paragraphs>
  <ScaleCrop>false</ScaleCrop>
  <Company/>
  <LinksUpToDate>false</LinksUpToDate>
  <CharactersWithSpaces>6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ASUS</cp:lastModifiedBy>
  <cp:revision>23</cp:revision>
  <cp:lastPrinted>2020-12-17T06:44:00Z</cp:lastPrinted>
  <dcterms:created xsi:type="dcterms:W3CDTF">2020-12-05T08:27:00Z</dcterms:created>
  <dcterms:modified xsi:type="dcterms:W3CDTF">2023-06-22T16:31:00Z</dcterms:modified>
</cp:coreProperties>
</file>